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3C4879" w:rsidRDefault="000E77AC" w:rsidP="00DD4540">
      <w:pPr>
        <w:jc w:val="center"/>
        <w:rPr>
          <w:sz w:val="28"/>
          <w:szCs w:val="28"/>
        </w:rPr>
      </w:pPr>
      <w:r w:rsidRPr="003C4879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C4879">
        <w:rPr>
          <w:sz w:val="28"/>
          <w:szCs w:val="28"/>
        </w:rPr>
        <w:t>Vilniaus Universitetas</w:t>
      </w:r>
    </w:p>
    <w:p w14:paraId="64026238" w14:textId="7DCCA73B" w:rsidR="00FC50EF" w:rsidRPr="003C4879" w:rsidRDefault="00FC50EF" w:rsidP="00DD4540">
      <w:pPr>
        <w:jc w:val="center"/>
        <w:rPr>
          <w:sz w:val="28"/>
          <w:szCs w:val="40"/>
        </w:rPr>
      </w:pPr>
    </w:p>
    <w:p w14:paraId="02BC0C45" w14:textId="044072B3" w:rsidR="00FC50EF" w:rsidRPr="003C4879" w:rsidRDefault="00FC50EF" w:rsidP="00DD4540">
      <w:pPr>
        <w:jc w:val="center"/>
        <w:rPr>
          <w:sz w:val="28"/>
          <w:szCs w:val="40"/>
        </w:rPr>
      </w:pPr>
    </w:p>
    <w:p w14:paraId="377D02A3" w14:textId="51DAF73D" w:rsidR="004E719C" w:rsidRPr="003C4879" w:rsidRDefault="004E719C" w:rsidP="00DD4540">
      <w:pPr>
        <w:jc w:val="center"/>
        <w:rPr>
          <w:sz w:val="28"/>
          <w:szCs w:val="40"/>
        </w:rPr>
      </w:pPr>
    </w:p>
    <w:p w14:paraId="058168D6" w14:textId="6C7E30E1" w:rsidR="004E719C" w:rsidRPr="003C4879" w:rsidRDefault="004E719C" w:rsidP="00DD4540">
      <w:pPr>
        <w:jc w:val="center"/>
        <w:rPr>
          <w:sz w:val="28"/>
          <w:szCs w:val="40"/>
        </w:rPr>
      </w:pPr>
    </w:p>
    <w:p w14:paraId="402606D3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7A8F74BB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EC4264F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5F868D87" w14:textId="4AB1D15F" w:rsidR="00DD4540" w:rsidRPr="003C4879" w:rsidRDefault="002215FB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 w:rsidRPr="003C4879">
        <w:rPr>
          <w:rFonts w:ascii="Calibri" w:hAnsi="Calibri" w:cs="Calibri"/>
          <w:color w:val="000000"/>
          <w:sz w:val="56"/>
          <w:szCs w:val="56"/>
        </w:rPr>
        <w:t>Logistinė</w:t>
      </w:r>
      <w:r w:rsidR="00866B43" w:rsidRPr="003C4879">
        <w:rPr>
          <w:rFonts w:ascii="Calibri" w:hAnsi="Calibri" w:cs="Calibri"/>
          <w:color w:val="000000"/>
          <w:sz w:val="56"/>
          <w:szCs w:val="56"/>
        </w:rPr>
        <w:t xml:space="preserve"> </w:t>
      </w:r>
      <w:r w:rsidRPr="003C4879">
        <w:rPr>
          <w:rFonts w:ascii="Calibri" w:hAnsi="Calibri" w:cs="Calibri"/>
          <w:color w:val="000000"/>
          <w:sz w:val="56"/>
          <w:szCs w:val="56"/>
        </w:rPr>
        <w:t>regresija</w:t>
      </w:r>
    </w:p>
    <w:p w14:paraId="3F5876BE" w14:textId="4768501C" w:rsidR="00DD4540" w:rsidRPr="003C4879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3C4879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3C4879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Pr="003C4879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3C4879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Darbą atliko:</w:t>
      </w:r>
    </w:p>
    <w:p w14:paraId="11F2A939" w14:textId="43B4C6AD" w:rsidR="00DD4540" w:rsidRPr="003C4879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 xml:space="preserve">Vainius Gataveckas, </w:t>
      </w:r>
      <w:r w:rsidR="00783718" w:rsidRPr="003C4879">
        <w:rPr>
          <w:sz w:val="24"/>
          <w:szCs w:val="24"/>
        </w:rPr>
        <w:t>Matas Gaulia, Dovydas Martinkus</w:t>
      </w:r>
    </w:p>
    <w:p w14:paraId="6DF7E5EA" w14:textId="77777777" w:rsidR="004E719C" w:rsidRPr="003C4879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Duomenų Mokslas</w:t>
      </w:r>
    </w:p>
    <w:p w14:paraId="2D243D20" w14:textId="423AFD6B" w:rsidR="00F31650" w:rsidRPr="003C4879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 w:rsidRPr="003C4879">
        <w:rPr>
          <w:sz w:val="24"/>
          <w:szCs w:val="24"/>
        </w:rPr>
        <w:t>3</w:t>
      </w:r>
      <w:r w:rsidR="004E719C" w:rsidRPr="003C4879">
        <w:rPr>
          <w:sz w:val="24"/>
          <w:szCs w:val="24"/>
        </w:rPr>
        <w:t xml:space="preserve"> kursas</w:t>
      </w:r>
      <w:r w:rsidR="00F31650" w:rsidRPr="003C4879">
        <w:rPr>
          <w:sz w:val="24"/>
          <w:szCs w:val="24"/>
        </w:rPr>
        <w:t xml:space="preserve"> 2 gr.</w:t>
      </w:r>
    </w:p>
    <w:p w14:paraId="20143D8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6439DC4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79D3051F" w14:textId="25FE97DE" w:rsidR="00012BF4" w:rsidRPr="003C4879" w:rsidRDefault="00012BF4" w:rsidP="00DD4540">
      <w:pPr>
        <w:jc w:val="center"/>
        <w:rPr>
          <w:sz w:val="28"/>
          <w:szCs w:val="40"/>
        </w:rPr>
      </w:pPr>
    </w:p>
    <w:p w14:paraId="3314DA18" w14:textId="77777777" w:rsidR="004E719C" w:rsidRPr="003C4879" w:rsidRDefault="004E719C" w:rsidP="00DD4540">
      <w:pPr>
        <w:jc w:val="center"/>
        <w:rPr>
          <w:sz w:val="28"/>
          <w:szCs w:val="40"/>
        </w:rPr>
      </w:pPr>
    </w:p>
    <w:p w14:paraId="39EFD5CA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9AF337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4575E2B4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12FF8E52" w14:textId="77777777" w:rsidR="00012BF4" w:rsidRPr="003C4879" w:rsidRDefault="00012BF4" w:rsidP="00DD4540">
      <w:pPr>
        <w:jc w:val="center"/>
        <w:rPr>
          <w:sz w:val="28"/>
          <w:szCs w:val="40"/>
        </w:rPr>
      </w:pPr>
    </w:p>
    <w:p w14:paraId="5AECD302" w14:textId="58D13E15" w:rsidR="00C00BE2" w:rsidRPr="003C4879" w:rsidRDefault="00012BF4" w:rsidP="00054E6F">
      <w:pPr>
        <w:jc w:val="center"/>
        <w:rPr>
          <w:sz w:val="28"/>
          <w:szCs w:val="40"/>
        </w:rPr>
      </w:pPr>
      <w:r w:rsidRPr="003C4879">
        <w:rPr>
          <w:sz w:val="28"/>
          <w:szCs w:val="40"/>
        </w:rPr>
        <w:t>Vilnius, 20</w:t>
      </w:r>
      <w:r w:rsidR="00783718" w:rsidRPr="003C4879">
        <w:rPr>
          <w:sz w:val="28"/>
          <w:szCs w:val="40"/>
        </w:rPr>
        <w:t>2</w:t>
      </w:r>
      <w:r w:rsidR="00612FC9" w:rsidRPr="003C4879">
        <w:rPr>
          <w:sz w:val="28"/>
          <w:szCs w:val="40"/>
        </w:rPr>
        <w:t>2</w:t>
      </w:r>
      <w:r w:rsidR="00C00BE2" w:rsidRPr="003C4879">
        <w:br w:type="page"/>
      </w:r>
    </w:p>
    <w:p w14:paraId="3F170AB4" w14:textId="3DB29A6F" w:rsidR="00C00BE2" w:rsidRPr="003C4879" w:rsidRDefault="00955C43" w:rsidP="003E1F95">
      <w:pPr>
        <w:pStyle w:val="Antrat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Naudoti m</w:t>
      </w:r>
      <w:r w:rsidR="00C00BE2" w:rsidRPr="003C4879">
        <w:rPr>
          <w:sz w:val="28"/>
          <w:szCs w:val="40"/>
        </w:rPr>
        <w:t>etodai</w:t>
      </w:r>
      <w:r w:rsidR="000E7FBA" w:rsidRPr="003C4879">
        <w:rPr>
          <w:sz w:val="28"/>
          <w:szCs w:val="40"/>
        </w:rPr>
        <w:t xml:space="preserve"> </w:t>
      </w:r>
    </w:p>
    <w:p w14:paraId="7880B15A" w14:textId="161B5E59" w:rsidR="00D83C91" w:rsidRPr="003C4879" w:rsidRDefault="00D83C91" w:rsidP="00C00BE2"/>
    <w:p w14:paraId="5FE5CCF5" w14:textId="6707F8B0" w:rsidR="00944AE2" w:rsidRPr="003C4879" w:rsidRDefault="00944AE2" w:rsidP="00C00BE2">
      <w:r w:rsidRPr="003C4879">
        <w:t>Darbas atliktas naudojant R</w:t>
      </w:r>
      <w:r w:rsidR="009419FB" w:rsidRPr="003C4879">
        <w:t xml:space="preserve"> ir SAS</w:t>
      </w:r>
      <w:r w:rsidRPr="003C4879">
        <w:t>.</w:t>
      </w:r>
    </w:p>
    <w:p w14:paraId="37DC5DB1" w14:textId="77777777" w:rsidR="00866B43" w:rsidRPr="003C4879" w:rsidRDefault="00866B43" w:rsidP="00C00BE2"/>
    <w:p w14:paraId="3D0AA209" w14:textId="3A9CDEA3" w:rsidR="006D187B" w:rsidRPr="003C4879" w:rsidRDefault="00054E6F" w:rsidP="00C00BE2">
      <w:r w:rsidRPr="003C4879">
        <w:t>Naudoti R paketai:</w:t>
      </w:r>
    </w:p>
    <w:p w14:paraId="32113A28" w14:textId="3E0A4B41" w:rsidR="00054E6F" w:rsidRPr="003C4879" w:rsidRDefault="00D83C91" w:rsidP="00054E6F">
      <w:pPr>
        <w:rPr>
          <w:i/>
          <w:iCs/>
        </w:rPr>
      </w:pPr>
      <w:r w:rsidRPr="003C4879">
        <w:rPr>
          <w:i/>
          <w:iCs/>
        </w:rPr>
        <w:t>t</w:t>
      </w:r>
      <w:r w:rsidR="00054E6F" w:rsidRPr="003C4879">
        <w:rPr>
          <w:i/>
          <w:iCs/>
        </w:rPr>
        <w:t>idyverse</w:t>
      </w:r>
      <w:r w:rsidRPr="003C4879">
        <w:rPr>
          <w:i/>
          <w:iCs/>
        </w:rPr>
        <w:t xml:space="preserve"> </w:t>
      </w:r>
    </w:p>
    <w:p w14:paraId="2BF5C9F1" w14:textId="44CDDFC8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caret</w:t>
      </w:r>
    </w:p>
    <w:p w14:paraId="290ED9C5" w14:textId="190A4250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MASS</w:t>
      </w:r>
    </w:p>
    <w:p w14:paraId="399EC5AA" w14:textId="1B4307F1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cutpointr</w:t>
      </w:r>
    </w:p>
    <w:p w14:paraId="10AC9426" w14:textId="0C1EB545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yardstick</w:t>
      </w:r>
    </w:p>
    <w:p w14:paraId="0B1430B5" w14:textId="289AD03C" w:rsidR="00C33A31" w:rsidRPr="003C4879" w:rsidRDefault="00C33A31" w:rsidP="00054E6F">
      <w:pPr>
        <w:rPr>
          <w:i/>
          <w:iCs/>
        </w:rPr>
      </w:pPr>
      <w:r w:rsidRPr="003C4879">
        <w:rPr>
          <w:i/>
          <w:iCs/>
        </w:rPr>
        <w:t>effects</w:t>
      </w:r>
    </w:p>
    <w:p w14:paraId="69A22E58" w14:textId="7594774C" w:rsidR="00626A45" w:rsidRPr="003C4879" w:rsidRDefault="00626A45" w:rsidP="00626A45"/>
    <w:p w14:paraId="5BB19B24" w14:textId="77777777" w:rsidR="00C33A31" w:rsidRPr="003C4879" w:rsidRDefault="00C33A31" w:rsidP="00626A45"/>
    <w:p w14:paraId="587483E9" w14:textId="24C709C5" w:rsidR="00626A45" w:rsidRPr="003C4879" w:rsidRDefault="00626A45" w:rsidP="00626A45">
      <w:pPr>
        <w:pStyle w:val="Antrat1"/>
        <w:rPr>
          <w:sz w:val="28"/>
          <w:szCs w:val="40"/>
        </w:rPr>
      </w:pPr>
      <w:bookmarkStart w:id="0" w:name="_Ref66444491"/>
      <w:r w:rsidRPr="003C4879"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3C4879" w:rsidRDefault="00961FF8" w:rsidP="00961FF8"/>
    <w:p w14:paraId="2425ABFF" w14:textId="6E22115F" w:rsidR="00626A45" w:rsidRPr="003C4879" w:rsidRDefault="00961FF8" w:rsidP="00626A45">
      <w:pPr>
        <w:jc w:val="both"/>
        <w:rPr>
          <w:rStyle w:val="Hipersaitas"/>
        </w:rPr>
      </w:pPr>
      <w:r w:rsidRPr="003C4879">
        <w:rPr>
          <w:rFonts w:cstheme="minorHAnsi"/>
        </w:rPr>
        <w:t xml:space="preserve">Pimų tautybės moterų diagnostiniai matavimai </w:t>
      </w:r>
      <w:r w:rsidR="00C82E47" w:rsidRPr="003C4879">
        <w:rPr>
          <w:rFonts w:cstheme="minorHAnsi"/>
        </w:rPr>
        <w:t>skirti nustatyti ar pacient</w:t>
      </w:r>
      <w:r w:rsidR="00612FC9" w:rsidRPr="003C4879">
        <w:rPr>
          <w:rFonts w:cstheme="minorHAnsi"/>
        </w:rPr>
        <w:t xml:space="preserve">as </w:t>
      </w:r>
      <w:r w:rsidR="00C82E47" w:rsidRPr="003C4879">
        <w:rPr>
          <w:rFonts w:cstheme="minorHAnsi"/>
        </w:rPr>
        <w:t>sergam</w:t>
      </w:r>
      <w:r w:rsidR="00612FC9" w:rsidRPr="003C4879">
        <w:rPr>
          <w:rFonts w:cstheme="minorHAnsi"/>
        </w:rPr>
        <w:t>a</w:t>
      </w:r>
      <w:r w:rsidR="00C82E47" w:rsidRPr="003C4879">
        <w:rPr>
          <w:rFonts w:cstheme="minorHAnsi"/>
        </w:rPr>
        <w:t xml:space="preserve"> diabetu.</w:t>
      </w:r>
    </w:p>
    <w:p w14:paraId="1C014F99" w14:textId="154AB66A" w:rsidR="00961FF8" w:rsidRPr="003C4879" w:rsidRDefault="00626A45" w:rsidP="00961FF8">
      <w:pPr>
        <w:jc w:val="both"/>
      </w:pPr>
      <w:r w:rsidRPr="003C4879">
        <w:rPr>
          <w:rFonts w:cstheme="minorHAnsi"/>
        </w:rPr>
        <w:t>Duomenų šaltinis - Kaggle. Prieiga per internetą</w:t>
      </w:r>
      <w:r w:rsidR="00322977" w:rsidRPr="003C4879">
        <w:rPr>
          <w:rFonts w:cstheme="minorHAnsi"/>
        </w:rPr>
        <w:t xml:space="preserve">: </w:t>
      </w:r>
      <w:hyperlink r:id="rId9" w:history="1">
        <w:r w:rsidR="00961FF8" w:rsidRPr="003C4879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Pr="003C4879" w:rsidRDefault="00961FF8" w:rsidP="00961FF8">
      <w:pPr>
        <w:jc w:val="both"/>
      </w:pPr>
    </w:p>
    <w:p w14:paraId="5DFDDFD1" w14:textId="2A5DBCFB" w:rsidR="00961FF8" w:rsidRPr="003C4879" w:rsidRDefault="00961FF8" w:rsidP="00961FF8">
      <w:pPr>
        <w:jc w:val="both"/>
      </w:pPr>
      <w:r w:rsidRPr="003C4879">
        <w:t>„Pregnancies“ - neštumų kiekis</w:t>
      </w:r>
      <w:r w:rsidR="00C82E47" w:rsidRPr="003C4879">
        <w:t>.</w:t>
      </w:r>
    </w:p>
    <w:p w14:paraId="7AB11CB2" w14:textId="6927A8A5" w:rsidR="00961FF8" w:rsidRPr="003C4879" w:rsidRDefault="00961FF8" w:rsidP="00961FF8">
      <w:pPr>
        <w:jc w:val="both"/>
      </w:pPr>
      <w:r w:rsidRPr="003C4879">
        <w:t>„Glucose“ - gliukozės koncentracija plazmoje gliukozės tolerancijos testo metu</w:t>
      </w:r>
      <w:r w:rsidR="00C82E47" w:rsidRPr="003C4879">
        <w:t>.</w:t>
      </w:r>
    </w:p>
    <w:p w14:paraId="3CC4CAF1" w14:textId="785BAF80" w:rsidR="00961FF8" w:rsidRPr="003C4879" w:rsidRDefault="00961FF8" w:rsidP="00961FF8">
      <w:pPr>
        <w:jc w:val="both"/>
      </w:pPr>
      <w:r w:rsidRPr="003C4879">
        <w:t>„BloodPressure“ - diastolinis kraujo spaudimas</w:t>
      </w:r>
      <w:r w:rsidR="00C82E47" w:rsidRPr="003C4879">
        <w:t>.</w:t>
      </w:r>
    </w:p>
    <w:p w14:paraId="46E74FD7" w14:textId="605B1E50" w:rsidR="00064E38" w:rsidRPr="003C4879" w:rsidRDefault="00064E38" w:rsidP="00961FF8">
      <w:pPr>
        <w:jc w:val="both"/>
      </w:pPr>
      <w:r w:rsidRPr="003C4879">
        <w:t>„BMI“ – kūno masės indeksas.</w:t>
      </w:r>
    </w:p>
    <w:p w14:paraId="249EAF35" w14:textId="7F6E5607" w:rsidR="00961FF8" w:rsidRPr="003C4879" w:rsidRDefault="00961FF8" w:rsidP="00961FF8">
      <w:pPr>
        <w:jc w:val="both"/>
      </w:pPr>
      <w:r w:rsidRPr="003C4879">
        <w:t>„SkinThickness“ - tricepso odos plotis</w:t>
      </w:r>
      <w:r w:rsidR="00C82E47" w:rsidRPr="003C4879">
        <w:t>.</w:t>
      </w:r>
    </w:p>
    <w:p w14:paraId="6CCF00FB" w14:textId="6C98A56E" w:rsidR="00961FF8" w:rsidRPr="003C4879" w:rsidRDefault="00961FF8" w:rsidP="00961FF8">
      <w:pPr>
        <w:jc w:val="both"/>
      </w:pPr>
      <w:r w:rsidRPr="003C4879">
        <w:t>„Insulin“ -  gl</w:t>
      </w:r>
      <w:r w:rsidR="00755FE0" w:rsidRPr="003C4879">
        <w:t>i</w:t>
      </w:r>
      <w:r w:rsidRPr="003C4879">
        <w:t>ukozės tolerancijos testo rezultatas</w:t>
      </w:r>
      <w:r w:rsidR="00C82E47" w:rsidRPr="003C4879">
        <w:t>.</w:t>
      </w:r>
    </w:p>
    <w:p w14:paraId="1CC26558" w14:textId="72876152" w:rsidR="00961FF8" w:rsidRPr="003C4879" w:rsidRDefault="00961FF8" w:rsidP="00961FF8">
      <w:pPr>
        <w:jc w:val="both"/>
      </w:pPr>
      <w:r w:rsidRPr="003C4879">
        <w:t xml:space="preserve">„DiabetesPedigreeFunction“ - diabeto tikėtinumas </w:t>
      </w:r>
      <w:r w:rsidR="00755FE0" w:rsidRPr="003C4879">
        <w:t>remiantis</w:t>
      </w:r>
      <w:r w:rsidRPr="003C4879">
        <w:t xml:space="preserve"> šeimos istorij</w:t>
      </w:r>
      <w:r w:rsidR="00755FE0" w:rsidRPr="003C4879">
        <w:t>a</w:t>
      </w:r>
      <w:r w:rsidR="00C82E47" w:rsidRPr="003C4879">
        <w:t>.</w:t>
      </w:r>
    </w:p>
    <w:p w14:paraId="4DE24641" w14:textId="711AAC01" w:rsidR="00961FF8" w:rsidRPr="003C4879" w:rsidRDefault="00961FF8" w:rsidP="00961FF8">
      <w:pPr>
        <w:jc w:val="both"/>
      </w:pPr>
      <w:r w:rsidRPr="003C4879">
        <w:t xml:space="preserve">„Age“ </w:t>
      </w:r>
      <w:r w:rsidR="00C82E47" w:rsidRPr="003C4879">
        <w:t>–</w:t>
      </w:r>
      <w:r w:rsidRPr="003C4879">
        <w:t xml:space="preserve"> amžius</w:t>
      </w:r>
      <w:r w:rsidR="00C82E47" w:rsidRPr="003C4879">
        <w:t>.</w:t>
      </w:r>
    </w:p>
    <w:p w14:paraId="411C7598" w14:textId="333E70BE" w:rsidR="00961FF8" w:rsidRPr="003C4879" w:rsidRDefault="00961FF8" w:rsidP="00961FF8">
      <w:pPr>
        <w:jc w:val="both"/>
      </w:pPr>
      <w:r w:rsidRPr="003C4879">
        <w:t xml:space="preserve">„Outcome“ </w:t>
      </w:r>
      <w:r w:rsidR="00C82E47" w:rsidRPr="003C4879">
        <w:t>–</w:t>
      </w:r>
      <w:r w:rsidRPr="003C4879">
        <w:t xml:space="preserve"> </w:t>
      </w:r>
      <w:r w:rsidR="00C82E47" w:rsidRPr="003C4879">
        <w:t xml:space="preserve">diabeto </w:t>
      </w:r>
      <w:r w:rsidRPr="003C4879">
        <w:t>diagnozė (</w:t>
      </w:r>
      <w:r w:rsidR="00E20B5C" w:rsidRPr="003C4879">
        <w:t>atsako</w:t>
      </w:r>
      <w:r w:rsidRPr="003C4879">
        <w:t xml:space="preserve"> kintamasis)</w:t>
      </w:r>
      <w:r w:rsidR="00C82E47" w:rsidRPr="003C4879">
        <w:t>.</w:t>
      </w:r>
    </w:p>
    <w:p w14:paraId="6032F95A" w14:textId="1E94E756" w:rsidR="00955C43" w:rsidRPr="003C4879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 w:rsidRPr="003C4879"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3C4879" w:rsidRDefault="00866B43" w:rsidP="00866B43">
      <w:pPr>
        <w:pStyle w:val="Antrat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Tikslas ir uždaviniai</w:t>
      </w:r>
    </w:p>
    <w:p w14:paraId="390DA702" w14:textId="77777777" w:rsidR="00866B43" w:rsidRPr="003C4879" w:rsidRDefault="00866B43" w:rsidP="00012BF4"/>
    <w:p w14:paraId="74DBFFFC" w14:textId="37B93649" w:rsidR="00866B43" w:rsidRPr="003C4879" w:rsidRDefault="00866B43" w:rsidP="00866B43">
      <w:pPr>
        <w:pStyle w:val="FirstParagraph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Tikslas: Rasti kokią įtaką tam tikri požymiai daro tikimybei sirgti diabetu</w:t>
      </w:r>
      <w:r w:rsidR="00064E38" w:rsidRPr="003C4879">
        <w:rPr>
          <w:sz w:val="22"/>
          <w:szCs w:val="22"/>
          <w:lang w:val="lt-LT"/>
        </w:rPr>
        <w:t xml:space="preserve"> ir </w:t>
      </w:r>
      <w:r w:rsidRPr="003C4879">
        <w:rPr>
          <w:sz w:val="22"/>
          <w:szCs w:val="22"/>
          <w:lang w:val="lt-LT"/>
        </w:rPr>
        <w:t>prognozuoti diagnozę ar pacientas serga diabetu.</w:t>
      </w:r>
    </w:p>
    <w:p w14:paraId="0F4AEFD8" w14:textId="48DFF0EF" w:rsidR="00866B43" w:rsidRPr="003C4879" w:rsidRDefault="00866B43" w:rsidP="00866B43">
      <w:pPr>
        <w:pStyle w:val="Pagrindinistekstas"/>
        <w:rPr>
          <w:lang w:val="lt-LT"/>
        </w:rPr>
      </w:pPr>
    </w:p>
    <w:p w14:paraId="522AD4E5" w14:textId="1D24D126" w:rsidR="00866B43" w:rsidRPr="003C4879" w:rsidRDefault="00866B43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Uždaviniai:</w:t>
      </w:r>
    </w:p>
    <w:p w14:paraId="28785C53" w14:textId="5E0FB55F" w:rsidR="00866B43" w:rsidRPr="003C4879" w:rsidRDefault="00E20B5C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Sudaryti </w:t>
      </w:r>
      <w:r w:rsidR="00866B43" w:rsidRPr="003C4879">
        <w:rPr>
          <w:sz w:val="22"/>
          <w:szCs w:val="22"/>
          <w:lang w:val="lt-LT"/>
        </w:rPr>
        <w:t>binarinio atsako modelį.</w:t>
      </w:r>
    </w:p>
    <w:p w14:paraId="1BADF387" w14:textId="6F6587C9" w:rsidR="00E20B5C" w:rsidRPr="003C4879" w:rsidRDefault="00E20B5C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io tinkamumo analizė.</w:t>
      </w:r>
    </w:p>
    <w:p w14:paraId="3FA444C6" w14:textId="6B459C67" w:rsidR="00866B43" w:rsidRPr="003C4879" w:rsidRDefault="00064E38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Paprastesnio (turinčio mažiau kovariančių) modelio suradimas.</w:t>
      </w:r>
    </w:p>
    <w:p w14:paraId="248B6D57" w14:textId="60E67F2F" w:rsidR="00064E38" w:rsidRPr="003C4879" w:rsidRDefault="00064E38" w:rsidP="00866B4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Gautų modelio koeficientų interpretacija</w:t>
      </w:r>
      <w:r w:rsidR="00E20B5C" w:rsidRPr="003C4879">
        <w:rPr>
          <w:sz w:val="22"/>
          <w:szCs w:val="22"/>
          <w:lang w:val="lt-LT"/>
        </w:rPr>
        <w:t>.</w:t>
      </w:r>
    </w:p>
    <w:p w14:paraId="56B2C30B" w14:textId="7D345689" w:rsidR="00866B43" w:rsidRPr="00CD5759" w:rsidRDefault="00E20B5C" w:rsidP="00CD5759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Slenkstinės reikšmės parinkimas.</w:t>
      </w:r>
      <w:r w:rsidRPr="003C4879">
        <w:br w:type="page"/>
      </w:r>
    </w:p>
    <w:p w14:paraId="41C54069" w14:textId="4744C7F9" w:rsidR="00E718BF" w:rsidRPr="003C4879" w:rsidRDefault="00E808DC" w:rsidP="00E718BF">
      <w:pPr>
        <w:pStyle w:val="Antrat1"/>
        <w:rPr>
          <w:sz w:val="28"/>
          <w:szCs w:val="40"/>
        </w:rPr>
      </w:pPr>
      <w:r w:rsidRPr="003C4879">
        <w:rPr>
          <w:sz w:val="28"/>
          <w:szCs w:val="40"/>
        </w:rPr>
        <w:lastRenderedPageBreak/>
        <w:t>Atl</w:t>
      </w:r>
      <w:r w:rsidR="00EE7D86" w:rsidRPr="003C4879">
        <w:rPr>
          <w:sz w:val="28"/>
          <w:szCs w:val="40"/>
        </w:rPr>
        <w:t>i</w:t>
      </w:r>
      <w:r w:rsidRPr="003C4879">
        <w:rPr>
          <w:sz w:val="28"/>
          <w:szCs w:val="40"/>
        </w:rPr>
        <w:t>ktos anali</w:t>
      </w:r>
      <w:r w:rsidR="00EE7D86" w:rsidRPr="003C4879">
        <w:rPr>
          <w:sz w:val="28"/>
          <w:szCs w:val="40"/>
        </w:rPr>
        <w:t>z</w:t>
      </w:r>
      <w:r w:rsidRPr="003C4879">
        <w:rPr>
          <w:sz w:val="28"/>
          <w:szCs w:val="40"/>
        </w:rPr>
        <w:t>ės apra</w:t>
      </w:r>
      <w:r w:rsidR="00EE7D86" w:rsidRPr="003C4879">
        <w:rPr>
          <w:sz w:val="28"/>
          <w:szCs w:val="40"/>
        </w:rPr>
        <w:t>š</w:t>
      </w:r>
      <w:r w:rsidRPr="003C4879">
        <w:rPr>
          <w:sz w:val="28"/>
          <w:szCs w:val="40"/>
        </w:rPr>
        <w:t>ymas</w:t>
      </w:r>
    </w:p>
    <w:p w14:paraId="17974FD2" w14:textId="4AE868C3" w:rsidR="004625FE" w:rsidRPr="003C4879" w:rsidRDefault="004625FE" w:rsidP="001715CB">
      <w:pPr>
        <w:pStyle w:val="Antrat2"/>
        <w:rPr>
          <w:b/>
          <w:bCs/>
        </w:rPr>
      </w:pPr>
    </w:p>
    <w:p w14:paraId="1B75CC7C" w14:textId="000FB37B" w:rsidR="005F70DB" w:rsidRPr="003C4879" w:rsidRDefault="002D68BB" w:rsidP="00D56ABB">
      <w:pPr>
        <w:rPr>
          <w:rStyle w:val="Antrat2Diagrama"/>
          <w:b/>
          <w:bCs/>
          <w:sz w:val="24"/>
          <w:szCs w:val="28"/>
        </w:rPr>
      </w:pPr>
      <w:r w:rsidRPr="003C4879">
        <w:rPr>
          <w:rStyle w:val="Antrat2Diagrama"/>
          <w:b/>
          <w:bCs/>
          <w:sz w:val="24"/>
          <w:szCs w:val="28"/>
        </w:rPr>
        <w:t>1</w:t>
      </w:r>
      <w:r w:rsidR="00F90399" w:rsidRPr="003C4879">
        <w:rPr>
          <w:rStyle w:val="Antrat2Diagrama"/>
          <w:b/>
          <w:bCs/>
          <w:sz w:val="24"/>
          <w:szCs w:val="28"/>
        </w:rPr>
        <w:t>. Naudojant R</w:t>
      </w:r>
    </w:p>
    <w:p w14:paraId="602CB6F4" w14:textId="6E3E9A37" w:rsidR="002B36A1" w:rsidRPr="003C4879" w:rsidRDefault="00870C7B" w:rsidP="00583151">
      <w:pPr>
        <w:pStyle w:val="Pagrindinistekstas"/>
        <w:rPr>
          <w:rStyle w:val="FunctionTok"/>
          <w:rFonts w:asciiTheme="minorHAnsi" w:hAnsiTheme="minorHAnsi"/>
          <w:color w:val="auto"/>
          <w:sz w:val="22"/>
          <w:szCs w:val="22"/>
          <w:shd w:val="clear" w:color="auto" w:fill="auto"/>
          <w:lang w:val="lt-LT"/>
        </w:rPr>
      </w:pPr>
      <w:r w:rsidRPr="003C4879">
        <w:rPr>
          <w:sz w:val="22"/>
          <w:szCs w:val="22"/>
          <w:lang w:val="lt-LT"/>
        </w:rPr>
        <w:t xml:space="preserve">Duomenų aibę sudaro </w:t>
      </w:r>
      <w:r w:rsidR="008C464C" w:rsidRPr="003C4879">
        <w:rPr>
          <w:sz w:val="22"/>
          <w:szCs w:val="22"/>
          <w:lang w:val="lt-LT"/>
        </w:rPr>
        <w:t xml:space="preserve">duomenys apie </w:t>
      </w:r>
      <w:r w:rsidR="00AA6924" w:rsidRPr="003C4879">
        <w:rPr>
          <w:sz w:val="22"/>
          <w:szCs w:val="22"/>
          <w:lang w:val="lt-LT"/>
        </w:rPr>
        <w:t>500</w:t>
      </w:r>
      <w:r w:rsidR="008C464C" w:rsidRPr="003C4879">
        <w:rPr>
          <w:sz w:val="22"/>
          <w:szCs w:val="22"/>
          <w:lang w:val="lt-LT"/>
        </w:rPr>
        <w:t xml:space="preserve"> diabetų nesergančių</w:t>
      </w:r>
      <w:r w:rsidRPr="003C4879">
        <w:rPr>
          <w:sz w:val="22"/>
          <w:szCs w:val="22"/>
          <w:lang w:val="lt-LT"/>
        </w:rPr>
        <w:t xml:space="preserve"> ir 268</w:t>
      </w:r>
      <w:r w:rsidR="008C464C" w:rsidRPr="003C4879">
        <w:rPr>
          <w:sz w:val="22"/>
          <w:szCs w:val="22"/>
          <w:lang w:val="lt-LT"/>
        </w:rPr>
        <w:t xml:space="preserve"> sergančių pacientų</w:t>
      </w:r>
      <w:r w:rsidRPr="003C4879">
        <w:rPr>
          <w:sz w:val="22"/>
          <w:szCs w:val="22"/>
          <w:lang w:val="lt-LT"/>
        </w:rPr>
        <w:t>.</w:t>
      </w:r>
      <w:r w:rsidR="00AA6924" w:rsidRPr="003C4879">
        <w:rPr>
          <w:sz w:val="22"/>
          <w:szCs w:val="22"/>
          <w:lang w:val="lt-LT"/>
        </w:rPr>
        <w:t xml:space="preserve"> Pašalinus praleistas reikšmes du</w:t>
      </w:r>
      <w:r w:rsidR="000C1AEB">
        <w:rPr>
          <w:sz w:val="22"/>
          <w:szCs w:val="22"/>
          <w:lang w:val="lt-LT"/>
        </w:rPr>
        <w:t>o</w:t>
      </w:r>
      <w:r w:rsidR="00AA6924" w:rsidRPr="003C4879">
        <w:rPr>
          <w:sz w:val="22"/>
          <w:szCs w:val="22"/>
          <w:lang w:val="lt-LT"/>
        </w:rPr>
        <w:t>menų aibėje lieka duomenys apie 478 nesergančius ir 251 sergančius pacientus.</w:t>
      </w:r>
      <w:r w:rsidRPr="003C4879">
        <w:rPr>
          <w:sz w:val="22"/>
          <w:szCs w:val="22"/>
          <w:lang w:val="lt-LT"/>
        </w:rPr>
        <w:t xml:space="preserve"> Atliekant tiriamąją duomenų analizę </w:t>
      </w:r>
      <w:r w:rsidR="008C464C" w:rsidRPr="003C4879">
        <w:rPr>
          <w:sz w:val="22"/>
          <w:szCs w:val="22"/>
          <w:lang w:val="lt-LT"/>
        </w:rPr>
        <w:t>palygintas kovariančių pasiskirstymas abiejose grupėse naudojant</w:t>
      </w:r>
      <w:r w:rsidRPr="003C4879">
        <w:rPr>
          <w:sz w:val="22"/>
          <w:szCs w:val="22"/>
          <w:lang w:val="lt-LT"/>
        </w:rPr>
        <w:t xml:space="preserve"> </w:t>
      </w:r>
      <w:r w:rsidR="008C464C" w:rsidRPr="003C4879">
        <w:rPr>
          <w:sz w:val="22"/>
          <w:szCs w:val="22"/>
          <w:lang w:val="lt-LT"/>
        </w:rPr>
        <w:t xml:space="preserve">stačiakampes diagramas, pavaizduotos </w:t>
      </w:r>
      <w:r w:rsidRPr="003C4879">
        <w:rPr>
          <w:sz w:val="22"/>
          <w:szCs w:val="22"/>
          <w:lang w:val="lt-LT"/>
        </w:rPr>
        <w:t>empirin</w:t>
      </w:r>
      <w:r w:rsidR="008C464C" w:rsidRPr="003C4879">
        <w:rPr>
          <w:sz w:val="22"/>
          <w:szCs w:val="22"/>
          <w:lang w:val="lt-LT"/>
        </w:rPr>
        <w:t>ė</w:t>
      </w:r>
      <w:r w:rsidRPr="003C4879">
        <w:rPr>
          <w:sz w:val="22"/>
          <w:szCs w:val="22"/>
          <w:lang w:val="lt-LT"/>
        </w:rPr>
        <w:t>s</w:t>
      </w:r>
      <w:r w:rsidR="008C464C" w:rsidRPr="003C4879">
        <w:rPr>
          <w:sz w:val="22"/>
          <w:szCs w:val="22"/>
          <w:lang w:val="lt-LT"/>
        </w:rPr>
        <w:t xml:space="preserve"> sirgimu diabetu</w:t>
      </w:r>
      <w:r w:rsidRPr="003C4879">
        <w:rPr>
          <w:sz w:val="22"/>
          <w:szCs w:val="22"/>
          <w:lang w:val="lt-LT"/>
        </w:rPr>
        <w:t xml:space="preserve"> tikimybės pagal kiekvieną kovariantę</w:t>
      </w:r>
      <w:r w:rsidR="008C464C" w:rsidRPr="003C4879">
        <w:rPr>
          <w:sz w:val="22"/>
          <w:szCs w:val="22"/>
          <w:lang w:val="lt-LT"/>
        </w:rPr>
        <w:t>.</w:t>
      </w:r>
    </w:p>
    <w:p w14:paraId="5C5C68CB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FunctionTok"/>
          <w:sz w:val="18"/>
          <w:szCs w:val="18"/>
        </w:rPr>
        <w:t>library</w:t>
      </w:r>
      <w:r w:rsidRPr="003C4879">
        <w:rPr>
          <w:rStyle w:val="NormalTok"/>
          <w:sz w:val="18"/>
          <w:szCs w:val="18"/>
        </w:rPr>
        <w:t>(tidyverse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read_csv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diabetes.csv"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filter</w:t>
      </w:r>
      <w:r w:rsidRPr="003C4879">
        <w:rPr>
          <w:rStyle w:val="NormalTok"/>
          <w:sz w:val="18"/>
          <w:szCs w:val="18"/>
        </w:rPr>
        <w:t xml:space="preserve">(BloodPressure </w:t>
      </w:r>
      <w:r w:rsidRPr="003C4879">
        <w:rPr>
          <w:rStyle w:val="SpecialCharTok"/>
          <w:sz w:val="18"/>
          <w:szCs w:val="18"/>
        </w:rPr>
        <w:t>!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 xml:space="preserve">,BMI </w:t>
      </w:r>
      <w:r w:rsidRPr="003C4879">
        <w:rPr>
          <w:rStyle w:val="SpecialCharTok"/>
          <w:sz w:val="18"/>
          <w:szCs w:val="18"/>
        </w:rPr>
        <w:t>!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0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table</w:t>
      </w:r>
      <w:r w:rsidRPr="003C4879">
        <w:rPr>
          <w:rStyle w:val="NormalTok"/>
          <w:sz w:val="18"/>
          <w:szCs w:val="18"/>
        </w:rPr>
        <w:t>(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)</w:t>
      </w:r>
    </w:p>
    <w:p w14:paraId="602D2530" w14:textId="7B3CC164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0   1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478 251</w:t>
      </w:r>
    </w:p>
    <w:p w14:paraId="310F33D3" w14:textId="77777777" w:rsidR="00C33A31" w:rsidRPr="003C4879" w:rsidRDefault="00C33A31" w:rsidP="00C33A31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Empirinės tikimybės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plot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pivot_longer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:</w:t>
      </w:r>
      <w:r w:rsidRPr="003C4879">
        <w:rPr>
          <w:rStyle w:val="DecValTok"/>
          <w:sz w:val="18"/>
          <w:szCs w:val="18"/>
        </w:rPr>
        <w:t>8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plot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ggplo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es</w:t>
      </w:r>
      <w:r w:rsidRPr="003C4879">
        <w:rPr>
          <w:rStyle w:val="NormalTok"/>
          <w:sz w:val="18"/>
          <w:szCs w:val="18"/>
        </w:rPr>
        <w:t xml:space="preserve">(value, Outcome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stat_summary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fun =</w:t>
      </w:r>
      <w:r w:rsidRPr="003C4879">
        <w:rPr>
          <w:rStyle w:val="NormalTok"/>
          <w:sz w:val="18"/>
          <w:szCs w:val="18"/>
        </w:rPr>
        <w:t xml:space="preserve"> mean, </w:t>
      </w:r>
      <w:r w:rsidRPr="003C4879">
        <w:rPr>
          <w:rStyle w:val="AttributeTok"/>
          <w:sz w:val="18"/>
          <w:szCs w:val="18"/>
        </w:rPr>
        <w:t>geom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bar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facet_wrap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vars</w:t>
      </w:r>
      <w:r w:rsidRPr="003C4879">
        <w:rPr>
          <w:rStyle w:val="NormalTok"/>
          <w:sz w:val="18"/>
          <w:szCs w:val="18"/>
        </w:rPr>
        <w:t xml:space="preserve">(name), </w:t>
      </w:r>
      <w:r w:rsidRPr="003C4879">
        <w:rPr>
          <w:rStyle w:val="AttributeTok"/>
          <w:sz w:val="18"/>
          <w:szCs w:val="18"/>
        </w:rPr>
        <w:t>scales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free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scale_x_binned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n.breaks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8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theme_minimal</w:t>
      </w:r>
      <w:r w:rsidRPr="003C4879">
        <w:rPr>
          <w:rStyle w:val="NormalTok"/>
          <w:sz w:val="18"/>
          <w:szCs w:val="18"/>
        </w:rPr>
        <w:t>()</w:t>
      </w:r>
    </w:p>
    <w:p w14:paraId="2F43E51E" w14:textId="77777777" w:rsidR="00C33A31" w:rsidRPr="003C4879" w:rsidRDefault="00C33A31" w:rsidP="00C33A31">
      <w:pPr>
        <w:pStyle w:val="FirstParagraph"/>
        <w:rPr>
          <w:rFonts w:ascii="Consolas" w:hAnsi="Consolas"/>
          <w:sz w:val="18"/>
          <w:szCs w:val="18"/>
          <w:lang w:val="lt-LT"/>
        </w:rPr>
      </w:pPr>
      <w:r w:rsidRPr="003C4879">
        <w:rPr>
          <w:rFonts w:ascii="Consolas" w:hAnsi="Consolas"/>
          <w:noProof/>
          <w:sz w:val="18"/>
          <w:szCs w:val="18"/>
          <w:lang w:val="lt-LT"/>
        </w:rPr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3C4879" w:rsidRDefault="00C33A31" w:rsidP="00C33A31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tačiakampės diagramos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mutate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Outcome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Outcome))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plot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_plot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mutate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Outcome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Outcome)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lastRenderedPageBreak/>
        <w:br/>
      </w:r>
      <w:r w:rsidRPr="003C4879">
        <w:rPr>
          <w:rStyle w:val="NormalTok"/>
          <w:sz w:val="18"/>
          <w:szCs w:val="18"/>
        </w:rPr>
        <w:t xml:space="preserve">y_plot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ggplo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es</w:t>
      </w:r>
      <w:r w:rsidRPr="003C4879">
        <w:rPr>
          <w:rStyle w:val="NormalTok"/>
          <w:sz w:val="18"/>
          <w:szCs w:val="18"/>
        </w:rPr>
        <w:t xml:space="preserve">(Outcome, value, </w:t>
      </w:r>
      <w:r w:rsidRPr="003C4879">
        <w:rPr>
          <w:rStyle w:val="AttributeTok"/>
          <w:sz w:val="18"/>
          <w:szCs w:val="18"/>
        </w:rPr>
        <w:t>fill =</w:t>
      </w:r>
      <w:r w:rsidRPr="003C4879">
        <w:rPr>
          <w:rStyle w:val="NormalTok"/>
          <w:sz w:val="18"/>
          <w:szCs w:val="18"/>
        </w:rPr>
        <w:t xml:space="preserve"> Outcome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eom_boxplot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facet_wrap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vars</w:t>
      </w:r>
      <w:r w:rsidRPr="003C4879">
        <w:rPr>
          <w:rStyle w:val="NormalTok"/>
          <w:sz w:val="18"/>
          <w:szCs w:val="18"/>
        </w:rPr>
        <w:t xml:space="preserve">(name), </w:t>
      </w:r>
      <w:r w:rsidRPr="003C4879">
        <w:rPr>
          <w:rStyle w:val="AttributeTok"/>
          <w:sz w:val="18"/>
          <w:szCs w:val="18"/>
        </w:rPr>
        <w:t>scales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free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theme_minimal</w:t>
      </w:r>
      <w:r w:rsidRPr="003C4879">
        <w:rPr>
          <w:rStyle w:val="NormalTok"/>
          <w:sz w:val="18"/>
          <w:szCs w:val="18"/>
        </w:rPr>
        <w:t>()</w:t>
      </w:r>
    </w:p>
    <w:p w14:paraId="1BC1CF71" w14:textId="59748059" w:rsidR="00C33A31" w:rsidRPr="003C4879" w:rsidRDefault="009F4150" w:rsidP="00C33A31">
      <w:pPr>
        <w:pStyle w:val="FirstParagraph"/>
        <w:rPr>
          <w:rFonts w:ascii="Consolas" w:hAnsi="Consolas"/>
          <w:sz w:val="18"/>
          <w:szCs w:val="18"/>
          <w:lang w:val="lt-LT"/>
        </w:rPr>
      </w:pPr>
      <w:r w:rsidRPr="003C4879">
        <w:rPr>
          <w:rFonts w:ascii="Consolas" w:hAnsi="Consolas"/>
          <w:noProof/>
          <w:sz w:val="18"/>
          <w:szCs w:val="18"/>
          <w:lang w:val="lt-LT"/>
        </w:rPr>
        <w:drawing>
          <wp:inline distT="0" distB="0" distL="0" distR="0" wp14:anchorId="656CB1AB" wp14:editId="7563E199">
            <wp:extent cx="5524500" cy="3946071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556" cy="395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1F0E0" w14:textId="77777777" w:rsidR="00583151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FunctionTok"/>
          <w:sz w:val="18"/>
          <w:szCs w:val="18"/>
        </w:rPr>
        <w:t>library</w:t>
      </w:r>
      <w:r w:rsidRPr="003C4879">
        <w:rPr>
          <w:rStyle w:val="NormalTok"/>
          <w:sz w:val="18"/>
          <w:szCs w:val="18"/>
        </w:rPr>
        <w:t>(caret)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library</w:t>
      </w:r>
      <w:r w:rsidRPr="003C4879">
        <w:rPr>
          <w:rStyle w:val="NormalTok"/>
          <w:sz w:val="18"/>
          <w:szCs w:val="18"/>
        </w:rPr>
        <w:t>(yardstick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model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glm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formula =</w:t>
      </w:r>
      <w:r w:rsidRPr="003C4879">
        <w:rPr>
          <w:rStyle w:val="NormalTok"/>
          <w:sz w:val="18"/>
          <w:szCs w:val="18"/>
        </w:rPr>
        <w:t xml:space="preserve"> Outcome </w:t>
      </w:r>
      <w:r w:rsidRPr="003C4879">
        <w:rPr>
          <w:rStyle w:val="SpecialCharTok"/>
          <w:sz w:val="18"/>
          <w:szCs w:val="18"/>
        </w:rPr>
        <w:t>~</w:t>
      </w:r>
      <w:r w:rsidRPr="003C4879">
        <w:rPr>
          <w:rStyle w:val="NormalTok"/>
          <w:sz w:val="18"/>
          <w:szCs w:val="18"/>
        </w:rPr>
        <w:t xml:space="preserve"> ., </w:t>
      </w:r>
      <w:r w:rsidRPr="003C4879">
        <w:rPr>
          <w:rStyle w:val="AttributeTok"/>
          <w:sz w:val="18"/>
          <w:szCs w:val="18"/>
        </w:rPr>
        <w:t>family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binomial</w:t>
      </w:r>
      <w:r w:rsidRPr="003C4879">
        <w:rPr>
          <w:rStyle w:val="NormalTok"/>
          <w:sz w:val="18"/>
          <w:szCs w:val="18"/>
        </w:rPr>
        <w:t>(logit)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y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</w:p>
    <w:p w14:paraId="20E29BAA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summary</w:t>
      </w:r>
      <w:r w:rsidRPr="003C4879">
        <w:rPr>
          <w:rStyle w:val="NormalTok"/>
          <w:sz w:val="18"/>
          <w:szCs w:val="18"/>
        </w:rPr>
        <w:t>(model)</w:t>
      </w:r>
    </w:p>
    <w:p w14:paraId="307A9DE1" w14:textId="77777777" w:rsidR="00583151" w:rsidRPr="003C4879" w:rsidRDefault="00583151" w:rsidP="00583151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Call: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glm(formula = Outcome ~ ., family = binomial(logit), data = y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Deviance Residuals: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Min       1Q   Median       3Q      Max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-2.5812  -0.7207  -0.4158   0.7383   2.8530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Coefficients: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Estimate Std. Error z value Pr(&gt;|z|)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Intercept)              -8.8170408  0.8117630 -10.862  &lt; 2e-16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Pregnancies               0.1150347  0.0330853   3.477 0.000507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Glucose                   0.0336410  0.0037572   8.954  &lt; 2e-16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BloodPressure            -0.0100157  0.0086060  -1.164 0.244501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SkinThickness             0.0007060  0.0070117   0.101 0.919797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Insulin                  -0.0010220  0.0009144  -1.118 0.263709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BMI                       0.0965139  0.0167561   5.760 8.42e-09 ***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DiabetesPedigreeFunction  0.9995318  0.3061460   3.265 0.001095 **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Age                       0.0179745  0.0097612   1.841 0.065558 .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---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Signif. codes:  0 '***' 0.001 '**' 0.01 '*' 0.05 '.' 0.1 ' '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Dispersion parameter for binomial family taken to be 1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Null deviance: 938.74  on 728  degrees of freedom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Residual deviance: 687.32  on 720  degrees of freedom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AIC: 705.3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Number of Fisher Scoring iterations: 5</w:t>
      </w:r>
    </w:p>
    <w:p w14:paraId="5E96C8B4" w14:textId="77ED33F6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sz w:val="18"/>
          <w:szCs w:val="18"/>
        </w:rPr>
        <w:br/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FunctionTok"/>
          <w:sz w:val="18"/>
          <w:szCs w:val="18"/>
        </w:rPr>
        <w:t>pchisq</w:t>
      </w:r>
      <w:r w:rsidRPr="003C4879">
        <w:rPr>
          <w:rStyle w:val="NormalTok"/>
          <w:sz w:val="18"/>
          <w:szCs w:val="18"/>
        </w:rPr>
        <w:t>(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null.deviance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eviance, 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f.null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>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df.residual) </w:t>
      </w:r>
      <w:r w:rsidRPr="003C4879">
        <w:rPr>
          <w:rStyle w:val="CommentTok"/>
          <w:sz w:val="18"/>
          <w:szCs w:val="18"/>
        </w:rPr>
        <w:t># globali nulinė hipotezė (tikėtinumo santykių testas likelihood ratio test)</w:t>
      </w:r>
    </w:p>
    <w:p w14:paraId="599E8D23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0</w:t>
      </w:r>
    </w:p>
    <w:p w14:paraId="32995933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DecValTok"/>
          <w:sz w:val="18"/>
          <w:szCs w:val="18"/>
        </w:rPr>
        <w:t>1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FunctionTok"/>
          <w:sz w:val="18"/>
          <w:szCs w:val="18"/>
        </w:rPr>
        <w:t>pchisq</w:t>
      </w:r>
      <w:r w:rsidRPr="003C4879">
        <w:rPr>
          <w:rStyle w:val="NormalTok"/>
          <w:sz w:val="18"/>
          <w:szCs w:val="18"/>
        </w:rPr>
        <w:t>(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deviance,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df.residual) </w:t>
      </w:r>
      <w:r w:rsidRPr="003C4879">
        <w:rPr>
          <w:rStyle w:val="CommentTok"/>
          <w:sz w:val="18"/>
          <w:szCs w:val="18"/>
        </w:rPr>
        <w:t># residual goodness-of-fit testas</w:t>
      </w:r>
    </w:p>
    <w:p w14:paraId="26E5E260" w14:textId="77777777" w:rsidR="00BA7C59" w:rsidRPr="003C4879" w:rsidRDefault="00BA7C59" w:rsidP="00BA7C5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[1] 0.8042267</w:t>
      </w:r>
    </w:p>
    <w:p w14:paraId="506B9C37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tikrinama, ar yra išskirtys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plo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cooks.distance</w:t>
      </w:r>
      <w:r w:rsidRPr="003C4879">
        <w:rPr>
          <w:rStyle w:val="NormalTok"/>
          <w:sz w:val="18"/>
          <w:szCs w:val="18"/>
        </w:rPr>
        <w:t>(model))</w:t>
      </w:r>
    </w:p>
    <w:p w14:paraId="4B54B80E" w14:textId="77777777" w:rsidR="001158C4" w:rsidRPr="003C4879" w:rsidRDefault="001158C4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drawing>
          <wp:inline distT="0" distB="0" distL="0" distR="0" wp14:anchorId="4F1DC378" wp14:editId="43E0BF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1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D545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FunctionTok"/>
          <w:sz w:val="18"/>
          <w:szCs w:val="18"/>
        </w:rPr>
        <w:t>confusionMatrix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s.numeric</w:t>
      </w:r>
      <w:r w:rsidRPr="003C4879">
        <w:rPr>
          <w:rStyle w:val="NormalTok"/>
          <w:sz w:val="18"/>
          <w:szCs w:val="18"/>
        </w:rPr>
        <w:t>(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5</w:t>
      </w:r>
      <w:r w:rsidRPr="003C4879">
        <w:rPr>
          <w:rStyle w:val="NormalTok"/>
          <w:sz w:val="18"/>
          <w:szCs w:val="18"/>
        </w:rPr>
        <w:t xml:space="preserve">)), 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),</w:t>
      </w:r>
      <w:r w:rsidRPr="003C4879">
        <w:rPr>
          <w:rStyle w:val="AttributeTok"/>
          <w:sz w:val="18"/>
          <w:szCs w:val="18"/>
        </w:rPr>
        <w:t>positive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20B2985D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Confusion Matrix and Statistics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Reference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Prediction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424 10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 54 14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Accuracy : 0.776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7444, 0.8062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No Information Rate : 0.65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P-Value [Acc &gt; NIR] : 8.155e-13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Kappa : 0.4776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Mcnemar's Test P-Value : 2.341e-05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Sensitivity : 0.56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Specificity : 0.8870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Pos Pred Value : 0.724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Neg Pred Value : 0.795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Prevalence : 0.344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Detection Rate : 0.194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Detection Prevalence : 0.2689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Balanced Accuracy : 0.726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'Positive' Class : 1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7E8BF88E" w14:textId="77777777" w:rsidR="00020E79" w:rsidRPr="003C4879" w:rsidRDefault="00020E79" w:rsidP="00020E79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plotas po ROC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mutate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pred =</w:t>
      </w:r>
      <w:r w:rsidRPr="003C4879">
        <w:rPr>
          <w:rStyle w:val="NormalTok"/>
          <w:sz w:val="18"/>
          <w:szCs w:val="18"/>
        </w:rPr>
        <w:t xml:space="preserve"> model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)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roc_auc</w:t>
      </w:r>
      <w:r w:rsidRPr="003C4879">
        <w:rPr>
          <w:rStyle w:val="NormalTok"/>
          <w:sz w:val="18"/>
          <w:szCs w:val="18"/>
        </w:rPr>
        <w:t xml:space="preserve">(y_2, Outcome, pred, </w:t>
      </w:r>
      <w:r w:rsidRPr="003C4879">
        <w:rPr>
          <w:rStyle w:val="AttributeTok"/>
          <w:sz w:val="18"/>
          <w:szCs w:val="18"/>
        </w:rPr>
        <w:t>event_level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second"</w:t>
      </w:r>
      <w:r w:rsidRPr="003C4879">
        <w:rPr>
          <w:rStyle w:val="NormalTok"/>
          <w:sz w:val="18"/>
          <w:szCs w:val="18"/>
        </w:rPr>
        <w:t>)</w:t>
      </w:r>
    </w:p>
    <w:p w14:paraId="608E4F5B" w14:textId="2BF2AAAC" w:rsidR="009978C8" w:rsidRPr="003C4879" w:rsidRDefault="00020E79" w:rsidP="007B1B99">
      <w:pPr>
        <w:pStyle w:val="SourceCode"/>
        <w:rPr>
          <w:rStyle w:val="NormalTok"/>
          <w:sz w:val="18"/>
          <w:szCs w:val="18"/>
        </w:rPr>
      </w:pPr>
      <w:r w:rsidRPr="003C4879">
        <w:rPr>
          <w:rStyle w:val="VerbatimChar"/>
          <w:sz w:val="18"/>
          <w:szCs w:val="18"/>
        </w:rPr>
        <w:t>## # A tibble: 1 x 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.metric .estimator .estimate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&lt;chr&gt;   &lt;chr&gt;          &lt;dbl&gt;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1 roc_auc binary         0.838</w:t>
      </w:r>
    </w:p>
    <w:p w14:paraId="3152AE31" w14:textId="77777777" w:rsidR="007B1B99" w:rsidRDefault="007B1B99" w:rsidP="00183CF9">
      <w:pPr>
        <w:pStyle w:val="Default"/>
        <w:rPr>
          <w:sz w:val="22"/>
          <w:szCs w:val="22"/>
          <w:lang w:val="lt-LT"/>
        </w:rPr>
      </w:pPr>
    </w:p>
    <w:p w14:paraId="7BA40988" w14:textId="20E93434" w:rsidR="00AA6924" w:rsidRPr="003C4879" w:rsidRDefault="00AC5D99" w:rsidP="00183CF9">
      <w:pPr>
        <w:pStyle w:val="Default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Sudarytas logit modelis, naudojantis visas duomenyse esančias kovariantes. </w:t>
      </w:r>
      <w:r w:rsidR="00AA6924" w:rsidRPr="003C4879">
        <w:rPr>
          <w:sz w:val="22"/>
          <w:szCs w:val="22"/>
          <w:lang w:val="lt-LT"/>
        </w:rPr>
        <w:t xml:space="preserve">Hipotezė apie reikšmingų koeficientų nebuvimą atmesta (p=0). </w:t>
      </w:r>
      <w:r w:rsidR="00E62513" w:rsidRPr="003C4879">
        <w:rPr>
          <w:sz w:val="22"/>
          <w:szCs w:val="22"/>
          <w:lang w:val="lt-LT"/>
        </w:rPr>
        <w:t xml:space="preserve">Pradinio modelio su visomis kovariantėmis (naudojant logit jungties funkciją) tikslumas (angl. accuracy) 78%, plotas po ROC kreive 0.84. </w:t>
      </w:r>
    </w:p>
    <w:p w14:paraId="1F317F66" w14:textId="1D73B99A" w:rsidR="00E62513" w:rsidRPr="003C4879" w:rsidRDefault="00AA6924" w:rsidP="00183CF9">
      <w:pPr>
        <w:pStyle w:val="Default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Modelyje išskirčių nerasta (naudojant Kuko matą).</w:t>
      </w:r>
    </w:p>
    <w:p w14:paraId="1712155C" w14:textId="049C0A36" w:rsidR="009978C8" w:rsidRPr="003C4879" w:rsidRDefault="009978C8" w:rsidP="009978C8">
      <w:pPr>
        <w:pStyle w:val="Default"/>
        <w:rPr>
          <w:sz w:val="22"/>
          <w:szCs w:val="22"/>
          <w:lang w:val="lt-LT"/>
        </w:rPr>
      </w:pPr>
    </w:p>
    <w:p w14:paraId="1DF772C7" w14:textId="41B6D028" w:rsidR="007B1B99" w:rsidRPr="007B1B99" w:rsidRDefault="007B1B99" w:rsidP="007B1B99">
      <w:pPr>
        <w:pStyle w:val="SourceCode"/>
        <w:rPr>
          <w:sz w:val="18"/>
          <w:szCs w:val="18"/>
          <w:lang w:val="en-US"/>
        </w:rPr>
      </w:pPr>
      <w:r w:rsidRPr="007B1B99">
        <w:rPr>
          <w:rStyle w:val="CommentTok"/>
          <w:sz w:val="18"/>
          <w:szCs w:val="18"/>
        </w:rPr>
        <w:t># reikšmin</w:t>
      </w:r>
      <w:r>
        <w:rPr>
          <w:rStyle w:val="CommentTok"/>
          <w:sz w:val="18"/>
          <w:szCs w:val="18"/>
        </w:rPr>
        <w:t>g</w:t>
      </w:r>
      <w:r w:rsidRPr="007B1B99">
        <w:rPr>
          <w:rStyle w:val="CommentTok"/>
          <w:sz w:val="18"/>
          <w:szCs w:val="18"/>
        </w:rPr>
        <w:t>ų kovariančių atranka</w:t>
      </w:r>
      <w:r w:rsidRPr="007B1B99">
        <w:rPr>
          <w:sz w:val="18"/>
          <w:szCs w:val="18"/>
        </w:rPr>
        <w:br/>
      </w:r>
      <w:r w:rsidRPr="007B1B99">
        <w:rPr>
          <w:rStyle w:val="NormalTok"/>
          <w:sz w:val="18"/>
          <w:szCs w:val="18"/>
        </w:rPr>
        <w:t xml:space="preserve">model_2 </w:t>
      </w:r>
      <w:r w:rsidRPr="007B1B99">
        <w:rPr>
          <w:rStyle w:val="OtherTok"/>
          <w:sz w:val="18"/>
          <w:szCs w:val="18"/>
        </w:rPr>
        <w:t>&lt;-</w:t>
      </w:r>
      <w:r w:rsidRPr="007B1B99">
        <w:rPr>
          <w:rStyle w:val="NormalTok"/>
          <w:sz w:val="18"/>
          <w:szCs w:val="18"/>
        </w:rPr>
        <w:t xml:space="preserve"> MASS</w:t>
      </w:r>
      <w:r w:rsidRPr="007B1B99">
        <w:rPr>
          <w:rStyle w:val="SpecialCharTok"/>
          <w:sz w:val="18"/>
          <w:szCs w:val="18"/>
        </w:rPr>
        <w:t>::</w:t>
      </w:r>
      <w:r w:rsidRPr="007B1B99">
        <w:rPr>
          <w:rStyle w:val="FunctionTok"/>
          <w:sz w:val="18"/>
          <w:szCs w:val="18"/>
        </w:rPr>
        <w:t>stepAIC</w:t>
      </w:r>
      <w:r w:rsidRPr="007B1B99">
        <w:rPr>
          <w:rStyle w:val="NormalTok"/>
          <w:sz w:val="18"/>
          <w:szCs w:val="18"/>
        </w:rPr>
        <w:t>(model,</w:t>
      </w:r>
      <w:r w:rsidRPr="007B1B99">
        <w:rPr>
          <w:rStyle w:val="AttributeTok"/>
          <w:sz w:val="18"/>
          <w:szCs w:val="18"/>
        </w:rPr>
        <w:t>direction =</w:t>
      </w:r>
      <w:r w:rsidRPr="007B1B99">
        <w:rPr>
          <w:rStyle w:val="NormalTok"/>
          <w:sz w:val="18"/>
          <w:szCs w:val="18"/>
        </w:rPr>
        <w:t xml:space="preserve"> </w:t>
      </w:r>
      <w:r w:rsidRPr="007B1B99">
        <w:rPr>
          <w:rStyle w:val="StringTok"/>
          <w:sz w:val="18"/>
          <w:szCs w:val="18"/>
        </w:rPr>
        <w:t>"both"</w:t>
      </w:r>
      <w:r w:rsidRPr="007B1B99">
        <w:rPr>
          <w:rStyle w:val="NormalTok"/>
          <w:sz w:val="18"/>
          <w:szCs w:val="18"/>
        </w:rPr>
        <w:t>)</w:t>
      </w:r>
    </w:p>
    <w:p w14:paraId="67CF7D7C" w14:textId="20D17162" w:rsidR="007B1B99" w:rsidRPr="007B1B99" w:rsidRDefault="00E769DF" w:rsidP="007B1B99">
      <w:pPr>
        <w:pStyle w:val="SourceCode"/>
        <w:rPr>
          <w:sz w:val="18"/>
          <w:szCs w:val="18"/>
          <w:lang w:val="en-US"/>
        </w:rPr>
      </w:pPr>
      <w:r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Start:  AIC=705.32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Outcome ~ Pregnancies + Glucose + BloodPressure + SkinThickness +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Insulin + BMI + DiabetesPedigreeFunction + Age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                       Df Deviance    AIC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SkinThickness             1   687.33 703.3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Insulin                   1   688.57 704.57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BloodPressure             1   688.68 704.68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&lt;none&gt;                          687.32 705.32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Age                       1   690.71 706.71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DiabetesPedigreeFunction  1   698.41 714.41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Pregnancies               1   699.74 715.74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BMI                       1   723.25 739.25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Glucose                   1   788.23 804.2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Step:  AIC=703.3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Outcome ~ Pregnancies + Glucose + BloodPressure + Insulin + BMI +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DiabetesPedigreeFunction + Age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                       Df Deviance    AIC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BloodPressure             1   688.69 702.69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Insulin                   1   688.71 702.71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&lt;none&gt;                          687.33 703.3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Age                       1   690.71 704.71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+ SkinThickness             1   687.32 705.32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DiabetesPedigreeFunction  1   698.55 712.55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Pregnancies               1   699.76 713.76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BMI                       1   728.24 742.24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lastRenderedPageBreak/>
        <w:t>## - Glucose                   1   789.65 803.65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Step:  AIC=702.69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Outcome ~ Pregnancies + Glucose + Insulin + BMI + DiabetesPedigreeFunction +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Age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                       Df Deviance    AIC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Insulin                   1   689.73 701.7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&lt;none&gt;                          688.69 702.69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Age                       1   691.30 703.30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+ BloodPressure             1   687.33 703.3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+ SkinThickness             1   688.68 704.68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DiabetesPedigreeFunction  1   700.08 712.08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Pregnancies               1   700.82 712.82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BMI                       1   729.18 741.18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Glucose                   1   789.73 801.7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Step:  AIC=701.7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Outcome ~ Pregnancies + Glucose + BMI + DiabetesPedigreeFunction +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Age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 xml:space="preserve">## 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                           Df Deviance    AIC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&lt;none&gt;                          689.73 701.7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+ Insulin                   1   688.69 702.69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+ BloodPressure             1   688.71 702.71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Age                       1   692.73 702.7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+ SkinThickness             1   689.63 703.6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DiabetesPedigreeFunction  1   700.49 710.49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Pregnancies               1   702.33 712.33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BMI                       1   729.26 739.26</w:t>
      </w:r>
      <w:r w:rsidR="007B1B99" w:rsidRPr="007B1B99">
        <w:rPr>
          <w:sz w:val="18"/>
          <w:szCs w:val="18"/>
        </w:rPr>
        <w:br/>
      </w:r>
      <w:r w:rsidR="007B1B99" w:rsidRPr="007B1B99">
        <w:rPr>
          <w:rStyle w:val="VerbatimChar"/>
          <w:sz w:val="18"/>
          <w:szCs w:val="18"/>
        </w:rPr>
        <w:t>## - Glucose                   1   796.02 806.02</w:t>
      </w:r>
    </w:p>
    <w:p w14:paraId="1E0DEBD2" w14:textId="77777777" w:rsidR="007B1B99" w:rsidRPr="007B1B99" w:rsidRDefault="007B1B99" w:rsidP="007B1B99">
      <w:pPr>
        <w:pStyle w:val="SourceCode"/>
        <w:rPr>
          <w:sz w:val="18"/>
          <w:szCs w:val="18"/>
        </w:rPr>
      </w:pPr>
      <w:r w:rsidRPr="007B1B99">
        <w:rPr>
          <w:rStyle w:val="FunctionTok"/>
          <w:sz w:val="18"/>
          <w:szCs w:val="18"/>
        </w:rPr>
        <w:t>anova</w:t>
      </w:r>
      <w:r w:rsidRPr="007B1B99">
        <w:rPr>
          <w:rStyle w:val="NormalTok"/>
          <w:sz w:val="18"/>
          <w:szCs w:val="18"/>
        </w:rPr>
        <w:t xml:space="preserve">(model, model_2, </w:t>
      </w:r>
      <w:r w:rsidRPr="007B1B99">
        <w:rPr>
          <w:rStyle w:val="AttributeTok"/>
          <w:sz w:val="18"/>
          <w:szCs w:val="18"/>
        </w:rPr>
        <w:t>test =</w:t>
      </w:r>
      <w:r w:rsidRPr="007B1B99">
        <w:rPr>
          <w:rStyle w:val="NormalTok"/>
          <w:sz w:val="18"/>
          <w:szCs w:val="18"/>
        </w:rPr>
        <w:t xml:space="preserve"> </w:t>
      </w:r>
      <w:r w:rsidRPr="007B1B99">
        <w:rPr>
          <w:rStyle w:val="StringTok"/>
          <w:sz w:val="18"/>
          <w:szCs w:val="18"/>
        </w:rPr>
        <w:t>"Chisq"</w:t>
      </w:r>
      <w:r w:rsidRPr="007B1B99">
        <w:rPr>
          <w:rStyle w:val="NormalTok"/>
          <w:sz w:val="18"/>
          <w:szCs w:val="18"/>
        </w:rPr>
        <w:t xml:space="preserve">) </w:t>
      </w:r>
      <w:r w:rsidRPr="007B1B99">
        <w:rPr>
          <w:rStyle w:val="CommentTok"/>
          <w:sz w:val="18"/>
          <w:szCs w:val="18"/>
        </w:rPr>
        <w:t># modelis statistiškai reikšmingai nesiskiria nuo modelio su visomis kovariantėmis</w:t>
      </w:r>
    </w:p>
    <w:p w14:paraId="171C8EBD" w14:textId="77777777" w:rsidR="007B1B99" w:rsidRPr="007B1B99" w:rsidRDefault="007B1B99" w:rsidP="007B1B99">
      <w:pPr>
        <w:pStyle w:val="SourceCode"/>
        <w:rPr>
          <w:sz w:val="18"/>
          <w:szCs w:val="18"/>
        </w:rPr>
      </w:pPr>
      <w:r w:rsidRPr="007B1B99">
        <w:rPr>
          <w:rStyle w:val="VerbatimChar"/>
          <w:sz w:val="18"/>
          <w:szCs w:val="18"/>
        </w:rPr>
        <w:t>## Analysis of Deviance Table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 xml:space="preserve">## 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 xml:space="preserve">## Model 1: Outcome ~ Pregnancies + Glucose + BloodPressure + SkinThickness + 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>##     Insulin + BMI + DiabetesPedigreeFunction + Age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 xml:space="preserve">## Model 2: Outcome ~ Pregnancies + Glucose + BMI + DiabetesPedigreeFunction + 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>##     Age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>##   Resid. Df Resid. Dev Df Deviance Pr(&gt;Chi)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 xml:space="preserve">## 1       720     687.32                     </w:t>
      </w:r>
      <w:r w:rsidRPr="007B1B99">
        <w:rPr>
          <w:sz w:val="18"/>
          <w:szCs w:val="18"/>
        </w:rPr>
        <w:br/>
      </w:r>
      <w:r w:rsidRPr="007B1B99">
        <w:rPr>
          <w:rStyle w:val="VerbatimChar"/>
          <w:sz w:val="18"/>
          <w:szCs w:val="18"/>
        </w:rPr>
        <w:t>## 2       723     689.73 -3  -2.4103   0.4917</w:t>
      </w:r>
    </w:p>
    <w:p w14:paraId="3D9CAC05" w14:textId="77777777" w:rsidR="007B1B99" w:rsidRPr="007B1B99" w:rsidRDefault="007B1B99" w:rsidP="007B1B99">
      <w:pPr>
        <w:pStyle w:val="SourceCode"/>
        <w:rPr>
          <w:sz w:val="18"/>
          <w:szCs w:val="18"/>
        </w:rPr>
      </w:pPr>
      <w:r w:rsidRPr="007B1B99">
        <w:rPr>
          <w:rStyle w:val="NormalTok"/>
          <w:sz w:val="18"/>
          <w:szCs w:val="18"/>
        </w:rPr>
        <w:t>model</w:t>
      </w:r>
      <w:r w:rsidRPr="007B1B99">
        <w:rPr>
          <w:rStyle w:val="SpecialCharTok"/>
          <w:sz w:val="18"/>
          <w:szCs w:val="18"/>
        </w:rPr>
        <w:t>$</w:t>
      </w:r>
      <w:r w:rsidRPr="007B1B99">
        <w:rPr>
          <w:rStyle w:val="NormalTok"/>
          <w:sz w:val="18"/>
          <w:szCs w:val="18"/>
        </w:rPr>
        <w:t>aic</w:t>
      </w:r>
    </w:p>
    <w:p w14:paraId="3E8020F8" w14:textId="77777777" w:rsidR="007B1B99" w:rsidRPr="007B1B99" w:rsidRDefault="007B1B99" w:rsidP="007B1B99">
      <w:pPr>
        <w:pStyle w:val="SourceCode"/>
        <w:rPr>
          <w:sz w:val="18"/>
          <w:szCs w:val="18"/>
        </w:rPr>
      </w:pPr>
      <w:r w:rsidRPr="007B1B99">
        <w:rPr>
          <w:rStyle w:val="VerbatimChar"/>
          <w:sz w:val="18"/>
          <w:szCs w:val="18"/>
        </w:rPr>
        <w:t>## [1] 705.3247</w:t>
      </w:r>
    </w:p>
    <w:p w14:paraId="547DAC2D" w14:textId="77777777" w:rsidR="007B1B99" w:rsidRPr="007B1B99" w:rsidRDefault="007B1B99" w:rsidP="007B1B99">
      <w:pPr>
        <w:pStyle w:val="SourceCode"/>
        <w:rPr>
          <w:sz w:val="18"/>
          <w:szCs w:val="18"/>
        </w:rPr>
      </w:pPr>
      <w:r w:rsidRPr="007B1B99">
        <w:rPr>
          <w:rStyle w:val="NormalTok"/>
          <w:sz w:val="18"/>
          <w:szCs w:val="18"/>
        </w:rPr>
        <w:t>model_2</w:t>
      </w:r>
      <w:r w:rsidRPr="007B1B99">
        <w:rPr>
          <w:rStyle w:val="SpecialCharTok"/>
          <w:sz w:val="18"/>
          <w:szCs w:val="18"/>
        </w:rPr>
        <w:t>$</w:t>
      </w:r>
      <w:r w:rsidRPr="007B1B99">
        <w:rPr>
          <w:rStyle w:val="NormalTok"/>
          <w:sz w:val="18"/>
          <w:szCs w:val="18"/>
        </w:rPr>
        <w:t>aic</w:t>
      </w:r>
    </w:p>
    <w:p w14:paraId="74430B44" w14:textId="77777777" w:rsidR="007B1B99" w:rsidRPr="007B1B99" w:rsidRDefault="007B1B99" w:rsidP="007B1B99">
      <w:pPr>
        <w:pStyle w:val="SourceCode"/>
        <w:rPr>
          <w:sz w:val="18"/>
          <w:szCs w:val="18"/>
        </w:rPr>
      </w:pPr>
      <w:r w:rsidRPr="007B1B99">
        <w:rPr>
          <w:rStyle w:val="VerbatimChar"/>
          <w:sz w:val="18"/>
          <w:szCs w:val="18"/>
        </w:rPr>
        <w:t>## [1] 701.735</w:t>
      </w:r>
    </w:p>
    <w:p w14:paraId="49B7EDC1" w14:textId="4B143680" w:rsidR="00E769DF" w:rsidRPr="003C4879" w:rsidRDefault="00E769DF" w:rsidP="007B1B99">
      <w:pPr>
        <w:pStyle w:val="SourceCode"/>
        <w:rPr>
          <w:sz w:val="18"/>
          <w:szCs w:val="18"/>
        </w:rPr>
      </w:pPr>
    </w:p>
    <w:p w14:paraId="3028D703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FunctionTok"/>
          <w:sz w:val="18"/>
          <w:szCs w:val="18"/>
        </w:rPr>
        <w:t>confusionMatrix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s.numeric</w:t>
      </w:r>
      <w:r w:rsidRPr="003C4879">
        <w:rPr>
          <w:rStyle w:val="NormalTok"/>
          <w:sz w:val="18"/>
          <w:szCs w:val="18"/>
        </w:rPr>
        <w:t>(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5</w:t>
      </w:r>
      <w:r w:rsidRPr="003C4879">
        <w:rPr>
          <w:rStyle w:val="NormalTok"/>
          <w:sz w:val="18"/>
          <w:szCs w:val="18"/>
        </w:rPr>
        <w:t xml:space="preserve">)), 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),</w:t>
      </w:r>
      <w:r w:rsidRPr="003C4879">
        <w:rPr>
          <w:rStyle w:val="AttributeTok"/>
          <w:sz w:val="18"/>
          <w:szCs w:val="18"/>
        </w:rPr>
        <w:t>positive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29CD5606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Confusion Matrix and Statistics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Reference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Prediction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425 10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 53 142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Accuracy : 0.777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7458, 0.8075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lastRenderedPageBreak/>
        <w:t xml:space="preserve">##     No Information Rate : 0.65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P-Value [Acc &gt; NIR] : 4.424e-13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Kappa : 0.480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Mcnemar's Test P-Value : 1.552e-05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Sensitivity : 0.5657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Specificity : 0.8891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Pos Pred Value : 0.7282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Neg Pred Value : 0.7959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Prevalence : 0.3443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Detection Rate : 0.1948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Detection Prevalence : 0.2675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Balanced Accuracy : 0.7274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'Positive' Class : 1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4569E60B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koeficientų interpretacija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exp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coef</w:t>
      </w:r>
      <w:r w:rsidRPr="003C4879">
        <w:rPr>
          <w:rStyle w:val="NormalTok"/>
          <w:sz w:val="18"/>
          <w:szCs w:val="18"/>
        </w:rPr>
        <w:t>(model_2))</w:t>
      </w:r>
    </w:p>
    <w:p w14:paraId="0AAB00E0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 xml:space="preserve">##              (Intercept)              Pregnancies                  Glucose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0.0001142755             1.1218074285             1.0322329981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BMI DiabetesPedigreeFunction                      Age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1.0935207918             2.6354624042             1.0164328523</w:t>
      </w:r>
    </w:p>
    <w:p w14:paraId="5D4D52C9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FunctionTok"/>
          <w:sz w:val="18"/>
          <w:szCs w:val="18"/>
        </w:rPr>
        <w:t>exp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confint</w:t>
      </w:r>
      <w:r w:rsidRPr="003C4879">
        <w:rPr>
          <w:rStyle w:val="NormalTok"/>
          <w:sz w:val="18"/>
          <w:szCs w:val="18"/>
        </w:rPr>
        <w:t>(model_2))</w:t>
      </w:r>
    </w:p>
    <w:p w14:paraId="7A6DD8CF" w14:textId="77777777" w:rsidR="00E769DF" w:rsidRPr="003C4879" w:rsidRDefault="00E769DF" w:rsidP="00E769DF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                                2.5 %       97.5 %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(Intercept)              2.548831e-05 0.0004624005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Pregnancies              1.052473e+00 1.1973554245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Glucose                  1.025492e+00 1.039388747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BMI                      1.062607e+00 1.1266938678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DiabetesPedigreeFunction 1.471138e+00 4.7896731129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Age                      9.978306e-01 1.0353049391</w:t>
      </w:r>
    </w:p>
    <w:p w14:paraId="4E232962" w14:textId="63237DB3" w:rsidR="001158C4" w:rsidRPr="003C4879" w:rsidRDefault="001158C4" w:rsidP="00E769DF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modelio kovariačių efektai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library</w:t>
      </w:r>
      <w:r w:rsidRPr="003C4879">
        <w:rPr>
          <w:rStyle w:val="NormalTok"/>
          <w:sz w:val="18"/>
          <w:szCs w:val="18"/>
        </w:rPr>
        <w:t>(effects)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plo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predictorEffects</w:t>
      </w:r>
      <w:r w:rsidRPr="003C4879">
        <w:rPr>
          <w:rStyle w:val="NormalTok"/>
          <w:sz w:val="18"/>
          <w:szCs w:val="18"/>
        </w:rPr>
        <w:t>(model_2))</w:t>
      </w:r>
    </w:p>
    <w:p w14:paraId="35F77C74" w14:textId="379489A1" w:rsidR="001158C4" w:rsidRPr="003C4879" w:rsidRDefault="009F4150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lastRenderedPageBreak/>
        <w:drawing>
          <wp:inline distT="0" distB="0" distL="0" distR="0" wp14:anchorId="5870BE0D" wp14:editId="1AAE00E7">
            <wp:extent cx="5384800" cy="3846285"/>
            <wp:effectExtent l="0" t="0" r="6350" b="190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veikslėlis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228" cy="38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5356" w14:textId="77777777" w:rsidR="00E62513" w:rsidRPr="003C4879" w:rsidRDefault="00E62513" w:rsidP="00E62513">
      <w:pPr>
        <w:pStyle w:val="Default"/>
        <w:rPr>
          <w:sz w:val="22"/>
          <w:szCs w:val="22"/>
          <w:lang w:val="lt-LT"/>
        </w:rPr>
      </w:pPr>
    </w:p>
    <w:p w14:paraId="1476CF35" w14:textId="3308E093" w:rsidR="00E62513" w:rsidRPr="003C4879" w:rsidRDefault="00E62513" w:rsidP="00E6251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Naudojant pažingsninę regresiją</w:t>
      </w:r>
      <w:r w:rsidR="000431D0" w:rsidRPr="003C4879">
        <w:rPr>
          <w:sz w:val="22"/>
          <w:szCs w:val="22"/>
          <w:lang w:val="lt-LT"/>
        </w:rPr>
        <w:t xml:space="preserve"> </w:t>
      </w:r>
      <w:r w:rsidR="00AC5D99">
        <w:rPr>
          <w:sz w:val="22"/>
          <w:szCs w:val="22"/>
          <w:lang w:val="lt-LT"/>
        </w:rPr>
        <w:t>p</w:t>
      </w:r>
      <w:r w:rsidR="000431D0" w:rsidRPr="003C4879">
        <w:rPr>
          <w:sz w:val="22"/>
          <w:szCs w:val="22"/>
          <w:lang w:val="lt-LT"/>
        </w:rPr>
        <w:t xml:space="preserve">arinktas </w:t>
      </w:r>
      <w:r w:rsidRPr="003C4879">
        <w:rPr>
          <w:sz w:val="22"/>
          <w:szCs w:val="22"/>
          <w:lang w:val="lt-LT"/>
        </w:rPr>
        <w:t xml:space="preserve">modelis </w:t>
      </w:r>
      <w:r w:rsidR="000431D0" w:rsidRPr="003C4879">
        <w:rPr>
          <w:sz w:val="22"/>
          <w:szCs w:val="22"/>
          <w:lang w:val="lt-LT"/>
        </w:rPr>
        <w:t>be kovarian</w:t>
      </w:r>
      <w:r w:rsidR="00C177BB">
        <w:rPr>
          <w:sz w:val="22"/>
          <w:szCs w:val="22"/>
          <w:lang w:val="lt-LT"/>
        </w:rPr>
        <w:t xml:space="preserve">čių „Insulin“, „BloodPressure“ ir </w:t>
      </w:r>
      <w:r w:rsidR="000431D0" w:rsidRPr="003C4879">
        <w:rPr>
          <w:sz w:val="22"/>
          <w:szCs w:val="22"/>
          <w:lang w:val="lt-LT"/>
        </w:rPr>
        <w:t>„SkinThickness“</w:t>
      </w:r>
      <w:r w:rsidR="00C177BB">
        <w:rPr>
          <w:sz w:val="22"/>
          <w:szCs w:val="22"/>
          <w:lang w:val="lt-LT"/>
        </w:rPr>
        <w:t>. R</w:t>
      </w:r>
      <w:r w:rsidR="000431D0" w:rsidRPr="003C4879">
        <w:rPr>
          <w:sz w:val="22"/>
          <w:szCs w:val="22"/>
          <w:lang w:val="lt-LT"/>
        </w:rPr>
        <w:t xml:space="preserve">asta, kad šis modelis </w:t>
      </w:r>
      <w:r w:rsidRPr="003C4879">
        <w:rPr>
          <w:sz w:val="22"/>
          <w:szCs w:val="22"/>
          <w:lang w:val="lt-LT"/>
        </w:rPr>
        <w:t>statistiškai reikšmingai nesiskiria nuo modelio su visomis kovariantėmis (p=0.</w:t>
      </w:r>
      <w:r w:rsidR="000431D0" w:rsidRPr="003C4879">
        <w:rPr>
          <w:sz w:val="22"/>
          <w:szCs w:val="22"/>
          <w:lang w:val="lt-LT"/>
        </w:rPr>
        <w:t>74</w:t>
      </w:r>
      <w:r w:rsidRPr="003C4879">
        <w:rPr>
          <w:sz w:val="22"/>
          <w:szCs w:val="22"/>
          <w:lang w:val="lt-LT"/>
        </w:rPr>
        <w:t>). Modelio tikslumas 7</w:t>
      </w:r>
      <w:r w:rsidR="00547294" w:rsidRPr="003C4879">
        <w:rPr>
          <w:sz w:val="22"/>
          <w:szCs w:val="22"/>
          <w:lang w:val="lt-LT"/>
        </w:rPr>
        <w:t>8</w:t>
      </w:r>
      <w:r w:rsidRPr="003C4879">
        <w:rPr>
          <w:sz w:val="22"/>
          <w:szCs w:val="22"/>
          <w:lang w:val="lt-LT"/>
        </w:rPr>
        <w:t>%. Plotas po ROC kreive 0.8</w:t>
      </w:r>
      <w:r w:rsidR="000431D0" w:rsidRPr="003C4879">
        <w:rPr>
          <w:sz w:val="22"/>
          <w:szCs w:val="22"/>
          <w:lang w:val="lt-LT"/>
        </w:rPr>
        <w:t>4</w:t>
      </w:r>
      <w:r w:rsidRPr="003C4879">
        <w:rPr>
          <w:sz w:val="22"/>
          <w:szCs w:val="22"/>
          <w:lang w:val="lt-LT"/>
        </w:rPr>
        <w:t>.</w:t>
      </w:r>
      <w:r w:rsidR="000C196D" w:rsidRPr="003C4879">
        <w:rPr>
          <w:sz w:val="22"/>
          <w:szCs w:val="22"/>
          <w:lang w:val="lt-LT"/>
        </w:rPr>
        <w:t xml:space="preserve"> Verta paminėti, kad šių metrikų reikšmės sutampa su prieš tai sudaryto sudėtingesnio modelio.</w:t>
      </w:r>
    </w:p>
    <w:p w14:paraId="2AFD3B67" w14:textId="2AD1FB86" w:rsidR="00E62513" w:rsidRPr="003C4879" w:rsidRDefault="00E62513" w:rsidP="00E62513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 xml:space="preserve">Modelio koeficientų interpretacija standartinė logit modeliui (pvz. Paciento kūno masės indeksui (angl. BMI) padidėjus 1, kitoms kovariantėms esant fiksuotoms, </w:t>
      </w:r>
      <w:r w:rsidR="00F32EC4" w:rsidRPr="003C4879">
        <w:rPr>
          <w:sz w:val="22"/>
          <w:szCs w:val="22"/>
          <w:lang w:val="lt-LT"/>
        </w:rPr>
        <w:t>galimybė</w:t>
      </w:r>
      <w:r w:rsidRPr="003C4879">
        <w:rPr>
          <w:sz w:val="22"/>
          <w:szCs w:val="22"/>
          <w:lang w:val="lt-LT"/>
        </w:rPr>
        <w:t xml:space="preserve"> pacient</w:t>
      </w:r>
      <w:r w:rsidR="006E1329" w:rsidRPr="003C4879">
        <w:rPr>
          <w:sz w:val="22"/>
          <w:szCs w:val="22"/>
          <w:lang w:val="lt-LT"/>
        </w:rPr>
        <w:t>ui</w:t>
      </w:r>
      <w:r w:rsidRPr="003C4879">
        <w:rPr>
          <w:sz w:val="22"/>
          <w:szCs w:val="22"/>
          <w:lang w:val="lt-LT"/>
        </w:rPr>
        <w:t xml:space="preserve"> s</w:t>
      </w:r>
      <w:r w:rsidR="003C4879" w:rsidRPr="003C4879">
        <w:rPr>
          <w:sz w:val="22"/>
          <w:szCs w:val="22"/>
          <w:lang w:val="lt-LT"/>
        </w:rPr>
        <w:t>i</w:t>
      </w:r>
      <w:r w:rsidRPr="003C4879">
        <w:rPr>
          <w:sz w:val="22"/>
          <w:szCs w:val="22"/>
          <w:lang w:val="lt-LT"/>
        </w:rPr>
        <w:t>rg</w:t>
      </w:r>
      <w:r w:rsidR="006E1329" w:rsidRPr="003C4879">
        <w:rPr>
          <w:sz w:val="22"/>
          <w:szCs w:val="22"/>
          <w:lang w:val="lt-LT"/>
        </w:rPr>
        <w:t>ti</w:t>
      </w:r>
      <w:r w:rsidRPr="003C4879">
        <w:rPr>
          <w:sz w:val="22"/>
          <w:szCs w:val="22"/>
          <w:lang w:val="lt-LT"/>
        </w:rPr>
        <w:t xml:space="preserve"> diabetu padidėja 1.0</w:t>
      </w:r>
      <w:r w:rsidR="003C4879" w:rsidRPr="003C4879">
        <w:rPr>
          <w:sz w:val="22"/>
          <w:szCs w:val="22"/>
          <w:lang w:val="lt-LT"/>
        </w:rPr>
        <w:t>9</w:t>
      </w:r>
      <w:r w:rsidRPr="003C4879">
        <w:rPr>
          <w:sz w:val="22"/>
          <w:szCs w:val="22"/>
          <w:lang w:val="lt-LT"/>
        </w:rPr>
        <w:t xml:space="preserve"> kartų)</w:t>
      </w:r>
      <w:r w:rsidR="00B35138" w:rsidRPr="003C4879">
        <w:rPr>
          <w:sz w:val="22"/>
          <w:szCs w:val="22"/>
          <w:lang w:val="lt-LT"/>
        </w:rPr>
        <w:t>.</w:t>
      </w:r>
    </w:p>
    <w:p w14:paraId="726E3E89" w14:textId="361C29F5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ROC kreivė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library</w:t>
      </w:r>
      <w:r w:rsidRPr="003C4879">
        <w:rPr>
          <w:rStyle w:val="NormalTok"/>
          <w:sz w:val="18"/>
          <w:szCs w:val="18"/>
        </w:rPr>
        <w:t>(cutpointr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y_2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y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mutate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pred =</w:t>
      </w:r>
      <w:r w:rsidRPr="003C4879">
        <w:rPr>
          <w:rStyle w:val="NormalTok"/>
          <w:sz w:val="18"/>
          <w:szCs w:val="18"/>
        </w:rPr>
        <w:t xml:space="preserve"> 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fitted.values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cp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cutpointr</w:t>
      </w:r>
      <w:r w:rsidRPr="003C4879">
        <w:rPr>
          <w:rStyle w:val="NormalTok"/>
          <w:sz w:val="18"/>
          <w:szCs w:val="18"/>
        </w:rPr>
        <w:t>(y_2, pred, Outcome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pos_class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 xml:space="preserve">, </w:t>
      </w:r>
      <w:r w:rsidRPr="003C4879">
        <w:rPr>
          <w:rStyle w:val="AttributeTok"/>
          <w:sz w:val="18"/>
          <w:szCs w:val="18"/>
        </w:rPr>
        <w:t>direction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&gt;="</w:t>
      </w:r>
      <w:r w:rsidRPr="003C4879">
        <w:rPr>
          <w:rStyle w:val="NormalTok"/>
          <w:sz w:val="18"/>
          <w:szCs w:val="18"/>
        </w:rPr>
        <w:t>,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AttributeTok"/>
          <w:sz w:val="18"/>
          <w:szCs w:val="18"/>
        </w:rPr>
        <w:t>method =</w:t>
      </w:r>
      <w:r w:rsidRPr="003C4879">
        <w:rPr>
          <w:rStyle w:val="NormalTok"/>
          <w:sz w:val="18"/>
          <w:szCs w:val="18"/>
        </w:rPr>
        <w:t xml:space="preserve"> maximize_metric, </w:t>
      </w:r>
      <w:r w:rsidRPr="003C4879">
        <w:rPr>
          <w:rStyle w:val="AttributeTok"/>
          <w:sz w:val="18"/>
          <w:szCs w:val="18"/>
        </w:rPr>
        <w:t>metric =</w:t>
      </w:r>
      <w:r w:rsidRPr="003C4879">
        <w:rPr>
          <w:rStyle w:val="NormalTok"/>
          <w:sz w:val="18"/>
          <w:szCs w:val="18"/>
        </w:rPr>
        <w:t xml:space="preserve"> youden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gplo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es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pecialCharTok"/>
          <w:sz w:val="18"/>
          <w:szCs w:val="18"/>
        </w:rPr>
        <w:t>-</w:t>
      </w:r>
      <w:r w:rsidRPr="003C4879">
        <w:rPr>
          <w:rStyle w:val="NormalTok"/>
          <w:sz w:val="18"/>
          <w:szCs w:val="18"/>
        </w:rPr>
        <w:t xml:space="preserve"> tnr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tpr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eom_path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coord_equal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eom_abline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theme_bw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xlab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Specificity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ylab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</w:t>
      </w:r>
      <w:r w:rsidR="006C3D40" w:rsidRPr="003C4879">
        <w:rPr>
          <w:rStyle w:val="StringTok"/>
          <w:sz w:val="18"/>
          <w:szCs w:val="18"/>
        </w:rPr>
        <w:t>1-</w:t>
      </w:r>
      <w:r w:rsidRPr="003C4879">
        <w:rPr>
          <w:rStyle w:val="StringTok"/>
          <w:sz w:val="18"/>
          <w:szCs w:val="18"/>
        </w:rPr>
        <w:t>Sensitivity"</w:t>
      </w:r>
      <w:r w:rsidRPr="003C4879">
        <w:rPr>
          <w:rStyle w:val="NormalTok"/>
          <w:sz w:val="18"/>
          <w:szCs w:val="18"/>
        </w:rPr>
        <w:t>)</w:t>
      </w:r>
    </w:p>
    <w:p w14:paraId="0A620A27" w14:textId="754AC2AA" w:rsidR="001158C4" w:rsidRPr="003C4879" w:rsidRDefault="001158C4" w:rsidP="001158C4">
      <w:pPr>
        <w:pStyle w:val="FirstParagraph"/>
        <w:rPr>
          <w:sz w:val="18"/>
          <w:szCs w:val="18"/>
          <w:lang w:val="lt-LT"/>
        </w:rPr>
      </w:pPr>
    </w:p>
    <w:p w14:paraId="35D5CFF9" w14:textId="355A0C5B" w:rsidR="00B35138" w:rsidRPr="003C4879" w:rsidRDefault="006C3D40" w:rsidP="00B35138">
      <w:pPr>
        <w:pStyle w:val="Pagrindinistekstas"/>
        <w:rPr>
          <w:lang w:val="lt-LT"/>
        </w:rPr>
      </w:pPr>
      <w:r w:rsidRPr="003C4879">
        <w:rPr>
          <w:noProof/>
          <w:lang w:val="lt-LT"/>
        </w:rPr>
        <w:lastRenderedPageBreak/>
        <w:drawing>
          <wp:inline distT="0" distB="0" distL="0" distR="0" wp14:anchorId="5A98D97F" wp14:editId="45A512C9">
            <wp:extent cx="5137150" cy="3669392"/>
            <wp:effectExtent l="0" t="0" r="6350" b="762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998" cy="36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805" w14:textId="63CDFEF7" w:rsidR="00B35138" w:rsidRPr="003C4879" w:rsidRDefault="00B35138" w:rsidP="00B35138">
      <w:pPr>
        <w:pStyle w:val="Pagrindinistekstas"/>
        <w:rPr>
          <w:sz w:val="22"/>
          <w:szCs w:val="22"/>
          <w:lang w:val="lt-LT"/>
        </w:rPr>
      </w:pPr>
      <w:r w:rsidRPr="003C4879">
        <w:rPr>
          <w:sz w:val="22"/>
          <w:szCs w:val="22"/>
          <w:lang w:val="lt-LT"/>
        </w:rPr>
        <w:t>Atsižvelgiant į didesnį nesergančių pacientų kiekį duomenyse (stulp. “Outcome” reikšmė 0) laikyta, kad ROC kreivė gali teigti per daug optimistišką informaciją apie modelio kokybę. Papildomai pavaizduotas modelio Precision-Recall grafikas. Atsižvelgiant į uždavinio specifiką (laikyta, kad neteisingai diagnozuotos neigiamos diagnozės (False Negative) kaina didesnė už neteisingai diagnozuotą teigiamą diabeto diagnozę (False Positive)) modeliui siekta parinkti kitą slenkstinę reikšmę (angl. cutoff value).</w:t>
      </w:r>
    </w:p>
    <w:p w14:paraId="70BB3061" w14:textId="77777777" w:rsidR="00B35138" w:rsidRPr="003C4879" w:rsidRDefault="00B35138" w:rsidP="00B35138">
      <w:pPr>
        <w:pStyle w:val="Pagrindinistekstas"/>
        <w:rPr>
          <w:sz w:val="22"/>
          <w:szCs w:val="22"/>
          <w:lang w:val="lt-LT"/>
        </w:rPr>
      </w:pPr>
    </w:p>
    <w:p w14:paraId="6E2C41B9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FunctionTok"/>
          <w:sz w:val="18"/>
          <w:szCs w:val="18"/>
        </w:rPr>
        <w:t>roc_auc</w:t>
      </w:r>
      <w:r w:rsidRPr="003C4879">
        <w:rPr>
          <w:rStyle w:val="NormalTok"/>
          <w:sz w:val="18"/>
          <w:szCs w:val="18"/>
        </w:rPr>
        <w:t xml:space="preserve">(y_2, Outcome, pred, </w:t>
      </w:r>
      <w:r w:rsidRPr="003C4879">
        <w:rPr>
          <w:rStyle w:val="AttributeTok"/>
          <w:sz w:val="18"/>
          <w:szCs w:val="18"/>
        </w:rPr>
        <w:t>event_level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StringTok"/>
          <w:sz w:val="18"/>
          <w:szCs w:val="18"/>
        </w:rPr>
        <w:t>"second"</w:t>
      </w:r>
      <w:r w:rsidRPr="003C4879">
        <w:rPr>
          <w:rStyle w:val="NormalTok"/>
          <w:sz w:val="18"/>
          <w:szCs w:val="18"/>
        </w:rPr>
        <w:t>)</w:t>
      </w:r>
    </w:p>
    <w:p w14:paraId="5170F7F8" w14:textId="77777777" w:rsidR="009F4150" w:rsidRPr="003C4879" w:rsidRDefault="009F4150" w:rsidP="009F4150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# A tibble: 1 x 3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.metric .estimator .estimate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&lt;chr&gt;   &lt;chr&gt;          &lt;dbl&gt;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1 roc_auc binary         0.837</w:t>
      </w:r>
    </w:p>
    <w:p w14:paraId="2D090F46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dėl didelio TN skaičiaus ROC rezultatai gali būti per daug optimistiški, todėl papildomai naudojama PR kreivė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cutoff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filter</w:t>
      </w:r>
      <w:r w:rsidRPr="003C4879">
        <w:rPr>
          <w:rStyle w:val="NormalTok"/>
          <w:sz w:val="18"/>
          <w:szCs w:val="18"/>
        </w:rPr>
        <w:t xml:space="preserve">(tpr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9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pull</w:t>
      </w:r>
      <w:r w:rsidRPr="003C4879">
        <w:rPr>
          <w:rStyle w:val="NormalTok"/>
          <w:sz w:val="18"/>
          <w:szCs w:val="18"/>
        </w:rPr>
        <w:t xml:space="preserve">(m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max</w:t>
      </w:r>
      <w:r w:rsidRPr="003C4879">
        <w:rPr>
          <w:rStyle w:val="NormalTok"/>
          <w:sz w:val="18"/>
          <w:szCs w:val="18"/>
        </w:rPr>
        <w:t>(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labels </w:t>
      </w:r>
      <w:r w:rsidRPr="003C4879">
        <w:rPr>
          <w:rStyle w:val="OtherTok"/>
          <w:sz w:val="18"/>
          <w:szCs w:val="18"/>
        </w:rPr>
        <w:t>&lt;-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filter</w:t>
      </w:r>
      <w:r w:rsidRPr="003C4879">
        <w:rPr>
          <w:rStyle w:val="NormalTok"/>
          <w:sz w:val="18"/>
          <w:szCs w:val="18"/>
        </w:rPr>
        <w:t>(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, (m </w:t>
      </w:r>
      <w:r w:rsidRPr="003C4879">
        <w:rPr>
          <w:rStyle w:val="SpecialCharTok"/>
          <w:sz w:val="18"/>
          <w:szCs w:val="18"/>
        </w:rPr>
        <w:t>%in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c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max</w:t>
      </w:r>
      <w:r w:rsidRPr="003C4879">
        <w:rPr>
          <w:rStyle w:val="NormalTok"/>
          <w:sz w:val="18"/>
          <w:szCs w:val="18"/>
        </w:rPr>
        <w:t xml:space="preserve">(m), cutoff)))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unctionTok"/>
          <w:sz w:val="18"/>
          <w:szCs w:val="18"/>
        </w:rPr>
        <w:t>round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DecValTok"/>
          <w:sz w:val="18"/>
          <w:szCs w:val="18"/>
        </w:rPr>
        <w:t>2</w:t>
      </w:r>
      <w:r w:rsidRPr="003C4879">
        <w:rPr>
          <w:rStyle w:val="NormalTok"/>
          <w:sz w:val="18"/>
          <w:szCs w:val="18"/>
        </w:rPr>
        <w:t>)</w:t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>cp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roc_curve[[</w:t>
      </w:r>
      <w:r w:rsidRPr="003C4879">
        <w:rPr>
          <w:rStyle w:val="DecValTok"/>
          <w:sz w:val="18"/>
          <w:szCs w:val="18"/>
        </w:rPr>
        <w:t>1</w:t>
      </w:r>
      <w:r w:rsidRPr="003C4879">
        <w:rPr>
          <w:rStyle w:val="NormalTok"/>
          <w:sz w:val="18"/>
          <w:szCs w:val="18"/>
        </w:rPr>
        <w:t xml:space="preserve">]] </w:t>
      </w:r>
      <w:r w:rsidRPr="003C4879">
        <w:rPr>
          <w:rStyle w:val="SpecialCharTok"/>
          <w:sz w:val="18"/>
          <w:szCs w:val="18"/>
        </w:rPr>
        <w:t>%&gt;%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gplo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es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x =</w:t>
      </w:r>
      <w:r w:rsidRPr="003C4879">
        <w:rPr>
          <w:rStyle w:val="NormalTok"/>
          <w:sz w:val="18"/>
          <w:szCs w:val="18"/>
        </w:rPr>
        <w:t xml:space="preserve"> tpr, </w:t>
      </w:r>
      <w:r w:rsidRPr="003C4879">
        <w:rPr>
          <w:rStyle w:val="AttributeTok"/>
          <w:sz w:val="18"/>
          <w:szCs w:val="18"/>
        </w:rPr>
        <w:t>y =</w:t>
      </w:r>
      <w:r w:rsidRPr="003C4879">
        <w:rPr>
          <w:rStyle w:val="NormalTok"/>
          <w:sz w:val="18"/>
          <w:szCs w:val="18"/>
        </w:rPr>
        <w:t xml:space="preserve"> tp </w:t>
      </w:r>
      <w:r w:rsidRPr="003C4879">
        <w:rPr>
          <w:rStyle w:val="SpecialCharTok"/>
          <w:sz w:val="18"/>
          <w:szCs w:val="18"/>
        </w:rPr>
        <w:t>/</w:t>
      </w:r>
      <w:r w:rsidRPr="003C4879">
        <w:rPr>
          <w:rStyle w:val="NormalTok"/>
          <w:sz w:val="18"/>
          <w:szCs w:val="18"/>
        </w:rPr>
        <w:t xml:space="preserve"> (fp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rStyle w:val="NormalTok"/>
          <w:sz w:val="18"/>
          <w:szCs w:val="18"/>
        </w:rPr>
        <w:t xml:space="preserve"> tp))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eom_poin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labels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eom_text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data =</w:t>
      </w:r>
      <w:r w:rsidRPr="003C4879">
        <w:rPr>
          <w:rStyle w:val="NormalTok"/>
          <w:sz w:val="18"/>
          <w:szCs w:val="18"/>
        </w:rPr>
        <w:t xml:space="preserve"> labels, </w:t>
      </w:r>
      <w:r w:rsidRPr="003C4879">
        <w:rPr>
          <w:rStyle w:val="FunctionTok"/>
          <w:sz w:val="18"/>
          <w:szCs w:val="18"/>
        </w:rPr>
        <w:t>aes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AttributeTok"/>
          <w:sz w:val="18"/>
          <w:szCs w:val="18"/>
        </w:rPr>
        <w:t>label =</w:t>
      </w:r>
      <w:r w:rsidRPr="003C4879">
        <w:rPr>
          <w:rStyle w:val="NormalTok"/>
          <w:sz w:val="18"/>
          <w:szCs w:val="18"/>
        </w:rPr>
        <w:t xml:space="preserve"> x.sorted), </w:t>
      </w:r>
      <w:r w:rsidRPr="003C4879">
        <w:rPr>
          <w:rStyle w:val="AttributeTok"/>
          <w:sz w:val="18"/>
          <w:szCs w:val="18"/>
        </w:rPr>
        <w:t>nudge_y =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05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geom_path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coord_equal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theme_bw</w:t>
      </w:r>
      <w:r w:rsidRPr="003C4879">
        <w:rPr>
          <w:rStyle w:val="NormalTok"/>
          <w:sz w:val="18"/>
          <w:szCs w:val="18"/>
        </w:rPr>
        <w:t xml:space="preserve">(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xlab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Recall"</w:t>
      </w:r>
      <w:r w:rsidRPr="003C4879">
        <w:rPr>
          <w:rStyle w:val="NormalTok"/>
          <w:sz w:val="18"/>
          <w:szCs w:val="18"/>
        </w:rPr>
        <w:t xml:space="preserve">) </w:t>
      </w:r>
      <w:r w:rsidRPr="003C4879">
        <w:rPr>
          <w:rStyle w:val="SpecialCharTok"/>
          <w:sz w:val="18"/>
          <w:szCs w:val="18"/>
        </w:rPr>
        <w:t>+</w:t>
      </w:r>
      <w:r w:rsidRPr="003C4879">
        <w:rPr>
          <w:sz w:val="18"/>
          <w:szCs w:val="18"/>
        </w:rPr>
        <w:br/>
      </w:r>
      <w:r w:rsidRPr="003C4879">
        <w:rPr>
          <w:rStyle w:val="NormalTok"/>
          <w:sz w:val="18"/>
          <w:szCs w:val="18"/>
        </w:rPr>
        <w:t xml:space="preserve">  </w:t>
      </w:r>
      <w:r w:rsidRPr="003C4879">
        <w:rPr>
          <w:rStyle w:val="FunctionTok"/>
          <w:sz w:val="18"/>
          <w:szCs w:val="18"/>
        </w:rPr>
        <w:t>ylab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StringTok"/>
          <w:sz w:val="18"/>
          <w:szCs w:val="18"/>
        </w:rPr>
        <w:t>"Precision"</w:t>
      </w:r>
      <w:r w:rsidRPr="003C4879">
        <w:rPr>
          <w:rStyle w:val="NormalTok"/>
          <w:sz w:val="18"/>
          <w:szCs w:val="18"/>
        </w:rPr>
        <w:t>)</w:t>
      </w:r>
    </w:p>
    <w:p w14:paraId="4F9BBDE8" w14:textId="6FF51792" w:rsidR="001158C4" w:rsidRPr="003C4879" w:rsidRDefault="007A570A" w:rsidP="001158C4">
      <w:pPr>
        <w:pStyle w:val="FirstParagraph"/>
        <w:rPr>
          <w:sz w:val="18"/>
          <w:szCs w:val="18"/>
          <w:lang w:val="lt-LT"/>
        </w:rPr>
      </w:pPr>
      <w:r w:rsidRPr="003C4879">
        <w:rPr>
          <w:noProof/>
          <w:sz w:val="18"/>
          <w:szCs w:val="18"/>
          <w:lang w:val="lt-LT"/>
        </w:rPr>
        <w:lastRenderedPageBreak/>
        <w:drawing>
          <wp:inline distT="0" distB="0" distL="0" distR="0" wp14:anchorId="2896422A" wp14:editId="07B0C25A">
            <wp:extent cx="5626100" cy="4018642"/>
            <wp:effectExtent l="0" t="0" r="0" b="127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843" cy="402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539B" w14:textId="77777777" w:rsidR="00007BDE" w:rsidRPr="003C4879" w:rsidRDefault="001158C4" w:rsidP="00007BDE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lenkstinių reikšmių parinkimas</w:t>
      </w:r>
      <w:r w:rsidRPr="003C4879">
        <w:rPr>
          <w:sz w:val="18"/>
          <w:szCs w:val="18"/>
        </w:rPr>
        <w:br/>
      </w:r>
      <w:r w:rsidRPr="003C4879">
        <w:rPr>
          <w:rStyle w:val="CommentTok"/>
          <w:sz w:val="18"/>
          <w:szCs w:val="18"/>
        </w:rPr>
        <w:t># suskaičiuojamos optimalios slenkstinės reikšmės pagal Youden-J statistic ir pasirinkus ribą Sensitivity &gt; 0.9</w:t>
      </w:r>
      <w:r w:rsidRPr="003C4879">
        <w:rPr>
          <w:sz w:val="18"/>
          <w:szCs w:val="18"/>
        </w:rPr>
        <w:br/>
      </w:r>
      <w:r w:rsidR="00007BDE" w:rsidRPr="003C4879">
        <w:rPr>
          <w:rStyle w:val="NormalTok"/>
          <w:sz w:val="18"/>
          <w:szCs w:val="18"/>
        </w:rPr>
        <w:t xml:space="preserve">  </w:t>
      </w:r>
      <w:r w:rsidR="00007BDE" w:rsidRPr="003C4879">
        <w:rPr>
          <w:rStyle w:val="CommentTok"/>
          <w:sz w:val="18"/>
          <w:szCs w:val="18"/>
        </w:rPr>
        <w:t># (t.y. siekiant aptikti bent 90% sergančiųjų)</w:t>
      </w:r>
    </w:p>
    <w:p w14:paraId="36C32CD6" w14:textId="77777777" w:rsidR="00007BDE" w:rsidRPr="003C4879" w:rsidRDefault="00007BDE" w:rsidP="00007BDE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klasifikavimo lentelė su pasirinkta nauja slenkstine reikšme</w:t>
      </w:r>
      <w:r w:rsidRPr="003C4879">
        <w:rPr>
          <w:sz w:val="18"/>
          <w:szCs w:val="18"/>
        </w:rPr>
        <w:br/>
      </w:r>
      <w:r w:rsidRPr="003C4879">
        <w:rPr>
          <w:rStyle w:val="FunctionTok"/>
          <w:sz w:val="18"/>
          <w:szCs w:val="18"/>
        </w:rPr>
        <w:t>confusionMatrix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</w:t>
      </w:r>
      <w:r w:rsidRPr="003C4879">
        <w:rPr>
          <w:rStyle w:val="FunctionTok"/>
          <w:sz w:val="18"/>
          <w:szCs w:val="18"/>
        </w:rPr>
        <w:t>as.numeric</w:t>
      </w:r>
      <w:r w:rsidRPr="003C4879">
        <w:rPr>
          <w:rStyle w:val="NormalTok"/>
          <w:sz w:val="18"/>
          <w:szCs w:val="18"/>
        </w:rPr>
        <w:t>(model_2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 xml:space="preserve">fitted.values </w:t>
      </w:r>
      <w:r w:rsidRPr="003C4879">
        <w:rPr>
          <w:rStyle w:val="SpecialCharTok"/>
          <w:sz w:val="18"/>
          <w:szCs w:val="18"/>
        </w:rPr>
        <w:t>&gt;</w:t>
      </w:r>
      <w:r w:rsidRPr="003C4879">
        <w:rPr>
          <w:rStyle w:val="NormalTok"/>
          <w:sz w:val="18"/>
          <w:szCs w:val="18"/>
        </w:rPr>
        <w:t xml:space="preserve"> </w:t>
      </w:r>
      <w:r w:rsidRPr="003C4879">
        <w:rPr>
          <w:rStyle w:val="FloatTok"/>
          <w:sz w:val="18"/>
          <w:szCs w:val="18"/>
        </w:rPr>
        <w:t>0.21</w:t>
      </w:r>
      <w:r w:rsidRPr="003C4879">
        <w:rPr>
          <w:rStyle w:val="NormalTok"/>
          <w:sz w:val="18"/>
          <w:szCs w:val="18"/>
        </w:rPr>
        <w:t xml:space="preserve">)), </w:t>
      </w:r>
      <w:r w:rsidRPr="003C4879">
        <w:rPr>
          <w:rStyle w:val="FunctionTok"/>
          <w:sz w:val="18"/>
          <w:szCs w:val="18"/>
        </w:rPr>
        <w:t>factor</w:t>
      </w:r>
      <w:r w:rsidRPr="003C4879">
        <w:rPr>
          <w:rStyle w:val="NormalTok"/>
          <w:sz w:val="18"/>
          <w:szCs w:val="18"/>
        </w:rPr>
        <w:t>(y</w:t>
      </w:r>
      <w:r w:rsidRPr="003C4879">
        <w:rPr>
          <w:rStyle w:val="SpecialCharTok"/>
          <w:sz w:val="18"/>
          <w:szCs w:val="18"/>
        </w:rPr>
        <w:t>$</w:t>
      </w:r>
      <w:r w:rsidRPr="003C4879">
        <w:rPr>
          <w:rStyle w:val="NormalTok"/>
          <w:sz w:val="18"/>
          <w:szCs w:val="18"/>
        </w:rPr>
        <w:t>Outcome),</w:t>
      </w:r>
      <w:r w:rsidRPr="003C4879">
        <w:rPr>
          <w:rStyle w:val="AttributeTok"/>
          <w:sz w:val="18"/>
          <w:szCs w:val="18"/>
        </w:rPr>
        <w:t>positive=</w:t>
      </w:r>
      <w:r w:rsidRPr="003C4879">
        <w:rPr>
          <w:rStyle w:val="StringTok"/>
          <w:sz w:val="18"/>
          <w:szCs w:val="18"/>
        </w:rPr>
        <w:t>"1"</w:t>
      </w:r>
      <w:r w:rsidRPr="003C4879">
        <w:rPr>
          <w:rStyle w:val="NormalTok"/>
          <w:sz w:val="18"/>
          <w:szCs w:val="18"/>
        </w:rPr>
        <w:t>)</w:t>
      </w:r>
    </w:p>
    <w:p w14:paraId="789BEB2D" w14:textId="77777777" w:rsidR="00007BDE" w:rsidRPr="003C4879" w:rsidRDefault="00007BDE" w:rsidP="00007BDE">
      <w:pPr>
        <w:pStyle w:val="SourceCode"/>
        <w:rPr>
          <w:sz w:val="18"/>
          <w:szCs w:val="18"/>
        </w:rPr>
      </w:pPr>
      <w:r w:rsidRPr="003C4879">
        <w:rPr>
          <w:rStyle w:val="VerbatimChar"/>
          <w:sz w:val="18"/>
          <w:szCs w:val="18"/>
        </w:rPr>
        <w:t>## Confusion Matrix and Statistics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Reference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Prediction   0   1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0 279  27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1 199 224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Accuracy : 0.69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>##                  95% CI : (0.655, 0.7234)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No Information Rate : 0.6557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P-Value [Acc &gt; NIR] : 0.02734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Kappa : 0.4095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Mcnemar's Test P-Value : &lt; 2e-16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Sensitivity : 0.8924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Specificity : 0.5837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Pos Pred Value : 0.5296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Neg Pred Value : 0.9118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Prevalence : 0.3443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Detection Rate : 0.3073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Detection Prevalence : 0.5802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Balanced Accuracy : 0.7381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                    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       'Positive' Class : 1              </w:t>
      </w:r>
      <w:r w:rsidRPr="003C4879">
        <w:rPr>
          <w:sz w:val="18"/>
          <w:szCs w:val="18"/>
        </w:rPr>
        <w:br/>
      </w:r>
      <w:r w:rsidRPr="003C4879">
        <w:rPr>
          <w:rStyle w:val="VerbatimChar"/>
          <w:sz w:val="18"/>
          <w:szCs w:val="18"/>
        </w:rPr>
        <w:t xml:space="preserve">## </w:t>
      </w:r>
    </w:p>
    <w:p w14:paraId="622D401A" w14:textId="77777777" w:rsidR="00C177BB" w:rsidRPr="00C177BB" w:rsidRDefault="00C177BB" w:rsidP="00C177BB">
      <w:pPr>
        <w:pStyle w:val="SourceCode"/>
        <w:rPr>
          <w:sz w:val="18"/>
          <w:szCs w:val="18"/>
        </w:rPr>
      </w:pPr>
      <w:r w:rsidRPr="00C177BB">
        <w:rPr>
          <w:rStyle w:val="CommentTok"/>
          <w:sz w:val="18"/>
          <w:szCs w:val="18"/>
        </w:rPr>
        <w:lastRenderedPageBreak/>
        <w:t># palyginimas su probit modeliu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model_3 </w:t>
      </w:r>
      <w:r w:rsidRPr="00C177BB">
        <w:rPr>
          <w:rStyle w:val="OtherTok"/>
          <w:sz w:val="18"/>
          <w:szCs w:val="18"/>
        </w:rPr>
        <w:t>&lt;-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FunctionTok"/>
          <w:sz w:val="18"/>
          <w:szCs w:val="18"/>
        </w:rPr>
        <w:t>glm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AttributeTok"/>
          <w:sz w:val="18"/>
          <w:szCs w:val="18"/>
        </w:rPr>
        <w:t>formula =</w:t>
      </w:r>
      <w:r w:rsidRPr="00C177BB">
        <w:rPr>
          <w:rStyle w:val="NormalTok"/>
          <w:sz w:val="18"/>
          <w:szCs w:val="18"/>
        </w:rPr>
        <w:t xml:space="preserve"> Outcome </w:t>
      </w:r>
      <w:r w:rsidRPr="00C177BB">
        <w:rPr>
          <w:rStyle w:val="SpecialCharTok"/>
          <w:sz w:val="18"/>
          <w:szCs w:val="18"/>
        </w:rPr>
        <w:t>~</w:t>
      </w:r>
      <w:r w:rsidRPr="00C177BB">
        <w:rPr>
          <w:rStyle w:val="NormalTok"/>
          <w:sz w:val="18"/>
          <w:szCs w:val="18"/>
        </w:rPr>
        <w:t xml:space="preserve"> ., </w:t>
      </w:r>
      <w:r w:rsidRPr="00C177BB">
        <w:rPr>
          <w:rStyle w:val="AttributeTok"/>
          <w:sz w:val="18"/>
          <w:szCs w:val="18"/>
        </w:rPr>
        <w:t>family =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FunctionTok"/>
          <w:sz w:val="18"/>
          <w:szCs w:val="18"/>
        </w:rPr>
        <w:t>binomial</w:t>
      </w:r>
      <w:r w:rsidRPr="00C177BB">
        <w:rPr>
          <w:rStyle w:val="NormalTok"/>
          <w:sz w:val="18"/>
          <w:szCs w:val="18"/>
        </w:rPr>
        <w:t>(probit),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AttributeTok"/>
          <w:sz w:val="18"/>
          <w:szCs w:val="18"/>
        </w:rPr>
        <w:t>data =</w:t>
      </w:r>
      <w:r w:rsidRPr="00C177BB">
        <w:rPr>
          <w:rStyle w:val="NormalTok"/>
          <w:sz w:val="18"/>
          <w:szCs w:val="18"/>
        </w:rPr>
        <w:t xml:space="preserve"> y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>)</w:t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model_3 </w:t>
      </w:r>
      <w:r w:rsidRPr="00C177BB">
        <w:rPr>
          <w:rStyle w:val="OtherTok"/>
          <w:sz w:val="18"/>
          <w:szCs w:val="18"/>
        </w:rPr>
        <w:t>&lt;-</w:t>
      </w:r>
      <w:r w:rsidRPr="00C177BB">
        <w:rPr>
          <w:rStyle w:val="NormalTok"/>
          <w:sz w:val="18"/>
          <w:szCs w:val="18"/>
        </w:rPr>
        <w:t xml:space="preserve"> MASS</w:t>
      </w:r>
      <w:r w:rsidRPr="00C177BB">
        <w:rPr>
          <w:rStyle w:val="SpecialCharTok"/>
          <w:sz w:val="18"/>
          <w:szCs w:val="18"/>
        </w:rPr>
        <w:t>::</w:t>
      </w:r>
      <w:r w:rsidRPr="00C177BB">
        <w:rPr>
          <w:rStyle w:val="FunctionTok"/>
          <w:sz w:val="18"/>
          <w:szCs w:val="18"/>
        </w:rPr>
        <w:t>stepAIC</w:t>
      </w:r>
      <w:r w:rsidRPr="00C177BB">
        <w:rPr>
          <w:rStyle w:val="NormalTok"/>
          <w:sz w:val="18"/>
          <w:szCs w:val="18"/>
        </w:rPr>
        <w:t>(model_3,</w:t>
      </w:r>
      <w:r w:rsidRPr="00C177BB">
        <w:rPr>
          <w:rStyle w:val="AttributeTok"/>
          <w:sz w:val="18"/>
          <w:szCs w:val="18"/>
        </w:rPr>
        <w:t>direction =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StringTok"/>
          <w:sz w:val="18"/>
          <w:szCs w:val="18"/>
        </w:rPr>
        <w:t>"both"</w:t>
      </w:r>
      <w:r w:rsidRPr="00C177BB">
        <w:rPr>
          <w:rStyle w:val="NormalTok"/>
          <w:sz w:val="18"/>
          <w:szCs w:val="18"/>
        </w:rPr>
        <w:t>)</w:t>
      </w:r>
    </w:p>
    <w:p w14:paraId="7D010EB7" w14:textId="77777777" w:rsidR="00C177BB" w:rsidRPr="00C177BB" w:rsidRDefault="00C177BB" w:rsidP="00C177BB">
      <w:pPr>
        <w:pStyle w:val="SourceCode"/>
        <w:rPr>
          <w:sz w:val="18"/>
          <w:szCs w:val="18"/>
        </w:rPr>
      </w:pPr>
      <w:r w:rsidRPr="00C177BB">
        <w:rPr>
          <w:rStyle w:val="VerbatimChar"/>
          <w:sz w:val="18"/>
          <w:szCs w:val="18"/>
        </w:rPr>
        <w:t>## Start:  AIC=706.2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Outcome ~ Pregnancies + Glucose + BloodPressure + SkinThickness +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Insulin + BMI + DiabetesPedigreeFunction + Age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                       Df Deviance    AIC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SkinThickness             1   688.38 704.38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BloodPressure             1   689.66 705.66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Insulin                   1   689.81 705.8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&lt;none&gt;                          688.29 706.2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Age                       1   692.59 708.5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DiabetesPedigreeFunction  1   698.26 714.26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Pregnancies               1   701.34 717.34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BMI                       1   726.64 742.64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Glucose                   1   786.31 802.3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Step:  AIC=704.38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Outcome ~ Pregnancies + Glucose + BloodPressure + Insulin + BMI +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DiabetesPedigreeFunction + Age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                       Df Deviance    AIC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BloodPressure             1   689.75 703.75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Insulin                   1   689.85 703.85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&lt;none&gt;                          688.38 704.38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+ SkinThickness             1   688.29 706.2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Age                       1   692.61 706.6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DiabetesPedigreeFunction  1   698.51 712.5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Pregnancies               1   701.46 715.46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BMI                       1   732.97 746.97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Glucose                   1   787.59 801.5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Step:  AIC=703.75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Outcome ~ Pregnancies + Glucose + Insulin + BMI + DiabetesPedigreeFunction +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Age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                       Df Deviance    AIC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Insulin                   1   690.89 702.8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&lt;none&gt;                          689.75 703.75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+ BloodPressure             1   688.38 704.38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Age                       1   693.09 705.0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+ SkinThickness             1   689.66 705.66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DiabetesPedigreeFunction  1   699.97 711.97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Pregnancies               1   702.51 714.5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BMI                       1   733.93 745.93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Glucose                   1   787.63 799.63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Step:  AIC=702.8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Outcome ~ Pregnancies + Glucose + BMI + DiabetesPedigreeFunction +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Age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 xml:space="preserve">## 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                           Df Deviance    AIC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&lt;none&gt;                          690.89 702.89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+ Insulin                   1   689.75 703.75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+ BloodPressure             1   689.85 703.85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Age                       1   694.73 704.73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+ SkinThickness             1   690.87 704.87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DiabetesPedigreeFunction  1   700.31 710.3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Pregnancies               1   704.11 714.11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lastRenderedPageBreak/>
        <w:t>## - BMI                       1   733.98 743.98</w:t>
      </w:r>
      <w:r w:rsidRPr="00C177BB">
        <w:rPr>
          <w:sz w:val="18"/>
          <w:szCs w:val="18"/>
        </w:rPr>
        <w:br/>
      </w:r>
      <w:r w:rsidRPr="00C177BB">
        <w:rPr>
          <w:rStyle w:val="VerbatimChar"/>
          <w:sz w:val="18"/>
          <w:szCs w:val="18"/>
        </w:rPr>
        <w:t>## - Glucose                   1   793.58 803.58</w:t>
      </w:r>
    </w:p>
    <w:p w14:paraId="2C9E8A8D" w14:textId="77777777" w:rsidR="00C177BB" w:rsidRPr="00C177BB" w:rsidRDefault="00C177BB" w:rsidP="00C177BB">
      <w:pPr>
        <w:pStyle w:val="SourceCode"/>
        <w:rPr>
          <w:sz w:val="18"/>
          <w:szCs w:val="18"/>
        </w:rPr>
      </w:pPr>
      <w:r w:rsidRPr="00C177BB">
        <w:rPr>
          <w:rStyle w:val="FunctionTok"/>
          <w:sz w:val="18"/>
          <w:szCs w:val="18"/>
        </w:rPr>
        <w:t>names</w:t>
      </w:r>
      <w:r w:rsidRPr="00C177BB">
        <w:rPr>
          <w:rStyle w:val="NormalTok"/>
          <w:sz w:val="18"/>
          <w:szCs w:val="18"/>
        </w:rPr>
        <w:t>(model_3</w:t>
      </w:r>
      <w:r w:rsidRPr="00C177BB">
        <w:rPr>
          <w:rStyle w:val="SpecialCharTok"/>
          <w:sz w:val="18"/>
          <w:szCs w:val="18"/>
        </w:rPr>
        <w:t>$</w:t>
      </w:r>
      <w:r w:rsidRPr="00C177BB">
        <w:rPr>
          <w:rStyle w:val="NormalTok"/>
          <w:sz w:val="18"/>
          <w:szCs w:val="18"/>
        </w:rPr>
        <w:t xml:space="preserve">coefficients) </w:t>
      </w:r>
      <w:r w:rsidRPr="00C177BB">
        <w:rPr>
          <w:rStyle w:val="SpecialCharTok"/>
          <w:sz w:val="18"/>
          <w:szCs w:val="18"/>
        </w:rPr>
        <w:t>==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FunctionTok"/>
          <w:sz w:val="18"/>
          <w:szCs w:val="18"/>
        </w:rPr>
        <w:t>names</w:t>
      </w:r>
      <w:r w:rsidRPr="00C177BB">
        <w:rPr>
          <w:rStyle w:val="NormalTok"/>
          <w:sz w:val="18"/>
          <w:szCs w:val="18"/>
        </w:rPr>
        <w:t>(model_2</w:t>
      </w:r>
      <w:r w:rsidRPr="00C177BB">
        <w:rPr>
          <w:rStyle w:val="SpecialCharTok"/>
          <w:sz w:val="18"/>
          <w:szCs w:val="18"/>
        </w:rPr>
        <w:t>$</w:t>
      </w:r>
      <w:r w:rsidRPr="00C177BB">
        <w:rPr>
          <w:rStyle w:val="NormalTok"/>
          <w:sz w:val="18"/>
          <w:szCs w:val="18"/>
        </w:rPr>
        <w:t xml:space="preserve">coefficients) </w:t>
      </w:r>
    </w:p>
    <w:p w14:paraId="593617AA" w14:textId="77777777" w:rsidR="00C177BB" w:rsidRPr="00C177BB" w:rsidRDefault="00C177BB" w:rsidP="00C177BB">
      <w:pPr>
        <w:pStyle w:val="SourceCode"/>
        <w:rPr>
          <w:sz w:val="18"/>
          <w:szCs w:val="18"/>
        </w:rPr>
      </w:pPr>
      <w:r w:rsidRPr="00C177BB">
        <w:rPr>
          <w:rStyle w:val="VerbatimChar"/>
          <w:sz w:val="18"/>
          <w:szCs w:val="18"/>
        </w:rPr>
        <w:t>## [1] TRUE TRUE TRUE TRUE TRUE TRUE</w:t>
      </w:r>
    </w:p>
    <w:p w14:paraId="0B36C9CD" w14:textId="77777777" w:rsidR="00C177BB" w:rsidRPr="00C177BB" w:rsidRDefault="00C177BB" w:rsidP="00C177BB">
      <w:pPr>
        <w:pStyle w:val="SourceCode"/>
        <w:rPr>
          <w:sz w:val="18"/>
          <w:szCs w:val="18"/>
        </w:rPr>
      </w:pPr>
      <w:r w:rsidRPr="00C177BB">
        <w:rPr>
          <w:rStyle w:val="CommentTok"/>
          <w:sz w:val="18"/>
          <w:szCs w:val="18"/>
        </w:rPr>
        <w:t># atrinktos tos pačios kovariantės</w:t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y_3 </w:t>
      </w:r>
      <w:r w:rsidRPr="00C177BB">
        <w:rPr>
          <w:rStyle w:val="OtherTok"/>
          <w:sz w:val="18"/>
          <w:szCs w:val="18"/>
        </w:rPr>
        <w:t>&lt;-</w:t>
      </w:r>
      <w:r w:rsidRPr="00C177BB">
        <w:rPr>
          <w:rStyle w:val="NormalTok"/>
          <w:sz w:val="18"/>
          <w:szCs w:val="18"/>
        </w:rPr>
        <w:t xml:space="preserve"> y </w:t>
      </w:r>
      <w:r w:rsidRPr="00C177BB">
        <w:rPr>
          <w:rStyle w:val="SpecialCharTok"/>
          <w:sz w:val="18"/>
          <w:szCs w:val="18"/>
        </w:rPr>
        <w:t>%&gt;%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FunctionTok"/>
          <w:sz w:val="18"/>
          <w:szCs w:val="18"/>
        </w:rPr>
        <w:t>mutate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AttributeTok"/>
          <w:sz w:val="18"/>
          <w:szCs w:val="18"/>
        </w:rPr>
        <w:t>pred =</w:t>
      </w:r>
      <w:r w:rsidRPr="00C177BB">
        <w:rPr>
          <w:rStyle w:val="NormalTok"/>
          <w:sz w:val="18"/>
          <w:szCs w:val="18"/>
        </w:rPr>
        <w:t xml:space="preserve"> model_3</w:t>
      </w:r>
      <w:r w:rsidRPr="00C177BB">
        <w:rPr>
          <w:rStyle w:val="SpecialCharTok"/>
          <w:sz w:val="18"/>
          <w:szCs w:val="18"/>
        </w:rPr>
        <w:t>$</w:t>
      </w:r>
      <w:r w:rsidRPr="00C177BB">
        <w:rPr>
          <w:rStyle w:val="NormalTok"/>
          <w:sz w:val="18"/>
          <w:szCs w:val="18"/>
        </w:rPr>
        <w:t>fitted.values)</w:t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cp_2 </w:t>
      </w:r>
      <w:r w:rsidRPr="00C177BB">
        <w:rPr>
          <w:rStyle w:val="OtherTok"/>
          <w:sz w:val="18"/>
          <w:szCs w:val="18"/>
        </w:rPr>
        <w:t>&lt;-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FunctionTok"/>
          <w:sz w:val="18"/>
          <w:szCs w:val="18"/>
        </w:rPr>
        <w:t>cutpointr</w:t>
      </w:r>
      <w:r w:rsidRPr="00C177BB">
        <w:rPr>
          <w:rStyle w:val="NormalTok"/>
          <w:sz w:val="18"/>
          <w:szCs w:val="18"/>
        </w:rPr>
        <w:t>(y_3, pred, Outcome,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AttributeTok"/>
          <w:sz w:val="18"/>
          <w:szCs w:val="18"/>
        </w:rPr>
        <w:t>method =</w:t>
      </w:r>
      <w:r w:rsidRPr="00C177BB">
        <w:rPr>
          <w:rStyle w:val="NormalTok"/>
          <w:sz w:val="18"/>
          <w:szCs w:val="18"/>
        </w:rPr>
        <w:t xml:space="preserve"> maximize_metric, </w:t>
      </w:r>
      <w:r w:rsidRPr="00C177BB">
        <w:rPr>
          <w:rStyle w:val="AttributeTok"/>
          <w:sz w:val="18"/>
          <w:szCs w:val="18"/>
        </w:rPr>
        <w:t>metric =</w:t>
      </w:r>
      <w:r w:rsidRPr="00C177BB">
        <w:rPr>
          <w:rStyle w:val="NormalTok"/>
          <w:sz w:val="18"/>
          <w:szCs w:val="18"/>
        </w:rPr>
        <w:t xml:space="preserve"> F1_score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>)</w:t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>cp</w:t>
      </w:r>
      <w:r w:rsidRPr="00C177BB">
        <w:rPr>
          <w:rStyle w:val="SpecialCharTok"/>
          <w:sz w:val="18"/>
          <w:szCs w:val="18"/>
        </w:rPr>
        <w:t>$</w:t>
      </w:r>
      <w:r w:rsidRPr="00C177BB">
        <w:rPr>
          <w:rStyle w:val="NormalTok"/>
          <w:sz w:val="18"/>
          <w:szCs w:val="18"/>
        </w:rPr>
        <w:t>roc_curve[[</w:t>
      </w:r>
      <w:r w:rsidRPr="00C177BB">
        <w:rPr>
          <w:rStyle w:val="DecValTok"/>
          <w:sz w:val="18"/>
          <w:szCs w:val="18"/>
        </w:rPr>
        <w:t>1</w:t>
      </w:r>
      <w:r w:rsidRPr="00C177BB">
        <w:rPr>
          <w:rStyle w:val="NormalTok"/>
          <w:sz w:val="18"/>
          <w:szCs w:val="18"/>
        </w:rPr>
        <w:t xml:space="preserve">]] </w:t>
      </w:r>
      <w:r w:rsidRPr="00C177BB">
        <w:rPr>
          <w:rStyle w:val="SpecialCharTok"/>
          <w:sz w:val="18"/>
          <w:szCs w:val="18"/>
        </w:rPr>
        <w:t>%&gt;%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mutate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AttributeTok"/>
          <w:sz w:val="18"/>
          <w:szCs w:val="18"/>
        </w:rPr>
        <w:t>link =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StringTok"/>
          <w:sz w:val="18"/>
          <w:szCs w:val="18"/>
        </w:rPr>
        <w:t>"logit"</w:t>
      </w:r>
      <w:r w:rsidRPr="00C177BB">
        <w:rPr>
          <w:rStyle w:val="NormalTok"/>
          <w:sz w:val="18"/>
          <w:szCs w:val="18"/>
        </w:rPr>
        <w:t xml:space="preserve">) </w:t>
      </w:r>
      <w:r w:rsidRPr="00C177BB">
        <w:rPr>
          <w:rStyle w:val="SpecialCharTok"/>
          <w:sz w:val="18"/>
          <w:szCs w:val="18"/>
        </w:rPr>
        <w:t>%&gt;%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rbind</w:t>
      </w:r>
      <w:r w:rsidRPr="00C177BB">
        <w:rPr>
          <w:rStyle w:val="NormalTok"/>
          <w:sz w:val="18"/>
          <w:szCs w:val="18"/>
        </w:rPr>
        <w:t>((cp_2</w:t>
      </w:r>
      <w:r w:rsidRPr="00C177BB">
        <w:rPr>
          <w:rStyle w:val="SpecialCharTok"/>
          <w:sz w:val="18"/>
          <w:szCs w:val="18"/>
        </w:rPr>
        <w:t>$</w:t>
      </w:r>
      <w:r w:rsidRPr="00C177BB">
        <w:rPr>
          <w:rStyle w:val="NormalTok"/>
          <w:sz w:val="18"/>
          <w:szCs w:val="18"/>
        </w:rPr>
        <w:t>roc_curve[[</w:t>
      </w:r>
      <w:r w:rsidRPr="00C177BB">
        <w:rPr>
          <w:rStyle w:val="DecValTok"/>
          <w:sz w:val="18"/>
          <w:szCs w:val="18"/>
        </w:rPr>
        <w:t>1</w:t>
      </w:r>
      <w:r w:rsidRPr="00C177BB">
        <w:rPr>
          <w:rStyle w:val="NormalTok"/>
          <w:sz w:val="18"/>
          <w:szCs w:val="18"/>
        </w:rPr>
        <w:t xml:space="preserve">]] </w:t>
      </w:r>
      <w:r w:rsidRPr="00C177BB">
        <w:rPr>
          <w:rStyle w:val="SpecialCharTok"/>
          <w:sz w:val="18"/>
          <w:szCs w:val="18"/>
        </w:rPr>
        <w:t>%&gt;%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FunctionTok"/>
          <w:sz w:val="18"/>
          <w:szCs w:val="18"/>
        </w:rPr>
        <w:t>mutate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AttributeTok"/>
          <w:sz w:val="18"/>
          <w:szCs w:val="18"/>
        </w:rPr>
        <w:t>link =</w:t>
      </w:r>
      <w:r w:rsidRPr="00C177BB">
        <w:rPr>
          <w:rStyle w:val="NormalTok"/>
          <w:sz w:val="18"/>
          <w:szCs w:val="18"/>
        </w:rPr>
        <w:t xml:space="preserve"> </w:t>
      </w:r>
      <w:r w:rsidRPr="00C177BB">
        <w:rPr>
          <w:rStyle w:val="StringTok"/>
          <w:sz w:val="18"/>
          <w:szCs w:val="18"/>
        </w:rPr>
        <w:t>"probit"</w:t>
      </w:r>
      <w:r w:rsidRPr="00C177BB">
        <w:rPr>
          <w:rStyle w:val="NormalTok"/>
          <w:sz w:val="18"/>
          <w:szCs w:val="18"/>
        </w:rPr>
        <w:t xml:space="preserve">))) </w:t>
      </w:r>
      <w:r w:rsidRPr="00C177BB">
        <w:rPr>
          <w:rStyle w:val="SpecialCharTok"/>
          <w:sz w:val="18"/>
          <w:szCs w:val="18"/>
        </w:rPr>
        <w:t>%&gt;%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ggplot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FunctionTok"/>
          <w:sz w:val="18"/>
          <w:szCs w:val="18"/>
        </w:rPr>
        <w:t>aes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AttributeTok"/>
          <w:sz w:val="18"/>
          <w:szCs w:val="18"/>
        </w:rPr>
        <w:t>x =</w:t>
      </w:r>
      <w:r w:rsidRPr="00C177BB">
        <w:rPr>
          <w:rStyle w:val="NormalTok"/>
          <w:sz w:val="18"/>
          <w:szCs w:val="18"/>
        </w:rPr>
        <w:t xml:space="preserve"> tpr, </w:t>
      </w:r>
      <w:r w:rsidRPr="00C177BB">
        <w:rPr>
          <w:rStyle w:val="AttributeTok"/>
          <w:sz w:val="18"/>
          <w:szCs w:val="18"/>
        </w:rPr>
        <w:t>y =</w:t>
      </w:r>
      <w:r w:rsidRPr="00C177BB">
        <w:rPr>
          <w:rStyle w:val="NormalTok"/>
          <w:sz w:val="18"/>
          <w:szCs w:val="18"/>
        </w:rPr>
        <w:t xml:space="preserve"> tp </w:t>
      </w:r>
      <w:r w:rsidRPr="00C177BB">
        <w:rPr>
          <w:rStyle w:val="SpecialCharTok"/>
          <w:sz w:val="18"/>
          <w:szCs w:val="18"/>
        </w:rPr>
        <w:t>/</w:t>
      </w:r>
      <w:r w:rsidRPr="00C177BB">
        <w:rPr>
          <w:rStyle w:val="NormalTok"/>
          <w:sz w:val="18"/>
          <w:szCs w:val="18"/>
        </w:rPr>
        <w:t xml:space="preserve"> (fp </w:t>
      </w:r>
      <w:r w:rsidRPr="00C177BB">
        <w:rPr>
          <w:rStyle w:val="SpecialCharTok"/>
          <w:sz w:val="18"/>
          <w:szCs w:val="18"/>
        </w:rPr>
        <w:t>+</w:t>
      </w:r>
      <w:r w:rsidRPr="00C177BB">
        <w:rPr>
          <w:rStyle w:val="NormalTok"/>
          <w:sz w:val="18"/>
          <w:szCs w:val="18"/>
        </w:rPr>
        <w:t xml:space="preserve"> tp), </w:t>
      </w:r>
      <w:r w:rsidRPr="00C177BB">
        <w:rPr>
          <w:rStyle w:val="AttributeTok"/>
          <w:sz w:val="18"/>
          <w:szCs w:val="18"/>
        </w:rPr>
        <w:t>color =</w:t>
      </w:r>
      <w:r w:rsidRPr="00C177BB">
        <w:rPr>
          <w:rStyle w:val="NormalTok"/>
          <w:sz w:val="18"/>
          <w:szCs w:val="18"/>
        </w:rPr>
        <w:t xml:space="preserve"> link)) </w:t>
      </w:r>
      <w:r w:rsidRPr="00C177BB">
        <w:rPr>
          <w:rStyle w:val="SpecialCharTok"/>
          <w:sz w:val="18"/>
          <w:szCs w:val="18"/>
        </w:rPr>
        <w:t>+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geom_path</w:t>
      </w:r>
      <w:r w:rsidRPr="00C177BB">
        <w:rPr>
          <w:rStyle w:val="NormalTok"/>
          <w:sz w:val="18"/>
          <w:szCs w:val="18"/>
        </w:rPr>
        <w:t xml:space="preserve">() </w:t>
      </w:r>
      <w:r w:rsidRPr="00C177BB">
        <w:rPr>
          <w:rStyle w:val="SpecialCharTok"/>
          <w:sz w:val="18"/>
          <w:szCs w:val="18"/>
        </w:rPr>
        <w:t>+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coord_equal</w:t>
      </w:r>
      <w:r w:rsidRPr="00C177BB">
        <w:rPr>
          <w:rStyle w:val="NormalTok"/>
          <w:sz w:val="18"/>
          <w:szCs w:val="18"/>
        </w:rPr>
        <w:t xml:space="preserve">() </w:t>
      </w:r>
      <w:r w:rsidRPr="00C177BB">
        <w:rPr>
          <w:rStyle w:val="SpecialCharTok"/>
          <w:sz w:val="18"/>
          <w:szCs w:val="18"/>
        </w:rPr>
        <w:t>+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theme_bw</w:t>
      </w:r>
      <w:r w:rsidRPr="00C177BB">
        <w:rPr>
          <w:rStyle w:val="NormalTok"/>
          <w:sz w:val="18"/>
          <w:szCs w:val="18"/>
        </w:rPr>
        <w:t xml:space="preserve">() </w:t>
      </w:r>
      <w:r w:rsidRPr="00C177BB">
        <w:rPr>
          <w:rStyle w:val="SpecialCharTok"/>
          <w:sz w:val="18"/>
          <w:szCs w:val="18"/>
        </w:rPr>
        <w:t>+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xlab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StringTok"/>
          <w:sz w:val="18"/>
          <w:szCs w:val="18"/>
        </w:rPr>
        <w:t>"Recall"</w:t>
      </w:r>
      <w:r w:rsidRPr="00C177BB">
        <w:rPr>
          <w:rStyle w:val="NormalTok"/>
          <w:sz w:val="18"/>
          <w:szCs w:val="18"/>
        </w:rPr>
        <w:t xml:space="preserve">) </w:t>
      </w:r>
      <w:r w:rsidRPr="00C177BB">
        <w:rPr>
          <w:rStyle w:val="SpecialCharTok"/>
          <w:sz w:val="18"/>
          <w:szCs w:val="18"/>
        </w:rPr>
        <w:t>+</w:t>
      </w:r>
      <w:r w:rsidRPr="00C177BB">
        <w:rPr>
          <w:sz w:val="18"/>
          <w:szCs w:val="18"/>
        </w:rPr>
        <w:br/>
      </w:r>
      <w:r w:rsidRPr="00C177BB">
        <w:rPr>
          <w:rStyle w:val="NormalTok"/>
          <w:sz w:val="18"/>
          <w:szCs w:val="18"/>
        </w:rPr>
        <w:t xml:space="preserve">  </w:t>
      </w:r>
      <w:r w:rsidRPr="00C177BB">
        <w:rPr>
          <w:rStyle w:val="FunctionTok"/>
          <w:sz w:val="18"/>
          <w:szCs w:val="18"/>
        </w:rPr>
        <w:t>ylab</w:t>
      </w:r>
      <w:r w:rsidRPr="00C177BB">
        <w:rPr>
          <w:rStyle w:val="NormalTok"/>
          <w:sz w:val="18"/>
          <w:szCs w:val="18"/>
        </w:rPr>
        <w:t>(</w:t>
      </w:r>
      <w:r w:rsidRPr="00C177BB">
        <w:rPr>
          <w:rStyle w:val="StringTok"/>
          <w:sz w:val="18"/>
          <w:szCs w:val="18"/>
        </w:rPr>
        <w:t>"Precision"</w:t>
      </w:r>
      <w:r w:rsidRPr="00C177BB">
        <w:rPr>
          <w:rStyle w:val="NormalTok"/>
          <w:sz w:val="18"/>
          <w:szCs w:val="18"/>
        </w:rPr>
        <w:t>)</w:t>
      </w:r>
    </w:p>
    <w:p w14:paraId="6CED657D" w14:textId="4FE8664F" w:rsidR="001158C4" w:rsidRPr="003C4879" w:rsidRDefault="009978C8" w:rsidP="00C177BB">
      <w:pPr>
        <w:pStyle w:val="SourceCode"/>
        <w:rPr>
          <w:sz w:val="18"/>
          <w:szCs w:val="18"/>
        </w:rPr>
      </w:pPr>
      <w:r w:rsidRPr="003C4879">
        <w:rPr>
          <w:noProof/>
          <w:sz w:val="18"/>
          <w:szCs w:val="18"/>
        </w:rPr>
        <w:drawing>
          <wp:inline distT="0" distB="0" distL="0" distR="0" wp14:anchorId="546AAB68" wp14:editId="09A6DE1B">
            <wp:extent cx="4965700" cy="3546928"/>
            <wp:effectExtent l="0" t="0" r="635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61" cy="35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6425" w14:textId="77777777" w:rsidR="001158C4" w:rsidRPr="003C4879" w:rsidRDefault="001158C4" w:rsidP="001158C4">
      <w:pPr>
        <w:pStyle w:val="SourceCode"/>
        <w:rPr>
          <w:sz w:val="18"/>
          <w:szCs w:val="18"/>
        </w:rPr>
      </w:pPr>
      <w:r w:rsidRPr="003C4879">
        <w:rPr>
          <w:rStyle w:val="CommentTok"/>
          <w:sz w:val="18"/>
          <w:szCs w:val="18"/>
        </w:rPr>
        <w:t># skirtumų tarp modelių beveik nėra</w:t>
      </w:r>
    </w:p>
    <w:p w14:paraId="2967F451" w14:textId="1A76E75E" w:rsidR="007E5F54" w:rsidRPr="003C4879" w:rsidRDefault="007E5F54" w:rsidP="007E5F54">
      <w:pPr>
        <w:pStyle w:val="FirstParagraph"/>
        <w:rPr>
          <w:rFonts w:eastAsia="Times New Roman" w:cstheme="minorHAnsi"/>
          <w:lang w:val="lt-LT"/>
        </w:rPr>
      </w:pPr>
    </w:p>
    <w:p w14:paraId="64C098DF" w14:textId="19A8D65C" w:rsidR="001158C4" w:rsidRPr="00CD5759" w:rsidRDefault="00A32C51" w:rsidP="00CD5759">
      <w:pPr>
        <w:pStyle w:val="FirstParagraph"/>
        <w:rPr>
          <w:rFonts w:eastAsia="Times New Roman" w:cstheme="minorHAnsi"/>
          <w:sz w:val="22"/>
          <w:szCs w:val="22"/>
          <w:lang w:val="lt-LT"/>
        </w:rPr>
      </w:pPr>
      <w:r w:rsidRPr="003C4879">
        <w:rPr>
          <w:rFonts w:eastAsia="Times New Roman" w:cstheme="minorHAnsi"/>
          <w:sz w:val="22"/>
          <w:szCs w:val="22"/>
          <w:lang w:val="lt-LT"/>
        </w:rPr>
        <w:t xml:space="preserve">Rasta slenkstinė reikšmė pagal Joudeno (Youden) 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indeksą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- 0.3</w:t>
      </w:r>
      <w:r w:rsidR="00937C2F" w:rsidRPr="003C4879">
        <w:rPr>
          <w:rFonts w:eastAsia="Times New Roman" w:cstheme="minorHAnsi"/>
          <w:sz w:val="22"/>
          <w:szCs w:val="22"/>
          <w:lang w:val="lt-LT"/>
        </w:rPr>
        <w:t>2</w:t>
      </w:r>
      <w:r w:rsidRPr="003C4879">
        <w:rPr>
          <w:rFonts w:eastAsia="Times New Roman" w:cstheme="minorHAnsi"/>
          <w:sz w:val="22"/>
          <w:szCs w:val="22"/>
          <w:lang w:val="lt-LT"/>
        </w:rPr>
        <w:t>. Naudojant kriterijų,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siekiantį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teisingai apti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kti b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ent 90% procentų </w:t>
      </w:r>
      <w:r w:rsidR="00B35138" w:rsidRPr="003C4879">
        <w:rPr>
          <w:rFonts w:eastAsia="Times New Roman" w:cstheme="minorHAnsi"/>
          <w:sz w:val="22"/>
          <w:szCs w:val="22"/>
          <w:lang w:val="lt-LT"/>
        </w:rPr>
        <w:t>sergančiųjų</w:t>
      </w:r>
      <w:r w:rsidRPr="003C4879">
        <w:rPr>
          <w:rFonts w:eastAsia="Times New Roman" w:cstheme="minorHAnsi"/>
          <w:sz w:val="22"/>
          <w:szCs w:val="22"/>
          <w:lang w:val="lt-LT"/>
        </w:rPr>
        <w:t xml:space="preserve"> (Sensitivity &gt; 0.9) - 0.</w:t>
      </w:r>
      <w:r w:rsidR="00937C2F" w:rsidRPr="003C4879">
        <w:rPr>
          <w:rFonts w:eastAsia="Times New Roman" w:cstheme="minorHAnsi"/>
          <w:sz w:val="22"/>
          <w:szCs w:val="22"/>
          <w:lang w:val="lt-LT"/>
        </w:rPr>
        <w:t xml:space="preserve">21 </w:t>
      </w:r>
      <w:r w:rsidR="00892A6B" w:rsidRPr="003C4879">
        <w:rPr>
          <w:rFonts w:eastAsia="Times New Roman" w:cstheme="minorHAnsi"/>
          <w:sz w:val="22"/>
          <w:szCs w:val="22"/>
          <w:lang w:val="lt-LT"/>
        </w:rPr>
        <w:t>(abi reikšmės pažymėtos Precision-Recall grafike)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.</w:t>
      </w:r>
      <w:r w:rsidR="00CD5759">
        <w:rPr>
          <w:rFonts w:eastAsia="Times New Roman" w:cstheme="minorHAnsi"/>
          <w:sz w:val="22"/>
          <w:szCs w:val="22"/>
          <w:lang w:val="lt-LT"/>
        </w:rPr>
        <w:t xml:space="preserve"> Papildomai sudarytas modelis naudojantis probit jungties funkciją vietoje logit</w:t>
      </w:r>
      <w:r w:rsidR="00C177BB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CD5759">
        <w:rPr>
          <w:rFonts w:eastAsia="Times New Roman" w:cstheme="minorHAnsi"/>
          <w:sz w:val="22"/>
          <w:szCs w:val="22"/>
          <w:lang w:val="lt-LT"/>
        </w:rPr>
        <w:t xml:space="preserve">Naudojant pažingsninę regresiją atrinktos tokios pačios kovariantės, kaip ir gautos logit modelyje. Modeliai tarpusavyje palyginti naudojant </w:t>
      </w:r>
      <w:r w:rsidR="00B35138" w:rsidRPr="003C4879">
        <w:rPr>
          <w:rFonts w:eastAsia="Times New Roman" w:cstheme="minorHAnsi"/>
          <w:sz w:val="22"/>
          <w:szCs w:val="22"/>
          <w:lang w:val="lt-LT"/>
        </w:rPr>
        <w:t>PR kreives</w:t>
      </w:r>
      <w:r w:rsidR="00CD5759">
        <w:rPr>
          <w:rFonts w:eastAsia="Times New Roman" w:cstheme="minorHAnsi"/>
          <w:sz w:val="22"/>
          <w:szCs w:val="22"/>
          <w:lang w:val="lt-LT"/>
        </w:rPr>
        <w:t xml:space="preserve">. 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>Reikšmingų skirtum</w:t>
      </w:r>
      <w:r w:rsidR="00CD5759">
        <w:rPr>
          <w:rFonts w:eastAsia="Times New Roman" w:cstheme="minorHAnsi"/>
          <w:sz w:val="22"/>
          <w:szCs w:val="22"/>
          <w:lang w:val="lt-LT"/>
        </w:rPr>
        <w:t>ų</w:t>
      </w:r>
      <w:r w:rsidR="007E5F54" w:rsidRPr="003C4879">
        <w:rPr>
          <w:rFonts w:eastAsia="Times New Roman" w:cstheme="minorHAnsi"/>
          <w:sz w:val="22"/>
          <w:szCs w:val="22"/>
          <w:lang w:val="lt-LT"/>
        </w:rPr>
        <w:t xml:space="preserve"> nerasta</w:t>
      </w:r>
      <w:r w:rsidR="00794D6E" w:rsidRPr="003C4879">
        <w:rPr>
          <w:rFonts w:eastAsia="Times New Roman" w:cstheme="minorHAnsi"/>
          <w:sz w:val="22"/>
          <w:szCs w:val="22"/>
          <w:lang w:val="lt-LT"/>
        </w:rPr>
        <w:t>.</w:t>
      </w:r>
    </w:p>
    <w:p w14:paraId="30D87A2F" w14:textId="56A300AA" w:rsidR="006F71D0" w:rsidRPr="003C4879" w:rsidRDefault="006F71D0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076E2938" w:rsidR="004B2732" w:rsidRPr="003C4879" w:rsidRDefault="00CD5759" w:rsidP="003E1B49">
      <w:pPr>
        <w:rPr>
          <w:rFonts w:eastAsia="Times New Roman" w:cstheme="minorHAnsi"/>
        </w:rPr>
      </w:pPr>
      <w:r>
        <w:rPr>
          <w:rFonts w:eastAsia="Times New Roman" w:cstheme="minorHAnsi"/>
        </w:rPr>
        <w:t xml:space="preserve">Sudarytas logistinės regresijos </w:t>
      </w:r>
      <w:r w:rsidR="002948A5">
        <w:rPr>
          <w:rFonts w:eastAsia="Times New Roman" w:cstheme="minorHAnsi"/>
        </w:rPr>
        <w:t xml:space="preserve">binarinio atsako </w:t>
      </w:r>
      <w:r>
        <w:rPr>
          <w:rFonts w:eastAsia="Times New Roman" w:cstheme="minorHAnsi"/>
        </w:rPr>
        <w:t>modelis diabeto</w:t>
      </w:r>
      <w:r w:rsidR="004B2732" w:rsidRPr="003C4879">
        <w:rPr>
          <w:rFonts w:eastAsia="Times New Roman" w:cstheme="minorHAnsi"/>
        </w:rPr>
        <w:t xml:space="preserve"> diagnoz</w:t>
      </w:r>
      <w:r>
        <w:rPr>
          <w:rFonts w:eastAsia="Times New Roman" w:cstheme="minorHAnsi"/>
        </w:rPr>
        <w:t>ei prognozuoti</w:t>
      </w:r>
      <w:r w:rsidR="004B2732" w:rsidRPr="003C4879">
        <w:rPr>
          <w:rFonts w:eastAsia="Times New Roman" w:cstheme="minorHAnsi"/>
        </w:rPr>
        <w:t>.</w:t>
      </w:r>
    </w:p>
    <w:p w14:paraId="045831D2" w14:textId="3E3578A1" w:rsidR="003B134C" w:rsidRPr="003C4879" w:rsidRDefault="003B134C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 xml:space="preserve">Tyrimo </w:t>
      </w:r>
      <w:r w:rsidR="00B94282" w:rsidRPr="003C4879">
        <w:rPr>
          <w:rFonts w:eastAsia="Times New Roman" w:cstheme="minorHAnsi"/>
        </w:rPr>
        <w:t>metu pa</w:t>
      </w:r>
      <w:r w:rsidR="002948A5">
        <w:rPr>
          <w:rFonts w:eastAsia="Times New Roman" w:cstheme="minorHAnsi"/>
        </w:rPr>
        <w:t>sir</w:t>
      </w:r>
      <w:r w:rsidR="00B94282" w:rsidRPr="003C4879">
        <w:rPr>
          <w:rFonts w:eastAsia="Times New Roman" w:cstheme="minorHAnsi"/>
        </w:rPr>
        <w:t>inktas</w:t>
      </w:r>
      <w:r w:rsidR="00CD5759">
        <w:rPr>
          <w:rFonts w:eastAsia="Times New Roman" w:cstheme="minorHAnsi"/>
        </w:rPr>
        <w:t xml:space="preserve"> </w:t>
      </w:r>
      <w:r w:rsidR="00B94282" w:rsidRPr="003C4879">
        <w:rPr>
          <w:rFonts w:eastAsia="Times New Roman" w:cstheme="minorHAnsi"/>
        </w:rPr>
        <w:t xml:space="preserve">modelis su </w:t>
      </w:r>
      <w:r w:rsidRPr="003C4879">
        <w:rPr>
          <w:rFonts w:eastAsia="Times New Roman" w:cstheme="minorHAnsi"/>
        </w:rPr>
        <w:t xml:space="preserve">kovariantėmis „Pregnancies“, „Glucose“ „BMI“ </w:t>
      </w:r>
      <w:r w:rsidR="00B94282" w:rsidRPr="003C4879">
        <w:rPr>
          <w:rFonts w:eastAsia="Times New Roman" w:cstheme="minorHAnsi"/>
        </w:rPr>
        <w:t xml:space="preserve">,“Age“ </w:t>
      </w:r>
      <w:r w:rsidRPr="003C4879">
        <w:rPr>
          <w:rFonts w:eastAsia="Times New Roman" w:cstheme="minorHAnsi"/>
        </w:rPr>
        <w:t>ir „DiabetesPedigreeFunction“</w:t>
      </w:r>
      <w:r w:rsidR="0066790F" w:rsidRPr="003C4879">
        <w:rPr>
          <w:rFonts w:eastAsia="Times New Roman" w:cstheme="minorHAnsi"/>
        </w:rPr>
        <w:t>.</w:t>
      </w:r>
      <w:r w:rsidRPr="003C4879">
        <w:rPr>
          <w:rFonts w:eastAsia="Times New Roman" w:cstheme="minorHAnsi"/>
        </w:rPr>
        <w:t xml:space="preserve"> </w:t>
      </w:r>
      <w:r w:rsidR="0066790F" w:rsidRPr="003C4879">
        <w:rPr>
          <w:rFonts w:eastAsia="Times New Roman" w:cstheme="minorHAnsi"/>
        </w:rPr>
        <w:t xml:space="preserve">Modelio tikslumas (angl. accuracy) </w:t>
      </w:r>
      <w:r w:rsidR="00004973" w:rsidRPr="003C4879">
        <w:rPr>
          <w:rFonts w:eastAsia="Times New Roman" w:cstheme="minorHAnsi"/>
        </w:rPr>
        <w:t>0.7</w:t>
      </w:r>
      <w:r w:rsidR="00B94282" w:rsidRPr="003C4879">
        <w:rPr>
          <w:rFonts w:eastAsia="Times New Roman" w:cstheme="minorHAnsi"/>
        </w:rPr>
        <w:t>8</w:t>
      </w:r>
      <w:r w:rsidR="00004973" w:rsidRPr="003C4879">
        <w:rPr>
          <w:rFonts w:eastAsia="Times New Roman" w:cstheme="minorHAnsi"/>
        </w:rPr>
        <w:t>.</w:t>
      </w:r>
      <w:r w:rsidR="0066790F" w:rsidRPr="003C4879">
        <w:rPr>
          <w:rFonts w:eastAsia="Times New Roman" w:cstheme="minorHAnsi"/>
        </w:rPr>
        <w:t xml:space="preserve"> P</w:t>
      </w:r>
      <w:r w:rsidRPr="003C4879">
        <w:rPr>
          <w:rFonts w:eastAsia="Times New Roman" w:cstheme="minorHAnsi"/>
        </w:rPr>
        <w:t>lotas po</w:t>
      </w:r>
      <w:r w:rsidR="0066790F" w:rsidRPr="003C4879">
        <w:rPr>
          <w:rFonts w:eastAsia="Times New Roman" w:cstheme="minorHAnsi"/>
        </w:rPr>
        <w:t xml:space="preserve"> modelio</w:t>
      </w:r>
      <w:r w:rsidRPr="003C4879">
        <w:rPr>
          <w:rFonts w:eastAsia="Times New Roman" w:cstheme="minorHAnsi"/>
        </w:rPr>
        <w:t xml:space="preserve"> ROC kreive = 0.8</w:t>
      </w:r>
      <w:r w:rsidR="00B94282" w:rsidRPr="003C4879">
        <w:rPr>
          <w:rFonts w:eastAsia="Times New Roman" w:cstheme="minorHAnsi"/>
        </w:rPr>
        <w:t>4</w:t>
      </w:r>
      <w:r w:rsidRPr="003C4879">
        <w:rPr>
          <w:rFonts w:eastAsia="Times New Roman" w:cstheme="minorHAnsi"/>
        </w:rPr>
        <w:t>.</w:t>
      </w:r>
      <w:r w:rsidR="00B21949" w:rsidRPr="003C4879">
        <w:rPr>
          <w:rFonts w:eastAsia="Times New Roman" w:cstheme="minorHAnsi"/>
        </w:rPr>
        <w:t xml:space="preserve"> Rasta, kad šių metrikų atžvilgiu modelius nesiskiria nuo sudėtingesnio modelio naudojančio visas 8 duomenyse esančias kovariantes.</w:t>
      </w:r>
    </w:p>
    <w:p w14:paraId="6ACA9992" w14:textId="3F55E70E" w:rsidR="003B134C" w:rsidRPr="003C4879" w:rsidRDefault="003B134C" w:rsidP="003E1B49">
      <w:pPr>
        <w:rPr>
          <w:rFonts w:eastAsia="Times New Roman" w:cstheme="minorHAnsi"/>
        </w:rPr>
      </w:pPr>
      <w:r w:rsidRPr="003C4879">
        <w:rPr>
          <w:rFonts w:eastAsia="Times New Roman" w:cstheme="minorHAnsi"/>
        </w:rPr>
        <w:t>Atsižvelgiant į užduoties specifiką, pasirinktos kitos modelio slenkstinės reikšmės</w:t>
      </w:r>
      <w:r w:rsidR="00004973" w:rsidRPr="003C4879">
        <w:rPr>
          <w:rFonts w:eastAsia="Times New Roman" w:cstheme="minorHAnsi"/>
        </w:rPr>
        <w:t>: siekiant teisingai aptikti bent 90% teigiamų diabeto diagnozių pasirinkta slenkstinė riba 0.</w:t>
      </w:r>
      <w:r w:rsidR="00B94282" w:rsidRPr="003C4879">
        <w:rPr>
          <w:rFonts w:eastAsia="Times New Roman" w:cstheme="minorHAnsi"/>
        </w:rPr>
        <w:t>21</w:t>
      </w:r>
      <w:r w:rsidR="00004973" w:rsidRPr="003C4879">
        <w:rPr>
          <w:rFonts w:eastAsia="Times New Roman" w:cstheme="minorHAnsi"/>
        </w:rPr>
        <w:t>.</w:t>
      </w:r>
    </w:p>
    <w:p w14:paraId="5CEA433A" w14:textId="392EA7A0" w:rsidR="00892A6B" w:rsidRPr="003C4879" w:rsidRDefault="002948A5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Fonts w:eastAsia="Times New Roman" w:cstheme="minorHAnsi"/>
        </w:rPr>
        <w:t>Papildomai sudarytas modelis naudojantis probit jungties funkciją, tačiau r</w:t>
      </w:r>
      <w:r w:rsidR="00892A6B" w:rsidRPr="003C4879">
        <w:rPr>
          <w:rFonts w:eastAsia="Times New Roman" w:cstheme="minorHAnsi"/>
        </w:rPr>
        <w:t>ei</w:t>
      </w:r>
      <w:r w:rsidR="00BC3DAD" w:rsidRPr="003C4879">
        <w:rPr>
          <w:rFonts w:eastAsia="Times New Roman" w:cstheme="minorHAnsi"/>
        </w:rPr>
        <w:t>k</w:t>
      </w:r>
      <w:r w:rsidR="00892A6B" w:rsidRPr="003C4879">
        <w:rPr>
          <w:rFonts w:eastAsia="Times New Roman" w:cstheme="minorHAnsi"/>
        </w:rPr>
        <w:t xml:space="preserve">šmingų skirtumų tarp </w:t>
      </w:r>
      <w:r w:rsidR="00CD5759">
        <w:rPr>
          <w:rFonts w:eastAsia="Times New Roman" w:cstheme="minorHAnsi"/>
        </w:rPr>
        <w:t>šio</w:t>
      </w:r>
      <w:r>
        <w:rPr>
          <w:rFonts w:eastAsia="Times New Roman" w:cstheme="minorHAnsi"/>
        </w:rPr>
        <w:t xml:space="preserve"> modelio ir modelio naudojančio logit jungties funkciją </w:t>
      </w:r>
      <w:r w:rsidR="00892A6B" w:rsidRPr="003C4879">
        <w:rPr>
          <w:rFonts w:eastAsia="Times New Roman" w:cstheme="minorHAnsi"/>
        </w:rPr>
        <w:t>ne</w:t>
      </w:r>
      <w:r w:rsidR="001F630A" w:rsidRPr="003C4879">
        <w:rPr>
          <w:rFonts w:eastAsia="Times New Roman" w:cstheme="minorHAnsi"/>
        </w:rPr>
        <w:t>pastebėta</w:t>
      </w:r>
      <w:r w:rsidR="00892A6B" w:rsidRPr="003C4879">
        <w:rPr>
          <w:rFonts w:eastAsia="Times New Roman" w:cstheme="minorHAnsi"/>
        </w:rPr>
        <w:t>.</w:t>
      </w:r>
    </w:p>
    <w:p w14:paraId="5C8C5FD1" w14:textId="1044ABEC" w:rsidR="003A2972" w:rsidRPr="003C4879" w:rsidRDefault="00670C5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 w:rsidRPr="003C4879">
        <w:rPr>
          <w:rStyle w:val="NormalTok"/>
          <w:rFonts w:asciiTheme="minorHAnsi" w:eastAsia="Times New Roman" w:hAnsiTheme="minorHAnsi" w:cstheme="minorHAnsi"/>
          <w:shd w:val="clear" w:color="auto" w:fill="auto"/>
        </w:rPr>
        <w:br w:type="page"/>
      </w:r>
    </w:p>
    <w:p w14:paraId="1144F6E5" w14:textId="7E2B6458" w:rsidR="004B2732" w:rsidRPr="003C4879" w:rsidRDefault="004B2732" w:rsidP="003E1B49">
      <w:pPr>
        <w:rPr>
          <w:rStyle w:val="NormalTok"/>
          <w:sz w:val="18"/>
          <w:szCs w:val="18"/>
        </w:rPr>
      </w:pPr>
    </w:p>
    <w:p w14:paraId="643980FF" w14:textId="61AEADF9" w:rsidR="00A55983" w:rsidRPr="003C4879" w:rsidRDefault="00F90399" w:rsidP="00F90399">
      <w:pPr>
        <w:rPr>
          <w:rStyle w:val="Antrat2Diagrama"/>
          <w:b/>
          <w:bCs/>
          <w:sz w:val="24"/>
          <w:szCs w:val="28"/>
        </w:rPr>
      </w:pPr>
      <w:r w:rsidRPr="003C4879"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3C487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6B493963" w:rsidR="009D4ED9" w:rsidRPr="003C4879" w:rsidRDefault="00A55983" w:rsidP="009D4ED9">
      <w:pPr>
        <w:spacing w:after="0"/>
        <w:rPr>
          <w:rStyle w:val="Antrat2Diagrama"/>
        </w:rPr>
      </w:pPr>
      <w:r w:rsidRPr="003C4879">
        <w:rPr>
          <w:rStyle w:val="Antrat2Diagrama"/>
        </w:rPr>
        <w:t>Atlikta analizė pakartotinai atlikta naudojant SAS.</w:t>
      </w:r>
    </w:p>
    <w:p w14:paraId="732B75F6" w14:textId="77777777" w:rsidR="00A55983" w:rsidRPr="003C4879" w:rsidRDefault="00A55983" w:rsidP="009D4ED9">
      <w:pPr>
        <w:spacing w:after="0"/>
        <w:rPr>
          <w:rStyle w:val="Antrat2Diagrama"/>
        </w:rPr>
      </w:pPr>
    </w:p>
    <w:p w14:paraId="0DE94904" w14:textId="0857A1C6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IMPORT DATAFILE='/home/u45871880/diabetes</w:t>
      </w:r>
      <w:r w:rsidR="00A47B42" w:rsidRPr="003C4879">
        <w:rPr>
          <w:rStyle w:val="Antrat2Diagrama"/>
          <w:rFonts w:ascii="Consolas" w:hAnsi="Consolas"/>
          <w:sz w:val="18"/>
          <w:szCs w:val="18"/>
        </w:rPr>
        <w:t>_cleaned</w:t>
      </w:r>
      <w:r w:rsidRPr="003C4879">
        <w:rPr>
          <w:rStyle w:val="Antrat2Diagrama"/>
          <w:rFonts w:ascii="Consolas" w:hAnsi="Consolas"/>
          <w:sz w:val="18"/>
          <w:szCs w:val="18"/>
        </w:rPr>
        <w:t>.csv'</w:t>
      </w:r>
    </w:p>
    <w:p w14:paraId="49A2E03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MACRO boxplot(column);</w:t>
      </w:r>
    </w:p>
    <w:p w14:paraId="38C5DC3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ods graphics / reset width=6.4in height=4.8in imagemap;</w:t>
      </w:r>
    </w:p>
    <w:p w14:paraId="199F0E7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sgplot data=WORK.DATA;</w:t>
      </w:r>
    </w:p>
    <w:p w14:paraId="244FB7A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vbox &amp;column / category=Outcome;</w:t>
      </w:r>
    </w:p>
    <w:p w14:paraId="2144605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yaxis grid;</w:t>
      </w:r>
    </w:p>
    <w:p w14:paraId="57310D6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0FDBDE72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Pregnancies);</w:t>
      </w:r>
    </w:p>
    <w:p w14:paraId="532515F8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Glucose);</w:t>
      </w:r>
    </w:p>
    <w:p w14:paraId="50C89DAA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BloodPressure);</w:t>
      </w:r>
    </w:p>
    <w:p w14:paraId="3B55630B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SkinThickness)</w:t>
      </w:r>
    </w:p>
    <w:p w14:paraId="55C56021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Insulin);</w:t>
      </w:r>
    </w:p>
    <w:p w14:paraId="1005C89A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Age);</w:t>
      </w:r>
    </w:p>
    <w:p w14:paraId="48ED8407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DiabetesPedigreeFunction);</w:t>
      </w:r>
    </w:p>
    <w:p w14:paraId="5AEED057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%boxplot(BMI);</w:t>
      </w:r>
    </w:p>
    <w:p w14:paraId="16BB849B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* Modelis su visomis kovariantėmis;</w:t>
      </w:r>
    </w:p>
    <w:p w14:paraId="2C414B43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 xml:space="preserve">plots(only)=(roc(ID=cutpoint) effect(X=(Pregnancies Glucose BloodPressure SkinThickness </w:t>
      </w:r>
    </w:p>
    <w:p w14:paraId="3EA3671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</w:r>
      <w:r w:rsidRPr="003C4879">
        <w:rPr>
          <w:rStyle w:val="Antrat2Diagrama"/>
          <w:rFonts w:ascii="Consolas" w:hAnsi="Consolas"/>
          <w:sz w:val="18"/>
          <w:szCs w:val="18"/>
        </w:rPr>
        <w:tab/>
        <w:t>Insulin Age DiabetesPedigreeFunction BMI) CLBAND=YES ALPHA=0.05));</w:t>
      </w:r>
    </w:p>
    <w:p w14:paraId="1DB7D1C0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MODEL Outcome = Pregnancies Glucose BloodPressure SkinThickness </w:t>
      </w:r>
    </w:p>
    <w:p w14:paraId="2FF6832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Insulin BMI DiabetesPedigreeFunction Age / </w:t>
      </w:r>
    </w:p>
    <w:p w14:paraId="1F121ED3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SQUARE CTABLE PPROB=(0.1 TO 0.9 BY 0.1) EXPB LACKFIT scale=none clparm=wald</w:t>
      </w:r>
    </w:p>
    <w:p w14:paraId="15354C3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Pr="003C4879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C4879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C4879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C4879" w:rsidRDefault="003A297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 Profile</w:t>
            </w:r>
          </w:p>
        </w:tc>
      </w:tr>
      <w:tr w:rsidR="003A2972" w:rsidRPr="003C4879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requency</w:t>
            </w:r>
          </w:p>
        </w:tc>
      </w:tr>
      <w:tr w:rsidR="003A2972" w:rsidRPr="003C4879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15E6423E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A47B42"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</w:t>
            </w:r>
          </w:p>
        </w:tc>
      </w:tr>
      <w:tr w:rsidR="003A2972" w:rsidRPr="003C4879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C4879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C4879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239BD025" w:rsidR="003A297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8</w:t>
            </w:r>
          </w:p>
        </w:tc>
      </w:tr>
    </w:tbl>
    <w:p w14:paraId="61EB6D2A" w14:textId="77777777" w:rsidR="003A2972" w:rsidRPr="003C4879" w:rsidRDefault="003A2972" w:rsidP="00A86DEB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C4879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 modeled is Outcome='1'.</w:t>
      </w:r>
    </w:p>
    <w:p w14:paraId="633B3F5F" w14:textId="77777777" w:rsidR="003A2972" w:rsidRPr="003C4879" w:rsidRDefault="003A2972" w:rsidP="00A86DEB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3C4879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0BD6C153" w14:textId="77777777" w:rsidR="002B41EF" w:rsidRPr="003C4879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3"/>
        <w:gridCol w:w="2074"/>
        <w:gridCol w:w="841"/>
        <w:gridCol w:w="2194"/>
      </w:tblGrid>
      <w:tr w:rsidR="00A47B42" w:rsidRPr="003C4879" w14:paraId="1E44772E" w14:textId="77777777" w:rsidTr="00A47B42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0DFA33" w14:textId="77777777" w:rsidR="00A47B42" w:rsidRPr="003C4879" w:rsidRDefault="00A47B4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Testing Global Null Hypothesis: BETA=0</w:t>
            </w:r>
          </w:p>
        </w:tc>
      </w:tr>
      <w:tr w:rsidR="00A47B42" w:rsidRPr="003C4879" w14:paraId="0A74854F" w14:textId="77777777" w:rsidTr="00A47B4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39CF4D4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69500A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308679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386BB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A47B42" w:rsidRPr="003C4879" w14:paraId="50D114E1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2AE537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 Rat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84DB1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1.4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B9498E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7A6A6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A47B42" w:rsidRPr="003C4879" w14:paraId="35120086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AEF22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49457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8.7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B8ECB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31EB06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A47B42" w:rsidRPr="003C4879" w14:paraId="0DBBF9B7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AAE921" w14:textId="77777777" w:rsidR="00A47B42" w:rsidRPr="003C4879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E3F4D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8.08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F3C2D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43D9A" w14:textId="77777777" w:rsidR="00A47B42" w:rsidRPr="003C4879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</w:tr>
      <w:tr w:rsidR="002B41EF" w:rsidRPr="003C4879" w14:paraId="0440016D" w14:textId="77777777" w:rsidTr="00A47B42">
        <w:tblPrEx>
          <w:shd w:val="clear" w:color="auto" w:fill="auto"/>
        </w:tblPrEx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1"/>
              <w:gridCol w:w="420"/>
              <w:gridCol w:w="931"/>
              <w:gridCol w:w="961"/>
              <w:gridCol w:w="1141"/>
              <w:gridCol w:w="1096"/>
              <w:gridCol w:w="911"/>
            </w:tblGrid>
            <w:tr w:rsidR="00A47B42" w:rsidRPr="003C4879" w14:paraId="6BEA3B6F" w14:textId="77777777" w:rsidTr="00A47B42">
              <w:trPr>
                <w:tblHeader/>
              </w:trPr>
              <w:tc>
                <w:tcPr>
                  <w:tcW w:w="0" w:type="auto"/>
                  <w:gridSpan w:val="7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1844F7D" w14:textId="77777777" w:rsidR="00A47B42" w:rsidRPr="003C4879" w:rsidRDefault="00A47B42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Analysis of Maximum Likelihood Estimates</w:t>
                  </w:r>
                </w:p>
              </w:tc>
            </w:tr>
            <w:tr w:rsidR="00A47B42" w:rsidRPr="003C4879" w14:paraId="0C9F7567" w14:textId="77777777" w:rsidTr="00A47B42">
              <w:trPr>
                <w:tblHeader/>
              </w:trPr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F7070A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arameter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6D5CBE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F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2FBF20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stimate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68198BE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andard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Error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4CD777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Wald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Chi-Square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96C937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 &gt; ChiSq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5619BB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xp(Est)</w:t>
                  </w:r>
                </w:p>
              </w:tc>
            </w:tr>
            <w:tr w:rsidR="00A47B42" w:rsidRPr="003C4879" w14:paraId="5150771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C67B38D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tercept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601ED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8BBFD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8.817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F4AD17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81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45213C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7.974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CD7B7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5F9E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</w:t>
                  </w:r>
                </w:p>
              </w:tc>
            </w:tr>
            <w:tr w:rsidR="00A47B42" w:rsidRPr="003C4879" w14:paraId="3D6C0BD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6AB31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gnancies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01242D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79B8D0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115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57ED5C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3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DDB497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2.08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09F54B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80F60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122</w:t>
                  </w:r>
                </w:p>
              </w:tc>
            </w:tr>
            <w:tr w:rsidR="00A47B42" w:rsidRPr="003C4879" w14:paraId="52A942C8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0F1D01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Glucose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8B0C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021D5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3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2CF0D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3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2205E9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0.16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ED8C12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C78001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34</w:t>
                  </w:r>
                </w:p>
              </w:tc>
            </w:tr>
            <w:tr w:rsidR="00A47B42" w:rsidRPr="003C4879" w14:paraId="448D39BD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73E260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loodPressure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C0500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CBA7A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0.0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DEBED5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8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DE300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35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FA4527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244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3BADF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0</w:t>
                  </w:r>
                </w:p>
              </w:tc>
            </w:tr>
            <w:tr w:rsidR="00A47B42" w:rsidRPr="003C4879" w14:paraId="7FCE8DF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ECE82A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kinThickness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9391AA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47EAB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70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04650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7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A431EE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1C4B6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19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84B2D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01</w:t>
                  </w:r>
                </w:p>
              </w:tc>
            </w:tr>
            <w:tr w:rsidR="00A47B42" w:rsidRPr="003C4879" w14:paraId="49AD535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293A16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sulin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A6337C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11FF8D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-0.0010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5A67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091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4F8F13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249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30AB0F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263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11F528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9</w:t>
                  </w:r>
                </w:p>
              </w:tc>
            </w:tr>
            <w:tr w:rsidR="00A47B42" w:rsidRPr="003C4879" w14:paraId="22A18534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9640695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5D35E8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E9CC7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9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355BA2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D2A084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3.176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D64AC96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3DDF05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101</w:t>
                  </w:r>
                </w:p>
              </w:tc>
            </w:tr>
            <w:tr w:rsidR="00A47B42" w:rsidRPr="003C4879" w14:paraId="04F57D41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97FF32F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iabetesPedigreeFunc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A11D0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E27B6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A5795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30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2D8ED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.65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3CCE462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1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62522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.717</w:t>
                  </w:r>
                </w:p>
              </w:tc>
            </w:tr>
            <w:tr w:rsidR="00A47B42" w:rsidRPr="003C4879" w14:paraId="55553990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8D2E21B" w14:textId="77777777" w:rsidR="00A47B42" w:rsidRPr="003C4879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Age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390831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FFC063B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18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87FBC0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9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D1A10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.390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61B9729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6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82D5EA" w14:textId="77777777" w:rsidR="00A47B42" w:rsidRPr="003C4879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.018</w:t>
                  </w:r>
                </w:p>
              </w:tc>
            </w:tr>
          </w:tbl>
          <w:p w14:paraId="48C337C9" w14:textId="19098FE5" w:rsidR="002B41EF" w:rsidRPr="003C4879" w:rsidRDefault="002B41EF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1146A3A3" w14:textId="1DFF4300" w:rsidR="002B41EF" w:rsidRPr="003C4879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3C4879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B41EF" w:rsidRPr="003C4879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3C4879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A47B42" w:rsidRPr="003C4879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6B25794E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8.35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2DDAFDD0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3105CE8" w:rsidR="00A47B42" w:rsidRPr="003C4879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3C4879">
              <w:rPr>
                <w:rFonts w:ascii="Arial" w:hAnsi="Arial" w:cs="Arial"/>
                <w:color w:val="000000"/>
                <w:sz w:val="18"/>
                <w:szCs w:val="18"/>
              </w:rPr>
              <w:t>0.3996</w:t>
            </w:r>
          </w:p>
        </w:tc>
      </w:tr>
    </w:tbl>
    <w:p w14:paraId="61D1D4DA" w14:textId="77777777" w:rsidR="002B41EF" w:rsidRPr="003C4879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3E63D67B" w14:textId="610FACCC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164E8B3" w14:textId="77777777" w:rsidR="00A47B42" w:rsidRPr="003C4879" w:rsidRDefault="00A47B4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3B7A6680" w:rsidR="005767C0" w:rsidRPr="003C4879" w:rsidRDefault="00A47B42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4B0F8B92" wp14:editId="4240F4A0">
            <wp:extent cx="4864100" cy="3652036"/>
            <wp:effectExtent l="0" t="0" r="0" b="5715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756" cy="365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2313" w14:textId="633D834A" w:rsidR="00A55983" w:rsidRPr="003C4879" w:rsidRDefault="00A55983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E2A398" w14:textId="77777777" w:rsidR="00A55983" w:rsidRPr="003C4879" w:rsidRDefault="00A55983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775DDF8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lastRenderedPageBreak/>
        <w:t>* Pažingsninė regresija kovariančių atrinkimui;</w:t>
      </w:r>
    </w:p>
    <w:p w14:paraId="6755327B" w14:textId="015188F6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LOGISTIC DATA=data DESCENDING plots</w:t>
      </w:r>
      <w:r w:rsidR="003A2972" w:rsidRPr="003C4879">
        <w:rPr>
          <w:rStyle w:val="Antrat2Diagrama"/>
          <w:rFonts w:ascii="Consolas" w:hAnsi="Consolas"/>
          <w:sz w:val="18"/>
          <w:szCs w:val="18"/>
        </w:rPr>
        <w:t>(only)=(roc)</w:t>
      </w:r>
      <w:r w:rsidRPr="003C4879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MODEL Outcome = Pregnancies Glucose BloodPressure SkinThickness </w:t>
      </w:r>
    </w:p>
    <w:p w14:paraId="718EBE3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Insulin BMI DiabetesPedigreeFunction Age / </w:t>
      </w:r>
    </w:p>
    <w:p w14:paraId="0C254EC8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scale=none clparm=wald outroc=performance SELECTION=stepwise</w:t>
      </w:r>
    </w:p>
    <w:p w14:paraId="155C5FA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33"/>
      </w:tblGrid>
      <w:tr w:rsidR="002B41EF" w:rsidRPr="003C4879" w14:paraId="23D3E7A0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1"/>
              <w:gridCol w:w="2121"/>
              <w:gridCol w:w="991"/>
              <w:gridCol w:w="420"/>
              <w:gridCol w:w="861"/>
              <w:gridCol w:w="1141"/>
              <w:gridCol w:w="1141"/>
              <w:gridCol w:w="1096"/>
            </w:tblGrid>
            <w:tr w:rsidR="00A547BF" w:rsidRPr="003C4879" w14:paraId="49350BF8" w14:textId="77777777" w:rsidTr="00A547BF">
              <w:trPr>
                <w:tblHeader/>
              </w:trPr>
              <w:tc>
                <w:tcPr>
                  <w:tcW w:w="0" w:type="auto"/>
                  <w:gridSpan w:val="8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DAFFA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ummary of Stepwise Selection</w:t>
                  </w:r>
                </w:p>
              </w:tc>
            </w:tr>
            <w:tr w:rsidR="00A547BF" w:rsidRPr="003C4879" w14:paraId="71E1224C" w14:textId="77777777" w:rsidTr="00A547BF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191691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tep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4837A9D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ffect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303ACE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F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0C1765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umber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In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DEA477F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core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Chi-Square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FC5C0C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Wald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Chi-Square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080A259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 &gt; ChiSq</w:t>
                  </w:r>
                </w:p>
              </w:tc>
            </w:tr>
            <w:tr w:rsidR="00A547BF" w:rsidRPr="003C4879" w14:paraId="6852C4D0" w14:textId="77777777" w:rsidTr="00A547BF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4EDA203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B6D3638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ntered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7C5AFBF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Removed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75F4356F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34B2D7B0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4C095839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1D8A6205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0DF0F17" w14:textId="77777777" w:rsidR="00A547BF" w:rsidRPr="003C4879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</w:tr>
            <w:tr w:rsidR="00A547BF" w:rsidRPr="003C4879" w14:paraId="001647C0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A554923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E39AEE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Glucose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BB86C8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72E9D3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514848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34E9FB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53.74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51F3BE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085B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1D080319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CB3FCD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D5B9E60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D79693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B86D1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3E6745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0CA05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8.30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96F7D52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27A59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58BB92EA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6B91E0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C81644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egnancies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0B0B04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B269E7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4958768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785501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7.067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61F85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819199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&lt;.0001</w:t>
                  </w:r>
                </w:p>
              </w:tc>
            </w:tr>
            <w:tr w:rsidR="00A547BF" w:rsidRPr="003C4879" w14:paraId="62E83E71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00106C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82CAEA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DiabetesPedigreeFunc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AF3805" w14:textId="77777777" w:rsidR="00A547BF" w:rsidRPr="003C4879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04D674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1A41AA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9F2B8B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.684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8565A26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CD37F3" w14:textId="77777777" w:rsidR="00A547BF" w:rsidRPr="003C4879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0.0011</w:t>
                  </w:r>
                </w:p>
              </w:tc>
            </w:tr>
          </w:tbl>
          <w:p w14:paraId="5EA61080" w14:textId="79CE01CD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7110C015" w14:textId="77777777" w:rsidR="002B41EF" w:rsidRPr="003C4879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A547BF" w:rsidRPr="003C4879" w14:paraId="5BD844BF" w14:textId="77777777" w:rsidTr="00A547B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42E1AB" w14:textId="77777777" w:rsidR="00A547BF" w:rsidRPr="003C4879" w:rsidRDefault="00A547BF" w:rsidP="00A547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A547BF" w:rsidRPr="003C4879" w14:paraId="52BFBCDC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2D23552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544DC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388D9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9D43A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386CE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B6A59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FBA39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A547BF" w:rsidRPr="003C4879" w14:paraId="397B753F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D1812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11D58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DF724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-8.7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058FF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70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D31FD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4.94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79D9A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F548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</w:t>
            </w:r>
          </w:p>
        </w:tc>
      </w:tr>
      <w:tr w:rsidR="00A547BF" w:rsidRPr="003C4879" w14:paraId="6CF195F8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4DCB6D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1F0C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E2C5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4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F8456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8C1A13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.9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11C92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20CC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157</w:t>
            </w:r>
          </w:p>
        </w:tc>
      </w:tr>
      <w:tr w:rsidR="00A547BF" w:rsidRPr="003C4879" w14:paraId="74E19044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33D37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200CA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2E3F8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409801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144265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4.78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3E2F9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6752D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33</w:t>
            </w:r>
          </w:p>
        </w:tc>
      </w:tr>
      <w:tr w:rsidR="00A547BF" w:rsidRPr="003C4879" w14:paraId="6E6E14E3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686749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F0243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16744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8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7844AD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EF7C1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4.6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792126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F9ACF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091</w:t>
            </w:r>
          </w:p>
        </w:tc>
      </w:tr>
      <w:tr w:rsidR="00A547BF" w:rsidRPr="003C4879" w14:paraId="277DD50C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44479" w14:textId="77777777" w:rsidR="00A547BF" w:rsidRPr="003C4879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3A11C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289021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E1D7A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9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DA2D7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0.5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D03EB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1C4B34" w14:textId="77777777" w:rsidR="00A547BF" w:rsidRPr="003C4879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C4879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645</w:t>
            </w:r>
          </w:p>
        </w:tc>
      </w:tr>
    </w:tbl>
    <w:p w14:paraId="171EC301" w14:textId="77777777" w:rsidR="002B41EF" w:rsidRPr="003C4879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3C4879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41"/>
      </w:tblGrid>
      <w:tr w:rsidR="002B41EF" w:rsidRPr="003C4879" w14:paraId="39CA8959" w14:textId="77777777" w:rsidTr="00A86DE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1"/>
              <w:gridCol w:w="671"/>
              <w:gridCol w:w="671"/>
              <w:gridCol w:w="671"/>
              <w:gridCol w:w="671"/>
              <w:gridCol w:w="821"/>
              <w:gridCol w:w="721"/>
              <w:gridCol w:w="721"/>
              <w:gridCol w:w="581"/>
              <w:gridCol w:w="581"/>
            </w:tblGrid>
            <w:tr w:rsidR="00A86DEB" w:rsidRPr="003C4879" w14:paraId="55633673" w14:textId="77777777" w:rsidTr="00A86DEB">
              <w:trPr>
                <w:tblHeader/>
              </w:trPr>
              <w:tc>
                <w:tcPr>
                  <w:tcW w:w="0" w:type="auto"/>
                  <w:gridSpan w:val="10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811083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lassification Table</w:t>
                  </w:r>
                </w:p>
              </w:tc>
            </w:tr>
            <w:tr w:rsidR="00A86DEB" w:rsidRPr="003C4879" w14:paraId="58986409" w14:textId="77777777" w:rsidTr="00A86DEB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A2CB0D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rob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Level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F892ADA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orrect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C3DEBF9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Incorrect</w:t>
                  </w:r>
                </w:p>
              </w:tc>
              <w:tc>
                <w:tcPr>
                  <w:tcW w:w="0" w:type="auto"/>
                  <w:gridSpan w:val="5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E92962E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ercentages</w:t>
                  </w:r>
                </w:p>
              </w:tc>
            </w:tr>
            <w:tr w:rsidR="00A86DEB" w:rsidRPr="003C4879" w14:paraId="0F6CBFBE" w14:textId="77777777" w:rsidTr="00A86DEB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9429AE3" w14:textId="77777777" w:rsidR="00A86DEB" w:rsidRPr="003C4879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3CECB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B5180F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on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CE74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5EF9F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on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5A8994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Correc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0E02A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ensi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tivity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487A44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Speci-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ficity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2B6A7F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Pos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Pred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5821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Neg</w:t>
                  </w: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br/>
                    <w:t>Pred</w:t>
                  </w:r>
                </w:p>
              </w:tc>
            </w:tr>
            <w:tr w:rsidR="00A86DEB" w:rsidRPr="003C4879" w14:paraId="4C189F8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A049A9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AB600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8FF03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FE672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C958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5BE68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2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3A872E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4C22C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8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DE8AC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1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B7FACE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.1</w:t>
                  </w:r>
                </w:p>
              </w:tc>
            </w:tr>
            <w:tr w:rsidR="00A86DEB" w:rsidRPr="003C4879" w14:paraId="56034BC7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AD3C8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2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BF73D1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EF6A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6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D4C35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1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5654C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4FEC89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6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61CCC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F8CC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D0C40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0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DFDA08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0.1</w:t>
                  </w:r>
                </w:p>
              </w:tc>
            </w:tr>
            <w:tr w:rsidR="00A86DEB" w:rsidRPr="003C4879" w14:paraId="43482BFE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7F061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3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1A1A7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9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762D3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B12C4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BD04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72B1C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1BD62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8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F4218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2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B67C0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9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C0DF6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6.3</w:t>
                  </w:r>
                </w:p>
              </w:tc>
            </w:tr>
            <w:tr w:rsidR="00A86DEB" w:rsidRPr="003C4879" w14:paraId="4F6398B0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CC8F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4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CA9443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AAC65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9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8326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026CB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1267E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6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28C93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5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BBCA4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94ADB7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5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D2DC8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9</w:t>
                  </w:r>
                </w:p>
              </w:tc>
            </w:tr>
            <w:tr w:rsidR="00A86DEB" w:rsidRPr="003C4879" w14:paraId="43094735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569C3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5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171EC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8058AD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AB66C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933EA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CD8773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63842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6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1A51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8.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8B7EDF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3067C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9.3</w:t>
                  </w:r>
                </w:p>
              </w:tc>
            </w:tr>
            <w:tr w:rsidR="00A86DEB" w:rsidRPr="003C4879" w14:paraId="103BC6ED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FD8BE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6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ECF9F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1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03EDC9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14E9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54FF60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3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9F47B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8ED5A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7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82F6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2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2F6F4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FCD40CD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7.1</w:t>
                  </w:r>
                </w:p>
              </w:tc>
            </w:tr>
            <w:tr w:rsidR="00A86DEB" w:rsidRPr="003C4879" w14:paraId="14756694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04B2C64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7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2DE4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473859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5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4951E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D8AF4A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6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BC97AB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B763167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35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51EB3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BABDE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8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13537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3.7</w:t>
                  </w:r>
                </w:p>
              </w:tc>
            </w:tr>
            <w:tr w:rsidR="00A86DEB" w:rsidRPr="003C4879" w14:paraId="155162D6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6ED02A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8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8B6DB2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5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8FC4C4F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085C4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C8C0A6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93644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2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7A54E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2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16FCD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7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F169E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5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437E50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0.7</w:t>
                  </w:r>
                </w:p>
              </w:tc>
            </w:tr>
            <w:tr w:rsidR="00A86DEB" w:rsidRPr="003C4879" w14:paraId="5571D6B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E495FD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</w:rPr>
                    <w:t>0.9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EDC37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71332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C4477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F69A7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23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8F9E58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7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BA5FC5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F9058B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99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56A4CC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81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FD1741" w14:textId="77777777" w:rsidR="00A86DEB" w:rsidRPr="003C4879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</w:pPr>
                  <w:r w:rsidRPr="003C4879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</w:rPr>
                    <w:t>67.0</w:t>
                  </w:r>
                </w:p>
              </w:tc>
            </w:tr>
          </w:tbl>
          <w:p w14:paraId="22949951" w14:textId="21C76526" w:rsidR="002B41EF" w:rsidRPr="003C4879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5252980E" w14:textId="77777777" w:rsidR="002B41EF" w:rsidRPr="003C4879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17F76C37" w:rsidR="003A2972" w:rsidRPr="003C4879" w:rsidRDefault="00A547B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Fonts w:ascii="Consolas" w:eastAsiaTheme="majorEastAsia" w:hAnsi="Consolas" w:cstheme="majorBidi"/>
          <w:noProof/>
          <w:sz w:val="18"/>
          <w:szCs w:val="18"/>
        </w:rPr>
        <w:lastRenderedPageBreak/>
        <w:drawing>
          <wp:inline distT="0" distB="0" distL="0" distR="0" wp14:anchorId="09FF46B6" wp14:editId="71CF6CAD">
            <wp:extent cx="4889500" cy="3671107"/>
            <wp:effectExtent l="0" t="0" r="6350" b="5715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veikslėlis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298" cy="36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16AAE5C6" w:rsidR="003A2972" w:rsidRPr="003C4879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53D9175" w14:textId="77777777" w:rsidR="00A55983" w:rsidRPr="003C4879" w:rsidRDefault="00A55983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* Atsižvelgiai į uždavinio specifiką</w:t>
      </w:r>
    </w:p>
    <w:p w14:paraId="1DFBC94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* Sukuriamas Precision-Recall grafikas alternativių slenksninių reikšmių parinkimui;</w:t>
      </w:r>
    </w:p>
    <w:p w14:paraId="5F6662D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data precision_recall;</w:t>
      </w:r>
    </w:p>
    <w:p w14:paraId="75E9CF94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set performance;</w:t>
      </w:r>
    </w:p>
    <w:p w14:paraId="25CD50EF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ecision = _POS_/(_POS_ + _FALPOS_);</w:t>
      </w:r>
    </w:p>
    <w:p w14:paraId="50A6B784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ecall = _POS_/(_POS_ + _FALNEG_);</w:t>
      </w:r>
    </w:p>
    <w:p w14:paraId="26DB22D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F_stat = harmean(precision,recall);</w:t>
      </w:r>
    </w:p>
    <w:p w14:paraId="3FD53EF1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if mod(_N_, 20) = 0 then _PROB_=_PROB_;</w:t>
      </w:r>
    </w:p>
    <w:p w14:paraId="72DC886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>else _PROB_ = .;</w:t>
      </w:r>
    </w:p>
    <w:p w14:paraId="1169C3F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2190A265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SQL;</w:t>
      </w:r>
    </w:p>
    <w:p w14:paraId="538E3608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create table precision_recall as</w:t>
      </w:r>
    </w:p>
    <w:p w14:paraId="11BBB51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Select *</w:t>
      </w:r>
    </w:p>
    <w:p w14:paraId="691EE13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From precision_recall</w:t>
      </w:r>
    </w:p>
    <w:p w14:paraId="60B2B4C0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having _step_ = max(_step_);</w:t>
      </w:r>
    </w:p>
    <w:p w14:paraId="42CD0550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Quit;</w:t>
      </w:r>
    </w:p>
    <w:p w14:paraId="4E51A68D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sort data=precision_recall;</w:t>
      </w:r>
    </w:p>
    <w:p w14:paraId="244C7A3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by recall;</w:t>
      </w:r>
    </w:p>
    <w:p w14:paraId="24F9577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run; </w:t>
      </w:r>
    </w:p>
    <w:p w14:paraId="0C9D2EA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ods graphics / reset width=6.4in height=4.8in imagemap;</w:t>
      </w:r>
    </w:p>
    <w:p w14:paraId="24D913BE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proc sgplot data=WORK.PRECISION_RECALL;</w:t>
      </w:r>
    </w:p>
    <w:p w14:paraId="36D71C57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ab/>
        <w:t xml:space="preserve"> SERIES X = recall Y = precision / DATALABEL=_PROB_;</w:t>
      </w:r>
    </w:p>
    <w:p w14:paraId="756717E9" w14:textId="77777777" w:rsidR="005767C0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run;</w:t>
      </w:r>
    </w:p>
    <w:p w14:paraId="1F8181C4" w14:textId="0F0D2B7A" w:rsidR="00BC7AE9" w:rsidRPr="003C4879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3C4879">
        <w:rPr>
          <w:rStyle w:val="Antrat2Diagrama"/>
          <w:rFonts w:ascii="Consolas" w:hAnsi="Consolas"/>
          <w:sz w:val="18"/>
          <w:szCs w:val="18"/>
        </w:rPr>
        <w:t>ods graphics / reset;</w:t>
      </w:r>
    </w:p>
    <w:p w14:paraId="5A7B1E9C" w14:textId="40523258" w:rsidR="00F02300" w:rsidRPr="003C4879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4E5CBB3" w:rsidR="00DC1A06" w:rsidRPr="003C4879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 w:rsidRPr="003C4879">
        <w:rPr>
          <w:rFonts w:ascii="Consolas" w:eastAsia="Times New Roman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504C" w14:textId="6C4924E9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4D19EC6A" w14:textId="768F7C64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9A3F904" w14:textId="50F56BAD" w:rsidR="00A47B42" w:rsidRPr="003C4879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230A59C" w14:textId="1ADB7D2E" w:rsidR="00A47B42" w:rsidRPr="003C4879" w:rsidRDefault="00A47B42" w:rsidP="002B41EF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0"/>
          <w:szCs w:val="20"/>
        </w:rPr>
      </w:pPr>
      <w:r w:rsidRPr="003C4879">
        <w:rPr>
          <w:rFonts w:eastAsia="Times New Roman" w:cstheme="minorHAnsi"/>
          <w:color w:val="333333"/>
          <w:sz w:val="20"/>
          <w:szCs w:val="20"/>
        </w:rPr>
        <w:t xml:space="preserve">Dėl skirtingos </w:t>
      </w:r>
      <w:r w:rsidR="00BE4153" w:rsidRPr="003C4879">
        <w:rPr>
          <w:rFonts w:eastAsia="Times New Roman" w:cstheme="minorHAnsi"/>
          <w:color w:val="333333"/>
          <w:sz w:val="20"/>
          <w:szCs w:val="20"/>
        </w:rPr>
        <w:t>pažingsninėje regresijoje naudojamos procedūros, naudojant SAS į modelį neįtraukta kovariantė „Age“. Kiti gauti rezultatai sutampa</w:t>
      </w:r>
      <w:r w:rsidR="00EB7073">
        <w:rPr>
          <w:rFonts w:eastAsia="Times New Roman" w:cstheme="minorHAnsi"/>
          <w:color w:val="333333"/>
          <w:sz w:val="20"/>
          <w:szCs w:val="20"/>
        </w:rPr>
        <w:t xml:space="preserve"> su analize atlikta naudojant R</w:t>
      </w:r>
      <w:r w:rsidR="00BE4153" w:rsidRPr="003C4879">
        <w:rPr>
          <w:rFonts w:eastAsia="Times New Roman" w:cstheme="minorHAnsi"/>
          <w:color w:val="333333"/>
          <w:sz w:val="20"/>
          <w:szCs w:val="20"/>
        </w:rPr>
        <w:t>.</w:t>
      </w:r>
    </w:p>
    <w:sectPr w:rsidR="00A47B42" w:rsidRPr="003C4879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CF87D" w14:textId="77777777" w:rsidR="009C3130" w:rsidRDefault="009C3130" w:rsidP="00FC50EF">
      <w:pPr>
        <w:spacing w:after="0" w:line="240" w:lineRule="auto"/>
      </w:pPr>
      <w:r>
        <w:separator/>
      </w:r>
    </w:p>
  </w:endnote>
  <w:endnote w:type="continuationSeparator" w:id="0">
    <w:p w14:paraId="42B74727" w14:textId="77777777" w:rsidR="009C3130" w:rsidRDefault="009C3130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5F3D3" w14:textId="77777777" w:rsidR="009C3130" w:rsidRDefault="009C3130" w:rsidP="00FC50EF">
      <w:pPr>
        <w:spacing w:after="0" w:line="240" w:lineRule="auto"/>
      </w:pPr>
      <w:r>
        <w:separator/>
      </w:r>
    </w:p>
  </w:footnote>
  <w:footnote w:type="continuationSeparator" w:id="0">
    <w:p w14:paraId="5807A266" w14:textId="77777777" w:rsidR="009C3130" w:rsidRDefault="009C3130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07BDE"/>
    <w:rsid w:val="00012BF4"/>
    <w:rsid w:val="000148FF"/>
    <w:rsid w:val="00014AAF"/>
    <w:rsid w:val="00020E79"/>
    <w:rsid w:val="00031631"/>
    <w:rsid w:val="00031957"/>
    <w:rsid w:val="000367A0"/>
    <w:rsid w:val="0004034D"/>
    <w:rsid w:val="00040A7C"/>
    <w:rsid w:val="000431D0"/>
    <w:rsid w:val="000452BB"/>
    <w:rsid w:val="000473F2"/>
    <w:rsid w:val="000518D4"/>
    <w:rsid w:val="00054E6F"/>
    <w:rsid w:val="000556EB"/>
    <w:rsid w:val="000570EA"/>
    <w:rsid w:val="00062CAD"/>
    <w:rsid w:val="00063416"/>
    <w:rsid w:val="00063641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196D"/>
    <w:rsid w:val="000C1AEB"/>
    <w:rsid w:val="000C2D9A"/>
    <w:rsid w:val="000C354F"/>
    <w:rsid w:val="000C7E64"/>
    <w:rsid w:val="000D0464"/>
    <w:rsid w:val="000D06F5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1F630A"/>
    <w:rsid w:val="0020130B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8A5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C4879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47294"/>
    <w:rsid w:val="00552CDF"/>
    <w:rsid w:val="005566B7"/>
    <w:rsid w:val="00560005"/>
    <w:rsid w:val="00565637"/>
    <w:rsid w:val="00574BBD"/>
    <w:rsid w:val="005767C0"/>
    <w:rsid w:val="00581152"/>
    <w:rsid w:val="00583151"/>
    <w:rsid w:val="0058542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3D40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132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70A"/>
    <w:rsid w:val="007A59AE"/>
    <w:rsid w:val="007B1B99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13B2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37C2F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A4F95"/>
    <w:rsid w:val="009B24B2"/>
    <w:rsid w:val="009C0CBD"/>
    <w:rsid w:val="009C11BB"/>
    <w:rsid w:val="009C3130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150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47B42"/>
    <w:rsid w:val="00A5002B"/>
    <w:rsid w:val="00A5056F"/>
    <w:rsid w:val="00A50DDE"/>
    <w:rsid w:val="00A53D82"/>
    <w:rsid w:val="00A547BF"/>
    <w:rsid w:val="00A55983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86DEB"/>
    <w:rsid w:val="00A905B3"/>
    <w:rsid w:val="00A94EF0"/>
    <w:rsid w:val="00A9564D"/>
    <w:rsid w:val="00AA2C0F"/>
    <w:rsid w:val="00AA30E6"/>
    <w:rsid w:val="00AA5796"/>
    <w:rsid w:val="00AA5FE2"/>
    <w:rsid w:val="00AA6924"/>
    <w:rsid w:val="00AA7886"/>
    <w:rsid w:val="00AB3382"/>
    <w:rsid w:val="00AB5071"/>
    <w:rsid w:val="00AC0E6E"/>
    <w:rsid w:val="00AC5D99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1949"/>
    <w:rsid w:val="00B2627E"/>
    <w:rsid w:val="00B269AF"/>
    <w:rsid w:val="00B306A2"/>
    <w:rsid w:val="00B31824"/>
    <w:rsid w:val="00B35138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282"/>
    <w:rsid w:val="00B94FEA"/>
    <w:rsid w:val="00B9528D"/>
    <w:rsid w:val="00BA4E68"/>
    <w:rsid w:val="00BA7C59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E4153"/>
    <w:rsid w:val="00BF2D6F"/>
    <w:rsid w:val="00BF3495"/>
    <w:rsid w:val="00C00BE2"/>
    <w:rsid w:val="00C10B84"/>
    <w:rsid w:val="00C12C74"/>
    <w:rsid w:val="00C177BB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D5759"/>
    <w:rsid w:val="00CE01D4"/>
    <w:rsid w:val="00CE40C0"/>
    <w:rsid w:val="00CE438C"/>
    <w:rsid w:val="00CF0618"/>
    <w:rsid w:val="00CF2A9E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769DF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07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2EC4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70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2</TotalTime>
  <Pages>20</Pages>
  <Words>3488</Words>
  <Characters>19885</Characters>
  <Application>Microsoft Office Word</Application>
  <DocSecurity>0</DocSecurity>
  <Lines>165</Lines>
  <Paragraphs>4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239</cp:revision>
  <cp:lastPrinted>2022-02-19T09:57:00Z</cp:lastPrinted>
  <dcterms:created xsi:type="dcterms:W3CDTF">2019-12-19T14:47:00Z</dcterms:created>
  <dcterms:modified xsi:type="dcterms:W3CDTF">2022-03-10T14:44:00Z</dcterms:modified>
</cp:coreProperties>
</file>